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DF259" w14:textId="56CB7C20" w:rsidR="00190318" w:rsidRPr="009A59BC" w:rsidRDefault="00027ADF" w:rsidP="00D43F39">
      <w:pPr>
        <w:ind w:right="-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E987838" wp14:editId="7A48CD6A">
                <wp:simplePos x="0" y="0"/>
                <wp:positionH relativeFrom="column">
                  <wp:posOffset>4884420</wp:posOffset>
                </wp:positionH>
                <wp:positionV relativeFrom="paragraph">
                  <wp:posOffset>-614045</wp:posOffset>
                </wp:positionV>
                <wp:extent cx="1109345" cy="342900"/>
                <wp:effectExtent l="11430" t="10160" r="12700" b="332740"/>
                <wp:wrapNone/>
                <wp:docPr id="133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9345" cy="342900"/>
                        </a:xfrm>
                        <a:prstGeom prst="wedgeRoundRectCallout">
                          <a:avLst>
                            <a:gd name="adj1" fmla="val -45134"/>
                            <a:gd name="adj2" fmla="val 139444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02A43" w14:textId="77777777" w:rsidR="00416FB9" w:rsidRPr="009E3B71" w:rsidRDefault="00416FB9" w:rsidP="00416FB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="00E01B0B"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01B0B"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987838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33" o:spid="_x0000_s1026" type="#_x0000_t62" style="position:absolute;left:0;text-align:left;margin-left:384.6pt;margin-top:-48.35pt;width:87.35pt;height:27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" adj="1051,40920">
                <v:stroke dashstyle="1 1" endcap="round"/>
                <v:textbox>
                  <w:txbxContent>
                    <w:p w14:paraId="62102A43" w14:textId="77777777" w:rsidR="00416FB9" w:rsidRPr="009E3B71" w:rsidRDefault="00416FB9" w:rsidP="00416FB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6</w:t>
                      </w:r>
                      <w:r w:rsidR="00E01B0B"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01B0B"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190318" w:rsidRPr="009A59BC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แบบของบทความสำหรับการประชุมสัมมนาเชิงวิชาการรูปแบบพลังงานทดแทนสู่ชุมชนแห่งประเทศไทย ครั้งที่ </w:t>
      </w:r>
      <w:r w:rsidR="001C11D5" w:rsidRPr="009A59BC">
        <w:rPr>
          <w:rFonts w:ascii="TH SarabunPSK" w:hAnsi="TH SarabunPSK" w:cs="TH SarabunPSK"/>
          <w:b/>
          <w:bCs/>
          <w:sz w:val="32"/>
          <w:szCs w:val="32"/>
        </w:rPr>
        <w:t>1</w:t>
      </w:r>
      <w:r w:rsidR="00E70A95">
        <w:rPr>
          <w:rFonts w:ascii="TH SarabunPSK" w:hAnsi="TH SarabunPSK" w:cs="TH SarabunPSK"/>
          <w:b/>
          <w:bCs/>
          <w:sz w:val="32"/>
          <w:szCs w:val="32"/>
        </w:rPr>
        <w:t>9</w:t>
      </w:r>
    </w:p>
    <w:p w14:paraId="1CB70EA2" w14:textId="7521DF35" w:rsidR="00A85623" w:rsidRPr="009A59BC" w:rsidRDefault="009400B4" w:rsidP="006444C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5FD49E0" wp14:editId="6574AD77">
                <wp:simplePos x="0" y="0"/>
                <wp:positionH relativeFrom="column">
                  <wp:posOffset>5206365</wp:posOffset>
                </wp:positionH>
                <wp:positionV relativeFrom="paragraph">
                  <wp:posOffset>211455</wp:posOffset>
                </wp:positionV>
                <wp:extent cx="1080770" cy="1706880"/>
                <wp:effectExtent l="1276350" t="0" r="24130" b="26670"/>
                <wp:wrapNone/>
                <wp:docPr id="132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0770" cy="1706880"/>
                        </a:xfrm>
                        <a:prstGeom prst="wedgeRoundRectCallout">
                          <a:avLst>
                            <a:gd name="adj1" fmla="val -164277"/>
                            <a:gd name="adj2" fmla="val -25424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6623E" w14:textId="77777777" w:rsidR="00470A2A" w:rsidRPr="007A3233" w:rsidRDefault="00E01B0B" w:rsidP="00E01B0B">
                            <w:pPr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</w:rPr>
                            </w:pPr>
                            <w:r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  <w:cs/>
                              </w:rPr>
                              <w:t>ขีดเส้นใต้</w:t>
                            </w:r>
                            <w:r w:rsidR="00470A2A"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  <w:cs/>
                              </w:rPr>
                              <w:t xml:space="preserve"> </w:t>
                            </w:r>
                            <w:r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  <w:cs/>
                              </w:rPr>
                              <w:t>ชื่อ-สกุล</w:t>
                            </w:r>
                          </w:p>
                          <w:p w14:paraId="0753B021" w14:textId="77777777" w:rsidR="00E01B0B" w:rsidRPr="007A3233" w:rsidRDefault="00E01B0B" w:rsidP="00E01B0B">
                            <w:pPr>
                              <w:rPr>
                                <w:rFonts w:ascii="TH Sarabun New" w:hAnsi="TH Sarabun New" w:cs="TH Sarabun New"/>
                                <w:sz w:val="28"/>
                                <w:cs/>
                              </w:rPr>
                            </w:pPr>
                            <w:r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  <w:cs/>
                              </w:rPr>
                              <w:t>ผู้นำเสนอและใส่</w:t>
                            </w:r>
                            <w:r w:rsidR="009546A1" w:rsidRPr="007A3233">
                              <w:rPr>
                                <w:rFonts w:ascii="TH Sarabun New" w:hAnsi="TH Sarabun New" w:cs="TH Sarabun New" w:hint="cs"/>
                                <w:sz w:val="26"/>
                                <w:szCs w:val="26"/>
                                <w:cs/>
                              </w:rPr>
                              <w:t xml:space="preserve">        เ</w:t>
                            </w:r>
                            <w:r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  <w:cs/>
                              </w:rPr>
                              <w:t xml:space="preserve">ครื่องหมายดอกจัน (*)  ท้ายนามสกุลสำหรับ </w:t>
                            </w:r>
                            <w:r w:rsidRPr="007A3233">
                              <w:rPr>
                                <w:rFonts w:ascii="TH Sarabun New" w:hAnsi="TH Sarabun New" w:cs="TH Sarabun New"/>
                                <w:sz w:val="26"/>
                                <w:szCs w:val="26"/>
                              </w:rPr>
                              <w:t>Correspon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FD49E0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98" o:spid="_x0000_s1027" type="#_x0000_t62" style="position:absolute;left:0;text-align:left;margin-left:409.95pt;margin-top:16.65pt;width:85.1pt;height:134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" adj="-24684,5308">
                <v:stroke dashstyle="1 1" endcap="round"/>
                <v:textbox>
                  <w:txbxContent>
                    <w:p w14:paraId="1EE6623E" w14:textId="77777777" w:rsidR="00470A2A" w:rsidRPr="007A3233" w:rsidRDefault="00E01B0B" w:rsidP="00E01B0B">
                      <w:pPr>
                        <w:rPr>
                          <w:rFonts w:ascii="TH Sarabun New" w:hAnsi="TH Sarabun New" w:cs="TH Sarabun New"/>
                          <w:sz w:val="26"/>
                          <w:szCs w:val="26"/>
                        </w:rPr>
                      </w:pPr>
                      <w:r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  <w:cs/>
                        </w:rPr>
                        <w:t>ขีดเส้นใต้</w:t>
                      </w:r>
                      <w:r w:rsidR="00470A2A"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  <w:cs/>
                        </w:rPr>
                        <w:t xml:space="preserve"> </w:t>
                      </w:r>
                      <w:r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  <w:cs/>
                        </w:rPr>
                        <w:t>ชื่อ-สกุล</w:t>
                      </w:r>
                    </w:p>
                    <w:p w14:paraId="0753B021" w14:textId="77777777" w:rsidR="00E01B0B" w:rsidRPr="007A3233" w:rsidRDefault="00E01B0B" w:rsidP="00E01B0B">
                      <w:pPr>
                        <w:rPr>
                          <w:rFonts w:ascii="TH Sarabun New" w:hAnsi="TH Sarabun New" w:cs="TH Sarabun New"/>
                          <w:sz w:val="28"/>
                          <w:cs/>
                        </w:rPr>
                      </w:pPr>
                      <w:r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  <w:cs/>
                        </w:rPr>
                        <w:t>ผู้นำเสนอและใส่</w:t>
                      </w:r>
                      <w:r w:rsidR="009546A1" w:rsidRPr="007A3233">
                        <w:rPr>
                          <w:rFonts w:ascii="TH Sarabun New" w:hAnsi="TH Sarabun New" w:cs="TH Sarabun New" w:hint="cs"/>
                          <w:sz w:val="26"/>
                          <w:szCs w:val="26"/>
                          <w:cs/>
                        </w:rPr>
                        <w:t xml:space="preserve">        เ</w:t>
                      </w:r>
                      <w:r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  <w:cs/>
                        </w:rPr>
                        <w:t xml:space="preserve">ครื่องหมายดอกจัน (*)  ท้ายนามสกุลสำหรับ </w:t>
                      </w:r>
                      <w:r w:rsidRPr="007A3233">
                        <w:rPr>
                          <w:rFonts w:ascii="TH Sarabun New" w:hAnsi="TH Sarabun New" w:cs="TH Sarabun New"/>
                          <w:sz w:val="26"/>
                          <w:szCs w:val="26"/>
                        </w:rPr>
                        <w:t>Corresponding</w:t>
                      </w:r>
                    </w:p>
                  </w:txbxContent>
                </v:textbox>
              </v:shape>
            </w:pict>
          </mc:Fallback>
        </mc:AlternateContent>
      </w:r>
      <w:r w:rsidR="00027ADF" w:rsidRPr="009A59BC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5BCD5AAA" wp14:editId="68A9F401">
                <wp:simplePos x="0" y="0"/>
                <wp:positionH relativeFrom="column">
                  <wp:posOffset>-74295</wp:posOffset>
                </wp:positionH>
                <wp:positionV relativeFrom="paragraph">
                  <wp:posOffset>123825</wp:posOffset>
                </wp:positionV>
                <wp:extent cx="757555" cy="342900"/>
                <wp:effectExtent l="5715" t="13335" r="408305" b="91440"/>
                <wp:wrapNone/>
                <wp:docPr id="131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015AA" w14:textId="77777777" w:rsidR="00416FB9" w:rsidRPr="009E3B71" w:rsidRDefault="00416FB9" w:rsidP="00416FB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E3B7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D5AAA" id="AutoShape 34" o:spid="_x0000_s1028" type="#_x0000_t62" style="position:absolute;left:0;text-align:left;margin-left:-5.85pt;margin-top:9.75pt;width:59.65pt;height:27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" adj="31649,25320">
                <v:stroke dashstyle="1 1" endcap="round"/>
                <v:textbox>
                  <w:txbxContent>
                    <w:p w14:paraId="6A4015AA" w14:textId="77777777" w:rsidR="00416FB9" w:rsidRPr="009E3B71" w:rsidRDefault="00416FB9" w:rsidP="00416FB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E3B7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190318" w:rsidRPr="009A59BC">
        <w:rPr>
          <w:rFonts w:ascii="TH SarabunPSK" w:hAnsi="TH SarabunPSK" w:cs="TH SarabunPSK"/>
          <w:b/>
          <w:bCs/>
          <w:sz w:val="32"/>
          <w:szCs w:val="32"/>
        </w:rPr>
        <w:t xml:space="preserve">Manuscript </w:t>
      </w:r>
      <w:r w:rsidR="001C11D5" w:rsidRPr="009A59BC">
        <w:rPr>
          <w:rFonts w:ascii="TH SarabunPSK" w:hAnsi="TH SarabunPSK" w:cs="TH SarabunPSK"/>
          <w:b/>
          <w:bCs/>
          <w:sz w:val="32"/>
          <w:szCs w:val="32"/>
        </w:rPr>
        <w:t>Preparation Guidelines for TREC 1</w:t>
      </w:r>
      <w:r w:rsidR="00E70A95">
        <w:rPr>
          <w:rFonts w:ascii="TH SarabunPSK" w:hAnsi="TH SarabunPSK" w:cs="TH SarabunPSK"/>
          <w:b/>
          <w:bCs/>
          <w:sz w:val="32"/>
          <w:szCs w:val="32"/>
        </w:rPr>
        <w:t>9</w:t>
      </w:r>
    </w:p>
    <w:p w14:paraId="35B92F93" w14:textId="5D341607" w:rsidR="00A634F2" w:rsidRPr="009A59BC" w:rsidRDefault="00A85623" w:rsidP="00E44CA5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   </w:t>
      </w:r>
    </w:p>
    <w:p w14:paraId="1C62E243" w14:textId="222E4DC2" w:rsidR="00022D06" w:rsidRPr="009A59BC" w:rsidRDefault="00DD0E50" w:rsidP="008658FA">
      <w:pPr>
        <w:jc w:val="center"/>
        <w:rPr>
          <w:rFonts w:ascii="TH SarabunPSK" w:hAnsi="TH SarabunPSK" w:cs="TH SarabunPSK"/>
          <w:sz w:val="28"/>
          <w:szCs w:val="28"/>
          <w:u w:val="single"/>
          <w:vertAlign w:val="superscript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ชื่อ-นามสกุล</w:t>
      </w:r>
      <w:r w:rsidR="008658FA" w:rsidRPr="009A59BC">
        <w:rPr>
          <w:rFonts w:ascii="TH SarabunPSK" w:hAnsi="TH SarabunPSK" w:cs="TH SarabunPSK"/>
          <w:sz w:val="28"/>
          <w:szCs w:val="28"/>
          <w:vertAlign w:val="superscript"/>
        </w:rPr>
        <w:t>1</w:t>
      </w:r>
      <w:r w:rsidR="004A01EF" w:rsidRPr="009A59BC">
        <w:rPr>
          <w:rFonts w:ascii="TH SarabunPSK" w:hAnsi="TH SarabunPSK" w:cs="TH SarabunPSK"/>
          <w:sz w:val="28"/>
          <w:szCs w:val="28"/>
          <w:cs/>
        </w:rPr>
        <w:t xml:space="preserve"> และ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9A59BC">
        <w:rPr>
          <w:rFonts w:ascii="TH SarabunPSK" w:hAnsi="TH SarabunPSK" w:cs="TH SarabunPSK"/>
          <w:sz w:val="28"/>
          <w:szCs w:val="28"/>
          <w:u w:val="single"/>
          <w:cs/>
        </w:rPr>
        <w:t>ชื่อ-นามสกุล</w:t>
      </w:r>
      <w:r w:rsidR="00022D06" w:rsidRPr="009A59BC">
        <w:rPr>
          <w:rFonts w:ascii="TH SarabunPSK" w:hAnsi="TH SarabunPSK" w:cs="TH SarabunPSK"/>
          <w:sz w:val="28"/>
          <w:szCs w:val="28"/>
          <w:u w:val="single"/>
          <w:vertAlign w:val="superscript"/>
        </w:rPr>
        <w:t>2</w:t>
      </w:r>
      <w:r w:rsidRPr="009A59BC">
        <w:rPr>
          <w:rFonts w:ascii="TH SarabunPSK" w:hAnsi="TH SarabunPSK" w:cs="TH SarabunPSK"/>
          <w:sz w:val="28"/>
          <w:szCs w:val="28"/>
          <w:u w:val="single"/>
          <w:vertAlign w:val="superscript"/>
        </w:rPr>
        <w:t>*</w:t>
      </w:r>
    </w:p>
    <w:p w14:paraId="267E94EA" w14:textId="7C776683" w:rsidR="00C16D43" w:rsidRPr="009A59BC" w:rsidRDefault="00C16D43" w:rsidP="00C16D43">
      <w:pPr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</w:rPr>
        <w:t>Name Surname</w:t>
      </w:r>
      <w:r w:rsidRPr="009A59BC">
        <w:rPr>
          <w:rFonts w:ascii="TH SarabunPSK" w:hAnsi="TH SarabunPSK" w:cs="TH SarabunPSK"/>
          <w:sz w:val="28"/>
          <w:szCs w:val="28"/>
          <w:vertAlign w:val="superscript"/>
        </w:rPr>
        <w:t>1</w:t>
      </w:r>
      <w:r w:rsidRPr="009A59BC">
        <w:rPr>
          <w:rFonts w:ascii="TH SarabunPSK" w:hAnsi="TH SarabunPSK" w:cs="TH SarabunPSK"/>
          <w:sz w:val="28"/>
          <w:szCs w:val="28"/>
        </w:rPr>
        <w:t xml:space="preserve"> and </w:t>
      </w:r>
      <w:r w:rsidRPr="009A59BC">
        <w:rPr>
          <w:rFonts w:ascii="TH SarabunPSK" w:hAnsi="TH SarabunPSK" w:cs="TH SarabunPSK"/>
          <w:sz w:val="28"/>
          <w:szCs w:val="28"/>
          <w:u w:val="single"/>
        </w:rPr>
        <w:t>Name Surname</w:t>
      </w:r>
      <w:r w:rsidRPr="009A59BC">
        <w:rPr>
          <w:rFonts w:ascii="TH SarabunPSK" w:hAnsi="TH SarabunPSK" w:cs="TH SarabunPSK"/>
          <w:sz w:val="28"/>
          <w:szCs w:val="28"/>
          <w:vertAlign w:val="superscript"/>
        </w:rPr>
        <w:t>2*</w:t>
      </w:r>
    </w:p>
    <w:p w14:paraId="0BA4A9CD" w14:textId="77777777" w:rsidR="009400B4" w:rsidRPr="009A59BC" w:rsidRDefault="009400B4" w:rsidP="00C16D43">
      <w:pPr>
        <w:jc w:val="center"/>
        <w:rPr>
          <w:rFonts w:ascii="TH SarabunPSK" w:hAnsi="TH SarabunPSK" w:cs="TH SarabunPSK"/>
          <w:sz w:val="28"/>
          <w:szCs w:val="28"/>
        </w:rPr>
      </w:pPr>
    </w:p>
    <w:p w14:paraId="46337403" w14:textId="50ED1680" w:rsidR="00C16D43" w:rsidRPr="009A59BC" w:rsidRDefault="00C16D43" w:rsidP="00C16D43">
      <w:pPr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vertAlign w:val="superscript"/>
        </w:rPr>
        <w:t>1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สาขาวิชา</w:t>
      </w:r>
      <w:r w:rsidR="00D1002E">
        <w:rPr>
          <w:rFonts w:ascii="TH SarabunPSK" w:hAnsi="TH SarabunPSK" w:cs="TH SarabunPSK" w:hint="cs"/>
          <w:sz w:val="28"/>
          <w:szCs w:val="28"/>
          <w:cs/>
        </w:rPr>
        <w:t>ฟิสิกส์ประยุกต์</w:t>
      </w:r>
      <w:r w:rsidRPr="009A59BC">
        <w:rPr>
          <w:rFonts w:ascii="Arial" w:hAnsi="Arial" w:cs="Arial" w:hint="cs"/>
          <w:sz w:val="28"/>
          <w:szCs w:val="28"/>
          <w:cs/>
        </w:rPr>
        <w:t>​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คณะ</w:t>
      </w:r>
      <w:r w:rsidR="00D1002E">
        <w:rPr>
          <w:rFonts w:ascii="TH SarabunPSK" w:hAnsi="TH SarabunPSK" w:cs="TH SarabunPSK" w:hint="cs"/>
          <w:sz w:val="28"/>
          <w:szCs w:val="28"/>
          <w:cs/>
        </w:rPr>
        <w:t>วิทยาศาสตร์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มหาวิทยาลัย</w:t>
      </w:r>
      <w:r w:rsidR="00D1002E">
        <w:rPr>
          <w:rFonts w:ascii="TH SarabunPSK" w:hAnsi="TH SarabunPSK" w:cs="TH SarabunPSK" w:hint="cs"/>
          <w:sz w:val="28"/>
          <w:szCs w:val="28"/>
          <w:cs/>
        </w:rPr>
        <w:t>มหาสารคาม มหาสารคาม 74110</w:t>
      </w:r>
    </w:p>
    <w:p w14:paraId="721C9E6F" w14:textId="77777777" w:rsidR="00FE3640" w:rsidRDefault="00C16D43" w:rsidP="00FE3640">
      <w:pPr>
        <w:pStyle w:val="a9"/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vertAlign w:val="superscript"/>
          <w:lang w:val="en-US"/>
        </w:rPr>
        <w:t>2</w:t>
      </w:r>
      <w:r w:rsidRPr="009A59BC">
        <w:rPr>
          <w:rFonts w:ascii="TH SarabunPSK" w:hAnsi="TH SarabunPSK" w:cs="TH SarabunPSK"/>
          <w:sz w:val="28"/>
          <w:szCs w:val="28"/>
          <w:lang w:val="en-US"/>
        </w:rPr>
        <w:t xml:space="preserve"> </w:t>
      </w:r>
      <w:r w:rsidRPr="009A59BC">
        <w:rPr>
          <w:rFonts w:ascii="TH SarabunPSK" w:hAnsi="TH SarabunPSK" w:cs="TH SarabunPSK"/>
          <w:sz w:val="28"/>
          <w:szCs w:val="28"/>
          <w:cs/>
        </w:rPr>
        <w:t>สาขาวิชาวิศวกรรม</w:t>
      </w:r>
      <w:r w:rsidR="00FE3640">
        <w:rPr>
          <w:rFonts w:ascii="TH SarabunPSK" w:hAnsi="TH SarabunPSK" w:cs="TH SarabunPSK" w:hint="cs"/>
          <w:sz w:val="28"/>
          <w:szCs w:val="28"/>
          <w:cs/>
        </w:rPr>
        <w:t>ไฟฟ้า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คณะวิศวกรรมศาสตร์ มหาวิทยาลัยเทคโนโลยี</w:t>
      </w:r>
      <w:proofErr w:type="spellStart"/>
      <w:r w:rsidR="00FE3640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FE3640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gramStart"/>
      <w:r w:rsidR="00FE3640">
        <w:rPr>
          <w:rFonts w:ascii="TH SarabunPSK" w:hAnsi="TH SarabunPSK" w:cs="TH SarabunPSK" w:hint="cs"/>
          <w:sz w:val="28"/>
          <w:szCs w:val="28"/>
          <w:cs/>
        </w:rPr>
        <w:t xml:space="preserve">นครราชสีมา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FE3640">
        <w:rPr>
          <w:rFonts w:ascii="TH SarabunPSK" w:hAnsi="TH SarabunPSK" w:cs="TH SarabunPSK" w:hint="cs"/>
          <w:sz w:val="28"/>
          <w:szCs w:val="28"/>
          <w:cs/>
        </w:rPr>
        <w:t>30000</w:t>
      </w:r>
      <w:proofErr w:type="gramEnd"/>
    </w:p>
    <w:p w14:paraId="16A95D7D" w14:textId="32851015" w:rsidR="00C16D43" w:rsidRPr="009A59BC" w:rsidRDefault="00C16D43" w:rsidP="00C16D43">
      <w:pPr>
        <w:pStyle w:val="a9"/>
        <w:jc w:val="center"/>
        <w:rPr>
          <w:rFonts w:ascii="TH SarabunPSK" w:hAnsi="TH SarabunPSK" w:cs="TH SarabunPSK"/>
          <w:sz w:val="28"/>
          <w:szCs w:val="28"/>
          <w:cs/>
        </w:rPr>
      </w:pPr>
      <w:r w:rsidRPr="009A59BC">
        <w:rPr>
          <w:rFonts w:ascii="TH SarabunPSK" w:hAnsi="TH SarabunPSK" w:cs="TH SarabunPSK"/>
          <w:color w:val="202124"/>
          <w:sz w:val="28"/>
          <w:szCs w:val="28"/>
          <w:shd w:val="clear" w:color="auto" w:fill="FFFFFF"/>
          <w:vertAlign w:val="superscript"/>
        </w:rPr>
        <w:t>1</w:t>
      </w:r>
      <w:r w:rsidR="00D1002E">
        <w:rPr>
          <w:rFonts w:ascii="TH SarabunPSK" w:hAnsi="TH SarabunPSK" w:cs="TH SarabunPSK"/>
          <w:color w:val="202124"/>
          <w:sz w:val="28"/>
          <w:szCs w:val="28"/>
          <w:shd w:val="clear" w:color="auto" w:fill="FFFFFF"/>
        </w:rPr>
        <w:t>Applied physics</w:t>
      </w:r>
      <w:r w:rsidRPr="009A59BC">
        <w:rPr>
          <w:rFonts w:ascii="TH SarabunPSK" w:hAnsi="TH SarabunPSK" w:cs="TH SarabunPSK"/>
          <w:color w:val="202124"/>
          <w:sz w:val="28"/>
          <w:szCs w:val="28"/>
          <w:shd w:val="clear" w:color="auto" w:fill="FFFFFF"/>
        </w:rPr>
        <w:t xml:space="preserve">, Faculty of </w:t>
      </w:r>
      <w:r w:rsidR="00D1002E">
        <w:rPr>
          <w:rFonts w:ascii="TH SarabunPSK" w:hAnsi="TH SarabunPSK" w:cs="TH SarabunPSK"/>
          <w:color w:val="202124"/>
          <w:sz w:val="28"/>
          <w:szCs w:val="28"/>
          <w:shd w:val="clear" w:color="auto" w:fill="FFFFFF"/>
        </w:rPr>
        <w:t>Science</w:t>
      </w:r>
      <w:r w:rsidRPr="009A59BC">
        <w:rPr>
          <w:rFonts w:ascii="TH SarabunPSK" w:hAnsi="TH SarabunPSK" w:cs="TH SarabunPSK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="00D1002E">
        <w:rPr>
          <w:rFonts w:ascii="TH SarabunPSK" w:hAnsi="TH SarabunPSK" w:cs="TH SarabunPSK"/>
          <w:color w:val="000000"/>
          <w:sz w:val="28"/>
          <w:szCs w:val="28"/>
          <w:shd w:val="clear" w:color="auto" w:fill="FFFFFF"/>
        </w:rPr>
        <w:t>Mahasarakham</w:t>
      </w:r>
      <w:proofErr w:type="spellEnd"/>
      <w:r w:rsidRPr="009A59BC">
        <w:rPr>
          <w:rFonts w:ascii="TH SarabunPSK" w:hAnsi="TH SarabunPSK" w:cs="TH SarabunPSK"/>
          <w:color w:val="000000"/>
          <w:sz w:val="28"/>
          <w:szCs w:val="28"/>
          <w:shd w:val="clear" w:color="auto" w:fill="FFFFFF"/>
        </w:rPr>
        <w:t xml:space="preserve"> University, </w:t>
      </w:r>
      <w:proofErr w:type="spellStart"/>
      <w:r w:rsidR="00D1002E">
        <w:rPr>
          <w:rFonts w:ascii="TH SarabunPSK" w:hAnsi="TH SarabunPSK" w:cs="TH SarabunPSK"/>
          <w:color w:val="000000"/>
          <w:sz w:val="28"/>
          <w:szCs w:val="28"/>
          <w:shd w:val="clear" w:color="auto" w:fill="FFFFFF"/>
        </w:rPr>
        <w:t>Mahasarakham</w:t>
      </w:r>
      <w:proofErr w:type="spellEnd"/>
      <w:r w:rsidRPr="009A59BC">
        <w:rPr>
          <w:rFonts w:ascii="TH SarabunPSK" w:hAnsi="TH SarabunPSK" w:cs="TH SarabunPSK"/>
          <w:color w:val="000000"/>
          <w:sz w:val="28"/>
          <w:szCs w:val="28"/>
          <w:shd w:val="clear" w:color="auto" w:fill="FFFFFF"/>
        </w:rPr>
        <w:t xml:space="preserve"> </w:t>
      </w:r>
      <w:r w:rsidR="00D1002E">
        <w:rPr>
          <w:rFonts w:ascii="TH SarabunPSK" w:hAnsi="TH SarabunPSK" w:cs="TH SarabunPSK"/>
          <w:color w:val="000000"/>
          <w:sz w:val="28"/>
          <w:szCs w:val="28"/>
          <w:shd w:val="clear" w:color="auto" w:fill="FFFFFF"/>
        </w:rPr>
        <w:t>74110</w:t>
      </w:r>
    </w:p>
    <w:p w14:paraId="7A74430C" w14:textId="25E393F3" w:rsidR="00C16D43" w:rsidRPr="009A59BC" w:rsidRDefault="00C16D43" w:rsidP="00C16D43">
      <w:pPr>
        <w:pStyle w:val="a9"/>
        <w:jc w:val="center"/>
        <w:rPr>
          <w:rFonts w:ascii="TH SarabunPSK" w:hAnsi="TH SarabunPSK" w:cs="TH SarabunPSK"/>
          <w:sz w:val="28"/>
          <w:szCs w:val="28"/>
          <w:lang w:val="en-US"/>
        </w:rPr>
      </w:pPr>
      <w:r w:rsidRPr="009A59BC">
        <w:rPr>
          <w:rFonts w:ascii="TH SarabunPSK" w:hAnsi="TH SarabunPSK" w:cs="TH SarabunPSK"/>
          <w:sz w:val="28"/>
          <w:szCs w:val="28"/>
          <w:vertAlign w:val="superscript"/>
          <w:lang w:val="en-US"/>
        </w:rPr>
        <w:t>2</w:t>
      </w:r>
      <w:r w:rsidR="00FE3640">
        <w:rPr>
          <w:rFonts w:ascii="TH SarabunPSK" w:hAnsi="TH SarabunPSK" w:cs="TH SarabunPSK"/>
          <w:sz w:val="28"/>
          <w:szCs w:val="28"/>
          <w:lang w:val="en-US"/>
        </w:rPr>
        <w:t>Electrical</w:t>
      </w:r>
      <w:r w:rsidRPr="009A59BC">
        <w:rPr>
          <w:rFonts w:ascii="TH SarabunPSK" w:hAnsi="TH SarabunPSK" w:cs="TH SarabunPSK"/>
          <w:sz w:val="28"/>
          <w:szCs w:val="28"/>
          <w:lang w:val="en-US"/>
        </w:rPr>
        <w:t xml:space="preserve"> Engineering, Faculty of Engineering, </w:t>
      </w:r>
      <w:proofErr w:type="spellStart"/>
      <w:r w:rsidR="00FE3640" w:rsidRPr="00FE3640">
        <w:rPr>
          <w:rFonts w:ascii="TH SarabunPSK" w:hAnsi="TH SarabunPSK" w:cs="TH SarabunPSK"/>
          <w:sz w:val="28"/>
          <w:szCs w:val="28"/>
          <w:lang w:val="en-US"/>
        </w:rPr>
        <w:t>Suranaree</w:t>
      </w:r>
      <w:proofErr w:type="spellEnd"/>
      <w:r w:rsidR="00FE3640" w:rsidRPr="00FE3640">
        <w:rPr>
          <w:rFonts w:ascii="TH SarabunPSK" w:hAnsi="TH SarabunPSK" w:cs="TH SarabunPSK"/>
          <w:sz w:val="28"/>
          <w:szCs w:val="28"/>
          <w:lang w:val="en-US"/>
        </w:rPr>
        <w:t xml:space="preserve"> University of Technology</w:t>
      </w:r>
      <w:r w:rsidRPr="009A59BC">
        <w:rPr>
          <w:rFonts w:ascii="TH SarabunPSK" w:hAnsi="TH SarabunPSK" w:cs="TH SarabunPSK"/>
          <w:sz w:val="28"/>
          <w:szCs w:val="28"/>
          <w:lang w:val="en-US"/>
        </w:rPr>
        <w:t xml:space="preserve">, </w:t>
      </w:r>
    </w:p>
    <w:p w14:paraId="593D1DDE" w14:textId="707EF0E9" w:rsidR="00C16D43" w:rsidRPr="009A59BC" w:rsidRDefault="00FE3640" w:rsidP="00C16D43">
      <w:pPr>
        <w:pStyle w:val="a9"/>
        <w:jc w:val="center"/>
        <w:rPr>
          <w:rFonts w:ascii="TH SarabunPSK" w:hAnsi="TH SarabunPSK" w:cs="TH SarabunPSK"/>
          <w:sz w:val="28"/>
          <w:szCs w:val="28"/>
          <w:lang w:val="en-US"/>
        </w:rPr>
      </w:pPr>
      <w:proofErr w:type="spellStart"/>
      <w:r w:rsidRPr="00FE3640">
        <w:rPr>
          <w:rFonts w:ascii="TH SarabunPSK" w:hAnsi="TH SarabunPSK" w:cs="TH SarabunPSK"/>
          <w:sz w:val="28"/>
          <w:szCs w:val="28"/>
          <w:lang w:val="en-US"/>
        </w:rPr>
        <w:t>Nakhonratchasima</w:t>
      </w:r>
      <w:proofErr w:type="spellEnd"/>
      <w:r w:rsidRPr="00FE3640">
        <w:rPr>
          <w:rFonts w:ascii="TH SarabunPSK" w:hAnsi="TH SarabunPSK" w:cs="TH SarabunPSK" w:hint="cs"/>
          <w:sz w:val="28"/>
          <w:szCs w:val="28"/>
          <w:lang w:val="en-US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val="en-US"/>
        </w:rPr>
        <w:t>30000</w:t>
      </w:r>
    </w:p>
    <w:p w14:paraId="64C6104E" w14:textId="77777777" w:rsidR="00C16D43" w:rsidRPr="009A59BC" w:rsidRDefault="00C16D43" w:rsidP="00C16D43">
      <w:pPr>
        <w:pStyle w:val="a9"/>
        <w:jc w:val="center"/>
        <w:rPr>
          <w:rFonts w:ascii="TH SarabunPSK" w:hAnsi="TH SarabunPSK" w:cs="TH SarabunPSK"/>
          <w:lang w:val="en-US"/>
        </w:rPr>
      </w:pPr>
      <w:r w:rsidRPr="009A59BC">
        <w:rPr>
          <w:rStyle w:val="ab"/>
          <w:rFonts w:ascii="TH SarabunPSK" w:hAnsi="TH SarabunPSK" w:cs="TH SarabunPSK"/>
          <w:sz w:val="26"/>
          <w:szCs w:val="26"/>
        </w:rPr>
        <w:footnoteRef/>
      </w:r>
      <w:r w:rsidRPr="009A59BC">
        <w:rPr>
          <w:rFonts w:ascii="TH SarabunPSK" w:hAnsi="TH SarabunPSK" w:cs="TH SarabunPSK"/>
          <w:sz w:val="26"/>
          <w:szCs w:val="26"/>
        </w:rPr>
        <w:t>Corresponding author:</w:t>
      </w:r>
      <w:r w:rsidRPr="009A59BC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9A59BC">
        <w:rPr>
          <w:rFonts w:ascii="TH SarabunPSK" w:hAnsi="TH SarabunPSK" w:cs="TH SarabunPSK"/>
          <w:sz w:val="26"/>
          <w:szCs w:val="26"/>
          <w:lang w:val="en-US"/>
        </w:rPr>
        <w:t>Tel.: xx-</w:t>
      </w:r>
      <w:proofErr w:type="spellStart"/>
      <w:r w:rsidRPr="009A59BC">
        <w:rPr>
          <w:rFonts w:ascii="TH SarabunPSK" w:hAnsi="TH SarabunPSK" w:cs="TH SarabunPSK"/>
          <w:sz w:val="26"/>
          <w:szCs w:val="26"/>
          <w:lang w:val="en-US"/>
        </w:rPr>
        <w:t>xxxxxxx</w:t>
      </w:r>
      <w:proofErr w:type="spellEnd"/>
      <w:r w:rsidRPr="009A59BC">
        <w:rPr>
          <w:rFonts w:ascii="TH SarabunPSK" w:hAnsi="TH SarabunPSK" w:cs="TH SarabunPSK"/>
          <w:sz w:val="26"/>
          <w:szCs w:val="26"/>
          <w:lang w:val="en-US"/>
        </w:rPr>
        <w:t xml:space="preserve">. E-mail address: </w:t>
      </w:r>
      <w:proofErr w:type="spellStart"/>
      <w:r w:rsidRPr="009A59BC">
        <w:rPr>
          <w:rFonts w:ascii="TH SarabunPSK" w:hAnsi="TH SarabunPSK" w:cs="TH SarabunPSK"/>
          <w:sz w:val="26"/>
          <w:szCs w:val="26"/>
          <w:lang w:val="en-US"/>
        </w:rPr>
        <w:t>xxxxxxxx</w:t>
      </w:r>
      <w:proofErr w:type="spellEnd"/>
    </w:p>
    <w:p w14:paraId="1300AA10" w14:textId="77777777" w:rsidR="00C16D43" w:rsidRPr="009A59BC" w:rsidRDefault="00C16D43" w:rsidP="00C16D43">
      <w:pPr>
        <w:pStyle w:val="a9"/>
        <w:jc w:val="center"/>
        <w:rPr>
          <w:rFonts w:ascii="TH SarabunPSK" w:hAnsi="TH SarabunPSK" w:cs="TH SarabunPSK"/>
          <w:sz w:val="28"/>
          <w:szCs w:val="28"/>
          <w:lang w:val="en-US"/>
        </w:rPr>
      </w:pPr>
    </w:p>
    <w:p w14:paraId="18AFA6E4" w14:textId="77777777" w:rsidR="00C16D43" w:rsidRPr="009A59BC" w:rsidRDefault="00C16D43" w:rsidP="00C16D43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25A2391E" w14:textId="64B43F2A" w:rsidR="00C16D43" w:rsidRPr="009A59BC" w:rsidRDefault="00C16D43" w:rsidP="00C16D43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ADAE17" wp14:editId="734622DC">
                <wp:simplePos x="0" y="0"/>
                <wp:positionH relativeFrom="column">
                  <wp:posOffset>-696595</wp:posOffset>
                </wp:positionH>
                <wp:positionV relativeFrom="paragraph">
                  <wp:posOffset>160655</wp:posOffset>
                </wp:positionV>
                <wp:extent cx="757555" cy="342900"/>
                <wp:effectExtent l="8255" t="8255" r="405765" b="86995"/>
                <wp:wrapNone/>
                <wp:docPr id="135" name="Speech Bubble: Rectangle with Corners Rounded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8C940" w14:textId="77777777" w:rsidR="00C16D43" w:rsidRPr="009E3B71" w:rsidRDefault="00C16D43" w:rsidP="00C16D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E3B7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ADAE17" id="Speech Bubble: Rectangle with Corners Rounded 135" o:spid="_x0000_s1029" type="#_x0000_t62" style="position:absolute;left:0;text-align:left;margin-left:-54.85pt;margin-top:12.65pt;width:59.65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" adj="31649,25320">
                <v:stroke dashstyle="1 1" endcap="round"/>
                <v:textbox>
                  <w:txbxContent>
                    <w:p w14:paraId="1BB8C940" w14:textId="77777777" w:rsidR="00C16D43" w:rsidRPr="009E3B71" w:rsidRDefault="00C16D43" w:rsidP="00C16D43">
                      <w:pPr>
                        <w:jc w:val="center"/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</w:pPr>
                      <w:r w:rsidRPr="009E3B7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Pr="009A59BC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4FCA7A8" wp14:editId="01DCC4E7">
                <wp:simplePos x="0" y="0"/>
                <wp:positionH relativeFrom="column">
                  <wp:posOffset>3486785</wp:posOffset>
                </wp:positionH>
                <wp:positionV relativeFrom="paragraph">
                  <wp:posOffset>15875</wp:posOffset>
                </wp:positionV>
                <wp:extent cx="1143000" cy="342900"/>
                <wp:effectExtent l="372110" t="6350" r="8890" b="50800"/>
                <wp:wrapNone/>
                <wp:docPr id="134" name="Speech Bubble: Rectangle with Corners Rounded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EC5B8" w14:textId="77777777" w:rsidR="00C16D43" w:rsidRPr="009E3B71" w:rsidRDefault="00C16D43" w:rsidP="00C16D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CA7A8" id="Speech Bubble: Rectangle with Corners Rounded 134" o:spid="_x0000_s1030" type="#_x0000_t62" style="position:absolute;left:0;text-align:left;margin-left:274.55pt;margin-top:1.25pt;width:90pt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" adj="-6060,23520">
                <v:stroke dashstyle="1 1" endcap="round"/>
                <v:textbox>
                  <w:txbxContent>
                    <w:p w14:paraId="6B5EC5B8" w14:textId="77777777" w:rsidR="00C16D43" w:rsidRPr="009E3B71" w:rsidRDefault="00C16D43" w:rsidP="00C16D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</w:p>
    <w:p w14:paraId="5B7607E4" w14:textId="77777777" w:rsidR="00C16D43" w:rsidRPr="009A59BC" w:rsidRDefault="00C16D43" w:rsidP="00C16D4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14:paraId="5A19A76B" w14:textId="323FC2B1" w:rsidR="00C16D43" w:rsidRPr="009A59BC" w:rsidRDefault="00C16D43" w:rsidP="00C16D43">
      <w:pPr>
        <w:ind w:firstLine="720"/>
        <w:rPr>
          <w:rFonts w:ascii="TH SarabunPSK" w:hAnsi="TH SarabunPSK" w:cs="TH SarabunPSK"/>
        </w:rPr>
      </w:pPr>
      <w:r w:rsidRPr="009A59BC">
        <w:rPr>
          <w:rFonts w:ascii="TH SarabunPSK" w:hAnsi="TH SarabunPSK" w:cs="TH SarabunPSK"/>
        </w:rPr>
        <w:t>Abstract Instructions for preparing manuscripts for TREC 15 Proceedings are presented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9A59BC">
        <w:rPr>
          <w:rFonts w:ascii="TH SarabunPSK" w:hAnsi="TH SarabunPSK" w:cs="TH SarabunPSK"/>
          <w:cs/>
        </w:rPr>
        <w:t>......................................................</w:t>
      </w:r>
      <w:r w:rsidRPr="009A59BC">
        <w:rPr>
          <w:rFonts w:ascii="TH SarabunPSK" w:hAnsi="TH SarabunPSK" w:cs="TH SarabunPSK"/>
        </w:rPr>
        <w:t>……… within a maximum of 250 word</w:t>
      </w:r>
      <w:r w:rsidRPr="009A59BC">
        <w:rPr>
          <w:rFonts w:ascii="TH SarabunPSK" w:hAnsi="TH SarabunPSK" w:cs="TH SarabunPSK"/>
          <w:cs/>
        </w:rPr>
        <w:t>...............................................................................................</w:t>
      </w:r>
      <w:r w:rsidRPr="009A59BC">
        <w:rPr>
          <w:rFonts w:ascii="TH SarabunPSK" w:hAnsi="TH SarabunPSK" w:cs="TH SarabunPSK"/>
        </w:rPr>
        <w:t>.........</w:t>
      </w:r>
    </w:p>
    <w:p w14:paraId="25389BCC" w14:textId="77777777" w:rsidR="00C16D43" w:rsidRPr="009A59BC" w:rsidRDefault="00C16D43" w:rsidP="00C16D43">
      <w:pPr>
        <w:jc w:val="center"/>
        <w:rPr>
          <w:rFonts w:ascii="TH SarabunPSK" w:hAnsi="TH SarabunPSK" w:cs="TH SarabunPSK"/>
        </w:rPr>
      </w:pPr>
      <w:r w:rsidRPr="009A59BC">
        <w:rPr>
          <w:rFonts w:ascii="TH SarabunPSK" w:hAnsi="TH SarabunPSK" w:cs="TH SarabunPSK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BDB87B" w14:textId="77777777" w:rsidR="00C16D43" w:rsidRPr="009A59BC" w:rsidRDefault="00C16D43" w:rsidP="00C16D43">
      <w:pPr>
        <w:jc w:val="center"/>
        <w:rPr>
          <w:rFonts w:ascii="TH SarabunPSK" w:hAnsi="TH SarabunPSK" w:cs="TH SarabunPSK"/>
        </w:rPr>
      </w:pPr>
    </w:p>
    <w:p w14:paraId="145AF238" w14:textId="77777777" w:rsidR="00C16D43" w:rsidRPr="009A59BC" w:rsidRDefault="00C16D43" w:rsidP="00C16D43">
      <w:pPr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sz w:val="28"/>
          <w:szCs w:val="28"/>
        </w:rPr>
        <w:t>Keywords</w:t>
      </w:r>
      <w:r w:rsidRPr="009A59BC">
        <w:rPr>
          <w:rFonts w:ascii="TH SarabunPSK" w:hAnsi="TH SarabunPSK" w:cs="TH SarabunPSK"/>
          <w:sz w:val="28"/>
          <w:szCs w:val="28"/>
        </w:rPr>
        <w:t xml:space="preserve">: List the keywords covered in your paper 3-5 words </w:t>
      </w:r>
    </w:p>
    <w:p w14:paraId="482C89C2" w14:textId="77777777" w:rsidR="00C16D43" w:rsidRPr="009A59BC" w:rsidRDefault="00C16D43" w:rsidP="008658FA">
      <w:pPr>
        <w:pStyle w:val="a9"/>
        <w:jc w:val="center"/>
        <w:rPr>
          <w:rFonts w:ascii="TH SarabunPSK" w:hAnsi="TH SarabunPSK" w:cs="TH SarabunPSK"/>
          <w:sz w:val="28"/>
          <w:szCs w:val="28"/>
          <w:lang w:val="en-US"/>
        </w:rPr>
      </w:pPr>
    </w:p>
    <w:p w14:paraId="5D58BEC1" w14:textId="77777777" w:rsidR="00EB3F6C" w:rsidRPr="009A59BC" w:rsidRDefault="00027ADF" w:rsidP="008658FA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F967EA9" wp14:editId="4B862848">
                <wp:simplePos x="0" y="0"/>
                <wp:positionH relativeFrom="column">
                  <wp:posOffset>3334385</wp:posOffset>
                </wp:positionH>
                <wp:positionV relativeFrom="paragraph">
                  <wp:posOffset>29845</wp:posOffset>
                </wp:positionV>
                <wp:extent cx="1143000" cy="342900"/>
                <wp:effectExtent l="366395" t="7620" r="5080" b="59055"/>
                <wp:wrapNone/>
                <wp:docPr id="13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A4B84" w14:textId="77777777" w:rsidR="00416FB9" w:rsidRPr="009E3B71" w:rsidRDefault="00416FB9" w:rsidP="00416FB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="00470A2A"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67EA9" id="AutoShape 38" o:spid="_x0000_s1031" type="#_x0000_t62" style="position:absolute;left:0;text-align:left;margin-left:262.55pt;margin-top:2.35pt;width:90pt;height:2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" adj="-6060,23520">
                <v:stroke dashstyle="1 1" endcap="round"/>
                <v:textbox>
                  <w:txbxContent>
                    <w:p w14:paraId="140A4B84" w14:textId="77777777" w:rsidR="00416FB9" w:rsidRPr="009E3B71" w:rsidRDefault="00416FB9" w:rsidP="00416FB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="00470A2A"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Pr="009A59BC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4C43AFA" wp14:editId="27178D72">
                <wp:simplePos x="0" y="0"/>
                <wp:positionH relativeFrom="column">
                  <wp:posOffset>-696595</wp:posOffset>
                </wp:positionH>
                <wp:positionV relativeFrom="paragraph">
                  <wp:posOffset>244475</wp:posOffset>
                </wp:positionV>
                <wp:extent cx="757555" cy="342900"/>
                <wp:effectExtent l="12065" t="12700" r="401955" b="92075"/>
                <wp:wrapNone/>
                <wp:docPr id="12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691FC" w14:textId="77777777" w:rsidR="00416FB9" w:rsidRPr="009E3B71" w:rsidRDefault="00416FB9" w:rsidP="00416FB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E3B7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43AFA" id="AutoShape 35" o:spid="_x0000_s1032" type="#_x0000_t62" style="position:absolute;left:0;text-align:left;margin-left:-54.85pt;margin-top:19.25pt;width:59.65pt;height:27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" adj="31649,25320">
                <v:stroke dashstyle="1 1" endcap="round"/>
                <v:textbox>
                  <w:txbxContent>
                    <w:p w14:paraId="169691FC" w14:textId="77777777" w:rsidR="00416FB9" w:rsidRPr="009E3B71" w:rsidRDefault="00416FB9" w:rsidP="00416FB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E3B7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</w:p>
    <w:p w14:paraId="309AE0DC" w14:textId="77777777" w:rsidR="004176A8" w:rsidRPr="009A59BC" w:rsidRDefault="004176A8" w:rsidP="004176A8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9A59BC">
        <w:rPr>
          <w:rFonts w:ascii="TH SarabunPSK" w:hAnsi="TH SarabunPSK" w:cs="TH SarabunPSK"/>
          <w:b/>
          <w:bCs/>
          <w:sz w:val="32"/>
          <w:szCs w:val="32"/>
          <w:cs/>
        </w:rPr>
        <w:t>บทคัดย่อ</w:t>
      </w:r>
    </w:p>
    <w:p w14:paraId="05BCE0CC" w14:textId="6CCA5341" w:rsidR="00A438ED" w:rsidRPr="009A59BC" w:rsidRDefault="00951ECB" w:rsidP="00483655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9A59BC">
        <w:rPr>
          <w:rFonts w:ascii="TH SarabunPSK" w:hAnsi="TH SarabunPSK" w:cs="TH SarabunPSK"/>
          <w:sz w:val="28"/>
          <w:cs/>
        </w:rPr>
        <w:tab/>
      </w:r>
      <w:r w:rsidR="00190318" w:rsidRPr="009A59BC">
        <w:rPr>
          <w:rFonts w:ascii="TH SarabunPSK" w:hAnsi="TH SarabunPSK" w:cs="TH SarabunPSK"/>
          <w:sz w:val="28"/>
          <w:szCs w:val="28"/>
          <w:cs/>
        </w:rPr>
        <w:t xml:space="preserve">บทความนี้แสดงตัวอย่างรูปแบบบทความเพื่อนำเสนอต่อที่การประชุมสัมมนาเชิงวิชาการรูปแบบพลังงานทดแทนสู่ชุมชนแห่งประเทศไทย ครั้งที่ </w:t>
      </w:r>
      <w:r w:rsidR="00012104" w:rsidRPr="009A59BC">
        <w:rPr>
          <w:rFonts w:ascii="TH SarabunPSK" w:hAnsi="TH SarabunPSK" w:cs="TH SarabunPSK"/>
          <w:sz w:val="28"/>
          <w:szCs w:val="28"/>
        </w:rPr>
        <w:t>1</w:t>
      </w:r>
      <w:r w:rsidR="0070397B" w:rsidRPr="009A59BC">
        <w:rPr>
          <w:rFonts w:ascii="TH SarabunPSK" w:hAnsi="TH SarabunPSK" w:cs="TH SarabunPSK"/>
          <w:sz w:val="28"/>
          <w:szCs w:val="28"/>
        </w:rPr>
        <w:t>5</w:t>
      </w:r>
      <w:r w:rsidR="00190318" w:rsidRPr="009A59BC">
        <w:rPr>
          <w:rFonts w:ascii="TH SarabunPSK" w:hAnsi="TH SarabunPSK" w:cs="TH SarabunPSK"/>
          <w:sz w:val="28"/>
          <w:szCs w:val="28"/>
          <w:cs/>
        </w:rPr>
        <w:t xml:space="preserve"> บทความที่นำเสนอจะได้รับการจัดพิมพ์เหมือนกับต้นฉบับทุกประการ ขอให้ผู้เขียนบทความปฏิบัติตามคำแนะนำในบทความนี้ สำหรับผู้ที่ใช้ </w:t>
      </w:r>
      <w:r w:rsidR="00190318" w:rsidRPr="009A59BC">
        <w:rPr>
          <w:rFonts w:ascii="TH SarabunPSK" w:hAnsi="TH SarabunPSK" w:cs="TH SarabunPSK"/>
          <w:sz w:val="28"/>
          <w:szCs w:val="28"/>
        </w:rPr>
        <w:t>MS</w:t>
      </w:r>
      <w:r w:rsidR="00190318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190318" w:rsidRPr="009A59BC">
        <w:rPr>
          <w:rFonts w:ascii="TH SarabunPSK" w:hAnsi="TH SarabunPSK" w:cs="TH SarabunPSK"/>
          <w:sz w:val="28"/>
          <w:szCs w:val="28"/>
        </w:rPr>
        <w:t xml:space="preserve">Word </w:t>
      </w:r>
      <w:r w:rsidR="00190318" w:rsidRPr="009A59BC">
        <w:rPr>
          <w:rFonts w:ascii="TH SarabunPSK" w:hAnsi="TH SarabunPSK" w:cs="TH SarabunPSK"/>
          <w:sz w:val="28"/>
          <w:szCs w:val="28"/>
          <w:cs/>
        </w:rPr>
        <w:t>ท่านสามารถใช้ชุดรูปแบบที่กำหนดไว้ในเอกสารนี้ได้ทันที</w:t>
      </w:r>
      <w:r w:rsidR="00A438ED" w:rsidRPr="009A59BC">
        <w:rPr>
          <w:rFonts w:ascii="TH SarabunPSK" w:hAnsi="TH SarabunPSK" w:cs="TH SarabunPSK"/>
          <w:sz w:val="28"/>
          <w:szCs w:val="28"/>
          <w:cs/>
        </w:rPr>
        <w:t>……………………………………………………………………</w:t>
      </w:r>
      <w:r w:rsidR="00E01B0B" w:rsidRPr="009A59BC">
        <w:rPr>
          <w:rFonts w:ascii="TH SarabunPSK" w:hAnsi="TH SarabunPSK" w:cs="TH SarabunPSK"/>
          <w:sz w:val="28"/>
          <w:szCs w:val="28"/>
          <w:cs/>
        </w:rPr>
        <w:t>…………………………..</w:t>
      </w:r>
      <w:r w:rsidR="00A438ED" w:rsidRPr="009A59BC">
        <w:rPr>
          <w:rFonts w:ascii="TH SarabunPSK" w:hAnsi="TH SarabunPSK" w:cs="TH SarabunPSK"/>
          <w:sz w:val="28"/>
          <w:szCs w:val="28"/>
          <w:cs/>
        </w:rPr>
        <w:t>……………………………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……………………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lastRenderedPageBreak/>
        <w:t>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......</w:t>
      </w:r>
      <w:r w:rsidR="00A438ED" w:rsidRPr="009A59BC">
        <w:rPr>
          <w:rFonts w:ascii="TH SarabunPSK" w:hAnsi="TH SarabunPSK" w:cs="TH SarabunPSK"/>
          <w:sz w:val="28"/>
          <w:szCs w:val="28"/>
          <w:cs/>
        </w:rPr>
        <w:t>................................</w:t>
      </w:r>
      <w:r w:rsidR="00E01B0B" w:rsidRPr="009A59BC">
        <w:rPr>
          <w:rFonts w:ascii="TH SarabunPSK" w:hAnsi="TH SarabunPSK" w:cs="TH SarabunPSK"/>
          <w:sz w:val="28"/>
          <w:szCs w:val="28"/>
          <w:cs/>
        </w:rPr>
        <w:t>......</w:t>
      </w:r>
      <w:r w:rsidR="0047328D" w:rsidRPr="009A59BC">
        <w:rPr>
          <w:rFonts w:ascii="TH SarabunPSK" w:hAnsi="TH SarabunPSK" w:cs="TH SarabunPSK"/>
          <w:sz w:val="28"/>
          <w:szCs w:val="28"/>
          <w:cs/>
        </w:rPr>
        <w:t>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(</w:t>
      </w:r>
      <w:r w:rsidR="0047328D" w:rsidRPr="009A59BC">
        <w:rPr>
          <w:rFonts w:ascii="TH SarabunPSK" w:hAnsi="TH SarabunPSK" w:cs="TH SarabunPSK"/>
          <w:sz w:val="28"/>
          <w:szCs w:val="28"/>
          <w:cs/>
        </w:rPr>
        <w:t>ภาษาไทย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ไม่เกิน 5</w:t>
      </w:r>
      <w:r w:rsidR="00A438ED" w:rsidRPr="009A59BC">
        <w:rPr>
          <w:rFonts w:ascii="TH SarabunPSK" w:hAnsi="TH SarabunPSK" w:cs="TH SarabunPSK"/>
          <w:sz w:val="28"/>
          <w:szCs w:val="28"/>
          <w:cs/>
        </w:rPr>
        <w:t>00 คำ)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</w:t>
      </w:r>
    </w:p>
    <w:p w14:paraId="0E606DC3" w14:textId="2214D8E8" w:rsidR="00C12A3D" w:rsidRPr="009A59BC" w:rsidRDefault="00A438ED" w:rsidP="00483655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16"/>
          <w:szCs w:val="16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027ADF"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4D9A155F" wp14:editId="2B32B7E0">
                <wp:simplePos x="0" y="0"/>
                <wp:positionH relativeFrom="column">
                  <wp:posOffset>-823595</wp:posOffset>
                </wp:positionH>
                <wp:positionV relativeFrom="paragraph">
                  <wp:posOffset>180975</wp:posOffset>
                </wp:positionV>
                <wp:extent cx="792480" cy="276225"/>
                <wp:effectExtent l="18415" t="0" r="17780" b="3810"/>
                <wp:wrapNone/>
                <wp:docPr id="61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480" cy="276225"/>
                          <a:chOff x="10458" y="8550"/>
                          <a:chExt cx="1248" cy="435"/>
                        </a:xfrm>
                      </wpg:grpSpPr>
                      <wps:wsp>
                        <wps:cNvPr id="6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B66754" w14:textId="77777777" w:rsidR="00E01B0B" w:rsidRPr="008F2269" w:rsidRDefault="000637F3" w:rsidP="00E01B0B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 xml:space="preserve"> </w:t>
                              </w:r>
                              <w:r w:rsidR="00E01B0B"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="00E01B0B"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Line 96"/>
                        <wps:cNvCnPr>
                          <a:cxnSpLocks noChangeShapeType="1"/>
                        </wps:cNvCnPr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9A155F" id="Group 94" o:spid="_x0000_s1033" style="position:absolute;left:0;text-align:left;margin-left:-64.85pt;margin-top:14.25pt;width:62.4pt;height:21.75pt;z-index:251646976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34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J1o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MhncPfl/gD5PoXAAD//wMAUEsBAi0AFAAGAAgAAAAhANvh9svuAAAAhQEAABMAAAAAAAAAAAAA&#10;AAAAAAAAAFtDb250ZW50X1R5cGVzXS54bWxQSwECLQAUAAYACAAAACEAWvQsW78AAAAVAQAACwAA&#10;AAAAAAAAAAAAAAAfAQAAX3JlbHMvLnJlbHNQSwECLQAUAAYACAAAACEAmxidaMMAAADbAAAADwAA&#10;AAAAAAAAAAAAAAAHAgAAZHJzL2Rvd25yZXYueG1sUEsFBgAAAAADAAMAtwAAAPcCAAAAAA==&#10;" filled="f" stroked="f">
                  <v:textbox>
                    <w:txbxContent>
                      <w:p w14:paraId="0EB66754" w14:textId="77777777" w:rsidR="00E01B0B" w:rsidRPr="008F2269" w:rsidRDefault="000637F3" w:rsidP="00E01B0B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 xml:space="preserve"> </w:t>
                        </w:r>
                        <w:r w:rsidR="00E01B0B"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</w:rPr>
                          <w:t xml:space="preserve">3 </w:t>
                        </w:r>
                        <w:r w:rsidR="00E01B0B"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96" o:spid="_x0000_s1035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">
                  <v:stroke endarrow="block"/>
                </v:line>
                <v:line id="Line 97" o:spid="_x0000_s1036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">
                  <v:stroke endarrow="block"/>
                </v:line>
              </v:group>
            </w:pict>
          </mc:Fallback>
        </mc:AlternateConten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027ADF"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3C4E876" wp14:editId="4416D9C6">
                <wp:simplePos x="0" y="0"/>
                <wp:positionH relativeFrom="column">
                  <wp:posOffset>5576570</wp:posOffset>
                </wp:positionH>
                <wp:positionV relativeFrom="paragraph">
                  <wp:posOffset>59690</wp:posOffset>
                </wp:positionV>
                <wp:extent cx="763905" cy="276225"/>
                <wp:effectExtent l="17780" t="0" r="18415" b="2540"/>
                <wp:wrapNone/>
                <wp:docPr id="57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3905" cy="276225"/>
                          <a:chOff x="10721" y="9015"/>
                          <a:chExt cx="1418" cy="435"/>
                        </a:xfrm>
                      </wpg:grpSpPr>
                      <wps:wsp>
                        <wps:cNvPr id="58" name="Text Box 169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A96D0" w14:textId="77777777" w:rsidR="005B340F" w:rsidRPr="008F2269" w:rsidRDefault="005B340F" w:rsidP="005B340F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 xml:space="preserve">5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Line 170"/>
                        <wps:cNvCnPr>
                          <a:cxnSpLocks noChangeShapeType="1"/>
                        </wps:cNvCnPr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171"/>
                        <wps:cNvCnPr>
                          <a:cxnSpLocks noChangeShapeType="1"/>
                        </wps:cNvCnPr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4E876" id="Group 168" o:spid="_x0000_s1037" style="position:absolute;left:0;text-align:left;margin-left:439.1pt;margin-top:4.7pt;width:60.15pt;height:21.75pt;z-index:251664384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">
                <v:shape id="Text Box 169" o:spid="_x0000_s1038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45CA96D0" w14:textId="77777777" w:rsidR="005B340F" w:rsidRPr="008F2269" w:rsidRDefault="005B340F" w:rsidP="005B340F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>2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.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 xml:space="preserve">5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70" o:spid="_x0000_s1039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">
                  <v:stroke endarrow="block"/>
                </v:line>
                <v:line id="Line 171" o:spid="_x0000_s1040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">
                  <v:stroke endarrow="block"/>
                </v:line>
              </v:group>
            </w:pict>
          </mc:Fallback>
        </mc:AlternateConten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</w: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</w:t>
      </w:r>
      <w:r w:rsidR="00E3462B" w:rsidRPr="009A59BC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C0D09"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AD51C7" wp14:editId="57EEDAFF">
                <wp:simplePos x="0" y="0"/>
                <wp:positionH relativeFrom="column">
                  <wp:posOffset>-880745</wp:posOffset>
                </wp:positionH>
                <wp:positionV relativeFrom="paragraph">
                  <wp:posOffset>318770</wp:posOffset>
                </wp:positionV>
                <wp:extent cx="729615" cy="1087755"/>
                <wp:effectExtent l="0" t="0" r="146685" b="17145"/>
                <wp:wrapNone/>
                <wp:docPr id="56" name="AutoShap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9615" cy="1087755"/>
                        </a:xfrm>
                        <a:prstGeom prst="wedgeRoundRectCallout">
                          <a:avLst>
                            <a:gd name="adj1" fmla="val 65491"/>
                            <a:gd name="adj2" fmla="val 2129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FDC49" w14:textId="77777777" w:rsidR="00794543" w:rsidRPr="009546A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="00190318" w:rsidRPr="00190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คำสำคัญ</w:t>
                            </w:r>
                            <w:r w:rsidR="00CE3A5F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782B23E" w14:textId="77777777" w:rsidR="00794543" w:rsidRPr="009546A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BFCA036" w14:textId="77777777" w:rsidR="00794543" w:rsidRDefault="00794543" w:rsidP="007945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AD51C7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161" o:spid="_x0000_s1041" type="#_x0000_t62" style="position:absolute;left:0;text-align:left;margin-left:-69.35pt;margin-top:25.1pt;width:57.45pt;height:8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" adj="24946,15399">
                <v:stroke dashstyle="1 1" endcap="round"/>
                <v:textbox>
                  <w:txbxContent>
                    <w:p w14:paraId="4C0FDC49" w14:textId="77777777" w:rsidR="00794543" w:rsidRPr="009546A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ฉพาะ</w:t>
                      </w:r>
                      <w:r w:rsidR="00190318" w:rsidRPr="00190318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คำสำคัญ</w:t>
                      </w:r>
                      <w:r w:rsidR="00CE3A5F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782B23E" w14:textId="77777777" w:rsidR="00794543" w:rsidRPr="009546A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  <w:r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BFCA036" w14:textId="77777777" w:rsidR="00794543" w:rsidRDefault="00794543" w:rsidP="00794543"/>
                  </w:txbxContent>
                </v:textbox>
              </v:shape>
            </w:pict>
          </mc:Fallback>
        </mc:AlternateContent>
      </w:r>
      <w:r w:rsidR="003E7178" w:rsidRPr="009A59BC">
        <w:rPr>
          <w:rFonts w:ascii="TH SarabunPSK" w:hAnsi="TH SarabunPSK" w:cs="TH SarabunPSK"/>
          <w:sz w:val="28"/>
          <w:szCs w:val="28"/>
          <w:cs/>
        </w:rPr>
        <w:t>................</w:t>
      </w:r>
    </w:p>
    <w:p w14:paraId="245F89BD" w14:textId="77777777" w:rsidR="003E7178" w:rsidRPr="009A59BC" w:rsidRDefault="00951ECB" w:rsidP="00FC5496">
      <w:pPr>
        <w:tabs>
          <w:tab w:val="left" w:pos="0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คำสำคัญ: </w:t>
      </w:r>
      <w:r w:rsidR="00AE05D0" w:rsidRPr="009A59BC">
        <w:rPr>
          <w:rFonts w:ascii="TH SarabunPSK" w:hAnsi="TH SarabunPSK" w:cs="TH SarabunPSK"/>
          <w:sz w:val="28"/>
          <w:szCs w:val="28"/>
          <w:cs/>
        </w:rPr>
        <w:t>รูปแบบบทความ คำแนะนำบทความ รูปแบบอักษร</w:t>
      </w:r>
    </w:p>
    <w:p w14:paraId="0033DE79" w14:textId="77777777" w:rsidR="003E7178" w:rsidRPr="009A59BC" w:rsidRDefault="003E7178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20"/>
          <w:szCs w:val="20"/>
        </w:rPr>
      </w:pPr>
    </w:p>
    <w:p w14:paraId="60EA6E05" w14:textId="77777777" w:rsidR="003E7178" w:rsidRPr="009A59BC" w:rsidRDefault="003E7178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2"/>
          <w:szCs w:val="2"/>
        </w:rPr>
      </w:pPr>
    </w:p>
    <w:p w14:paraId="1C8B9A26" w14:textId="77777777" w:rsidR="00022D06" w:rsidRPr="009A59BC" w:rsidRDefault="00022D06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259147" w14:textId="77777777" w:rsidR="00CE3A5F" w:rsidRPr="009A59BC" w:rsidRDefault="00CE3A5F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431D72" w14:textId="3BE62C35" w:rsidR="00E020B5" w:rsidRPr="009A59BC" w:rsidRDefault="00027ADF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01BCF41" wp14:editId="4733E076">
                <wp:simplePos x="0" y="0"/>
                <wp:positionH relativeFrom="column">
                  <wp:posOffset>3334385</wp:posOffset>
                </wp:positionH>
                <wp:positionV relativeFrom="paragraph">
                  <wp:posOffset>-328295</wp:posOffset>
                </wp:positionV>
                <wp:extent cx="1143000" cy="342900"/>
                <wp:effectExtent l="366395" t="9525" r="5080" b="57150"/>
                <wp:wrapNone/>
                <wp:docPr id="54" name="AutoShap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EB8A0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1BCF41" id="AutoShape 150" o:spid="_x0000_s1042" type="#_x0000_t62" style="position:absolute;left:0;text-align:left;margin-left:262.55pt;margin-top:-25.85pt;width:90pt;height:2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" adj="-6060,23520">
                <v:stroke dashstyle="1 1" endcap="round"/>
                <v:textbox>
                  <w:txbxContent>
                    <w:p w14:paraId="365EB8A0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9A59BC">
        <w:rPr>
          <w:rFonts w:ascii="TH SarabunPSK" w:hAnsi="TH SarabunPSK" w:cs="TH SarabunPSK"/>
          <w:b/>
          <w:bCs/>
          <w:sz w:val="32"/>
          <w:szCs w:val="32"/>
          <w:cs/>
        </w:rPr>
        <w:t>บทนำ</w:t>
      </w:r>
    </w:p>
    <w:p w14:paraId="24CD7149" w14:textId="5115EF60" w:rsidR="00884D89" w:rsidRPr="009A59BC" w:rsidRDefault="00027ADF" w:rsidP="00884D89">
      <w:pPr>
        <w:pStyle w:val="Default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969F21" wp14:editId="518D1841">
                <wp:simplePos x="0" y="0"/>
                <wp:positionH relativeFrom="column">
                  <wp:posOffset>-689610</wp:posOffset>
                </wp:positionH>
                <wp:positionV relativeFrom="paragraph">
                  <wp:posOffset>-292100</wp:posOffset>
                </wp:positionV>
                <wp:extent cx="757555" cy="342900"/>
                <wp:effectExtent l="9525" t="6985" r="404495" b="88265"/>
                <wp:wrapNone/>
                <wp:docPr id="53" name="AutoShap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48CC5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69F21" id="AutoShape 159" o:spid="_x0000_s1043" type="#_x0000_t62" style="position:absolute;left:0;text-align:left;margin-left:-54.3pt;margin-top:-23pt;width:59.6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" adj="31649,25320">
                <v:stroke dashstyle="1 1" endcap="round"/>
                <v:textbox>
                  <w:txbxContent>
                    <w:p w14:paraId="55C48CC5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9A59BC">
        <w:rPr>
          <w:rFonts w:ascii="TH SarabunPSK" w:hAnsi="TH SarabunPSK" w:cs="TH SarabunPSK"/>
          <w:color w:val="FF0000"/>
          <w:sz w:val="28"/>
        </w:rPr>
        <w:tab/>
      </w:r>
      <w:r w:rsidR="00884D89" w:rsidRPr="009A59BC">
        <w:rPr>
          <w:rFonts w:ascii="TH SarabunPSK" w:hAnsi="TH SarabunPSK" w:cs="TH SarabunPSK"/>
          <w:color w:val="auto"/>
          <w:sz w:val="28"/>
          <w:szCs w:val="28"/>
          <w:cs/>
        </w:rPr>
        <w:t xml:space="preserve">บทความที่ได้นำเสนอที่ที่ประชุมจะต้องมีจำนวนหน้าไม่เกิน </w:t>
      </w:r>
      <w:r w:rsidR="00884D89" w:rsidRPr="009A59BC">
        <w:rPr>
          <w:rFonts w:ascii="TH SarabunPSK" w:hAnsi="TH SarabunPSK" w:cs="TH SarabunPSK"/>
          <w:color w:val="auto"/>
          <w:sz w:val="28"/>
          <w:szCs w:val="28"/>
        </w:rPr>
        <w:t>6</w:t>
      </w:r>
      <w:r w:rsidR="00884D89" w:rsidRPr="009A59BC">
        <w:rPr>
          <w:rFonts w:ascii="TH SarabunPSK" w:hAnsi="TH SarabunPSK" w:cs="TH SarabunPSK"/>
          <w:color w:val="auto"/>
          <w:sz w:val="28"/>
          <w:szCs w:val="28"/>
          <w:cs/>
        </w:rPr>
        <w:t xml:space="preserve"> หน้า จำนวนหน้าที่กำหนดให้นี้รวมพื้นที่สำหรับรูป ตาราง เอกสารอ้างอิง และประวัติย่อของผู้เขียนบทความไว้แล้ว ในการจัดเตรียมบทความกรุณาอย่าใส่เลขหน้าลงในบทความของท่าน</w:t>
      </w:r>
    </w:p>
    <w:p w14:paraId="787FD34F" w14:textId="554AAAE3" w:rsidR="00884D89" w:rsidRPr="009A59BC" w:rsidRDefault="00884D89" w:rsidP="00884D89">
      <w:pPr>
        <w:pStyle w:val="Default"/>
        <w:ind w:firstLine="720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9A59BC">
        <w:rPr>
          <w:rFonts w:ascii="TH SarabunPSK" w:hAnsi="TH SarabunPSK" w:cs="TH SarabunPSK"/>
          <w:color w:val="auto"/>
          <w:sz w:val="28"/>
          <w:szCs w:val="28"/>
          <w:cs/>
        </w:rPr>
        <w:t xml:space="preserve">โดยทั่วไปแล้วบทความมักจะประกอบด้วย ชื่อบทความ ชื่อผู้เขียน สถาบันต้นสังกัดของผู้เขียน บทคัดย่อ หัวข้อและเนื้อหาของบทความ กิตติกรรมประกาศ (ถ้ามี) รายการเอกสารอ้างอิง และประวัติผู้เขียนบทความ  </w:t>
      </w:r>
    </w:p>
    <w:p w14:paraId="5ADA7D13" w14:textId="77777777" w:rsidR="00E020B5" w:rsidRPr="009A59BC" w:rsidRDefault="00027ADF" w:rsidP="00884D89">
      <w:pPr>
        <w:pStyle w:val="Default"/>
        <w:ind w:firstLine="720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2134145" wp14:editId="27BBB0D6">
                <wp:simplePos x="0" y="0"/>
                <wp:positionH relativeFrom="column">
                  <wp:posOffset>3391535</wp:posOffset>
                </wp:positionH>
                <wp:positionV relativeFrom="paragraph">
                  <wp:posOffset>767715</wp:posOffset>
                </wp:positionV>
                <wp:extent cx="1143000" cy="342900"/>
                <wp:effectExtent l="366395" t="12065" r="5080" b="54610"/>
                <wp:wrapNone/>
                <wp:docPr id="52" name="AutoShap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8EB42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134145" id="AutoShape 149" o:spid="_x0000_s1045" type="#_x0000_t62" style="position:absolute;left:0;text-align:left;margin-left:267.05pt;margin-top:60.45pt;width:90pt;height:2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" adj="-6060,23520">
                <v:stroke dashstyle="1 1" endcap="round"/>
                <v:textbox>
                  <w:txbxContent>
                    <w:p w14:paraId="2E08EB42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884D89" w:rsidRPr="009A59BC">
        <w:rPr>
          <w:rFonts w:ascii="TH SarabunPSK" w:hAnsi="TH SarabunPSK" w:cs="TH SarabunPSK"/>
          <w:color w:val="auto"/>
          <w:sz w:val="28"/>
          <w:szCs w:val="28"/>
          <w:cs/>
        </w:rPr>
        <w:t>กรุณาอย่าเติมคำนำหน้า/คุณวุฒิหรือตำแหน่งทางวิชาการลงไปหน้าชื่อผู้เขียนบทความ สำหรับผู้เขียนบทความที่มาจากต่างสถาบันกันให้ใช้ตัวยกเป็นตัวเลขเพื่อระบุว่าผู้เขียนท่านใดสังกัดสถาบันใด และให้ระบุเครื่องหมาย *เฉพาะสำหรับผู้รับผิดชอบบทความ (</w:t>
      </w:r>
      <w:r w:rsidR="00884D89" w:rsidRPr="009A59BC">
        <w:rPr>
          <w:rFonts w:ascii="TH SarabunPSK" w:hAnsi="TH SarabunPSK" w:cs="TH SarabunPSK"/>
          <w:color w:val="auto"/>
          <w:sz w:val="28"/>
          <w:szCs w:val="28"/>
        </w:rPr>
        <w:t>Corresponding Author</w:t>
      </w:r>
      <w:r w:rsidR="00884D89" w:rsidRPr="009A59BC">
        <w:rPr>
          <w:rFonts w:ascii="TH SarabunPSK" w:hAnsi="TH SarabunPSK" w:cs="TH SarabunPSK"/>
          <w:color w:val="auto"/>
          <w:sz w:val="28"/>
          <w:szCs w:val="28"/>
          <w:cs/>
        </w:rPr>
        <w:t>) เท่านั้น อนึ่งผู้รับผิดชอบบทความอาจไม่ใช่ชื่อแรกก็ได้ หากมีผู้เขียนบทความเพียงท่านเดียวไม่จำเป็นต้องระบุตัวเลขใด</w:t>
      </w:r>
    </w:p>
    <w:p w14:paraId="0AFD3A04" w14:textId="77777777" w:rsidR="00E020B5" w:rsidRPr="009A59BC" w:rsidRDefault="00E020B5" w:rsidP="00884D89">
      <w:pPr>
        <w:pStyle w:val="Default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color w:val="0D0D0D"/>
          <w:sz w:val="28"/>
          <w:szCs w:val="28"/>
          <w:cs/>
        </w:rPr>
        <w:tab/>
      </w:r>
      <w:r w:rsidR="00027ADF"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7BC121" wp14:editId="34AD0274">
                <wp:simplePos x="0" y="0"/>
                <wp:positionH relativeFrom="column">
                  <wp:posOffset>-696595</wp:posOffset>
                </wp:positionH>
                <wp:positionV relativeFrom="paragraph">
                  <wp:posOffset>162560</wp:posOffset>
                </wp:positionV>
                <wp:extent cx="757555" cy="342900"/>
                <wp:effectExtent l="12065" t="5715" r="401955" b="89535"/>
                <wp:wrapNone/>
                <wp:docPr id="51" name="AutoShap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D485B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7BC121" id="AutoShape 160" o:spid="_x0000_s1046" type="#_x0000_t62" style="position:absolute;left:0;text-align:left;margin-left:-54.85pt;margin-top:12.8pt;width:59.6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" adj="31649,25320">
                <v:stroke dashstyle="1 1" endcap="round"/>
                <v:textbox>
                  <w:txbxContent>
                    <w:p w14:paraId="629D485B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</w:p>
    <w:p w14:paraId="2FA76573" w14:textId="77777777" w:rsidR="00E020B5" w:rsidRPr="009A59BC" w:rsidRDefault="00E020B5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b/>
          <w:bCs/>
          <w:sz w:val="32"/>
          <w:szCs w:val="32"/>
          <w:cs/>
        </w:rPr>
        <w:t>วิธีการวิจัย</w:t>
      </w:r>
    </w:p>
    <w:p w14:paraId="43EBB6E2" w14:textId="77777777" w:rsidR="00884D89" w:rsidRPr="009A59BC" w:rsidRDefault="00884D89" w:rsidP="00884D89">
      <w:pPr>
        <w:pStyle w:val="Defaul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ขอให้ใช้กระดาษขนาด </w:t>
      </w:r>
      <w:r w:rsidRPr="009A59BC">
        <w:rPr>
          <w:rFonts w:ascii="TH SarabunPSK" w:hAnsi="TH SarabunPSK" w:cs="TH SarabunPSK"/>
          <w:sz w:val="28"/>
          <w:szCs w:val="28"/>
        </w:rPr>
        <w:t>A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4 (21 ซม </w:t>
      </w:r>
      <w:r w:rsidRPr="009A59BC">
        <w:rPr>
          <w:rFonts w:ascii="TH SarabunPSK" w:hAnsi="TH SarabunPSK" w:cs="TH SarabunPSK"/>
          <w:sz w:val="28"/>
          <w:szCs w:val="28"/>
        </w:rPr>
        <w:t xml:space="preserve">x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29.7 ซม) ในการเขียนบทความ กำหนดระยะขอบด้านบน ด้านล่าง ด้านซ้าย และด้านขวาให้เป็น </w:t>
      </w:r>
      <w:r w:rsidRPr="009A59BC">
        <w:rPr>
          <w:rFonts w:ascii="TH SarabunPSK" w:hAnsi="TH SarabunPSK" w:cs="TH SarabunPSK"/>
          <w:sz w:val="28"/>
          <w:szCs w:val="28"/>
        </w:rPr>
        <w:t>30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มม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 xml:space="preserve"> 2</w:t>
      </w:r>
      <w:r w:rsidRPr="009A59BC">
        <w:rPr>
          <w:rFonts w:ascii="TH SarabunPSK" w:hAnsi="TH SarabunPSK" w:cs="TH SarabunPSK"/>
          <w:sz w:val="28"/>
          <w:szCs w:val="28"/>
        </w:rPr>
        <w:t>5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มม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 xml:space="preserve"> 2</w:t>
      </w:r>
      <w:r w:rsidRPr="009A59BC">
        <w:rPr>
          <w:rFonts w:ascii="TH SarabunPSK" w:hAnsi="TH SarabunPSK" w:cs="TH SarabunPSK"/>
          <w:sz w:val="28"/>
          <w:szCs w:val="28"/>
        </w:rPr>
        <w:t>5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มม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 xml:space="preserve"> และ 2</w:t>
      </w:r>
      <w:r w:rsidRPr="009A59BC">
        <w:rPr>
          <w:rFonts w:ascii="TH SarabunPSK" w:hAnsi="TH SarabunPSK" w:cs="TH SarabunPSK"/>
          <w:sz w:val="28"/>
          <w:szCs w:val="28"/>
        </w:rPr>
        <w:t>5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มม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 xml:space="preserve"> ตามลำดับ </w:t>
      </w:r>
    </w:p>
    <w:p w14:paraId="44D3C83B" w14:textId="77777777" w:rsidR="00E020B5" w:rsidRPr="009A59BC" w:rsidRDefault="00884D89" w:rsidP="00884D89">
      <w:pPr>
        <w:pStyle w:val="Defaul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กำหนดระยะระหว่างบรรทัดทั้งเอกสารให้เป็นหนึ่งเท่า ไม่เว้นบรรทัดระหว่างย่อหน้า ขอให้ใช้เยื้องย่อหน้าแทนโดยแนะนำให้ระยะเยื้องย่อหน้าเป็น </w:t>
      </w:r>
      <w:r w:rsidRPr="009A59BC">
        <w:rPr>
          <w:rFonts w:ascii="TH SarabunPSK" w:hAnsi="TH SarabunPSK" w:cs="TH SarabunPSK"/>
          <w:sz w:val="28"/>
          <w:szCs w:val="28"/>
        </w:rPr>
        <w:t>12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7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มม</w:t>
      </w:r>
      <w:proofErr w:type="spellEnd"/>
    </w:p>
    <w:p w14:paraId="0BB547E5" w14:textId="381938A0" w:rsidR="00882A69" w:rsidRPr="009A59BC" w:rsidRDefault="00882A69" w:rsidP="00882A69">
      <w:pPr>
        <w:pStyle w:val="Defaul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ลำดับเลขของรายการเอกสารอ้างอิงให้เรียงตามลำดับที่ปรากฏในบทความ เมื่อจะอ้างถึงเอกสารอ้างอิงให้ใช้วงเล็บเหลี่ยมกับตัวเลข เช่น [</w:t>
      </w:r>
      <w:r w:rsidRPr="009A59BC">
        <w:rPr>
          <w:rFonts w:ascii="TH SarabunPSK" w:hAnsi="TH SarabunPSK" w:cs="TH SarabunPSK"/>
          <w:sz w:val="28"/>
          <w:szCs w:val="28"/>
        </w:rPr>
        <w:t>1</w:t>
      </w:r>
      <w:r w:rsidRPr="009A59BC">
        <w:rPr>
          <w:rFonts w:ascii="TH SarabunPSK" w:hAnsi="TH SarabunPSK" w:cs="TH SarabunPSK"/>
          <w:sz w:val="28"/>
          <w:szCs w:val="28"/>
          <w:cs/>
        </w:rPr>
        <w:t>] เมื่อต้องอ้างอิงเอกสารหลายรายการพร้อมกัน จะเขียนโดยใช้วงเล็บเหลี่ยมเดียวกันเสมอ (เช่น [</w:t>
      </w:r>
      <w:r w:rsidRPr="009A59BC">
        <w:rPr>
          <w:rFonts w:ascii="TH SarabunPSK" w:hAnsi="TH SarabunPSK" w:cs="TH SarabunPSK"/>
          <w:sz w:val="28"/>
          <w:szCs w:val="28"/>
        </w:rPr>
        <w:t xml:space="preserve">1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– </w:t>
      </w:r>
      <w:r w:rsidRPr="009A59BC">
        <w:rPr>
          <w:rFonts w:ascii="TH SarabunPSK" w:hAnsi="TH SarabunPSK" w:cs="TH SarabunPSK"/>
          <w:sz w:val="28"/>
          <w:szCs w:val="28"/>
        </w:rPr>
        <w:t>3</w:t>
      </w:r>
      <w:r w:rsidRPr="009A59BC">
        <w:rPr>
          <w:rFonts w:ascii="TH SarabunPSK" w:hAnsi="TH SarabunPSK" w:cs="TH SarabunPSK"/>
          <w:sz w:val="28"/>
          <w:szCs w:val="28"/>
          <w:cs/>
        </w:rPr>
        <w:t>]) กรุณาอย่าใส่รายการอ้างอิงที่ไม่ได้กล่าวถึงในบทความ รูปแบบของรายการอ้างอิงให้ใช้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รูปแบบตาม</w:t>
      </w:r>
      <w:r w:rsidRPr="009A59BC">
        <w:rPr>
          <w:rFonts w:ascii="TH SarabunPSK" w:hAnsi="TH SarabunPSK" w:cs="TH SarabunPSK"/>
          <w:sz w:val="28"/>
          <w:szCs w:val="28"/>
          <w:cs/>
        </w:rPr>
        <w:t>คู่มือฉบับนี้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ซึ่ง</w:t>
      </w:r>
      <w:r w:rsidRPr="009A59BC">
        <w:rPr>
          <w:rFonts w:ascii="TH SarabunPSK" w:hAnsi="TH SarabunPSK" w:cs="TH SarabunPSK"/>
          <w:sz w:val="28"/>
          <w:szCs w:val="28"/>
          <w:cs/>
        </w:rPr>
        <w:t>ได้แสดงตัวอย่างสำหรับเอกสารอ้างอิงที่นิยมคือ หนังสือ [</w:t>
      </w:r>
      <w:r w:rsidRPr="009A59BC">
        <w:rPr>
          <w:rFonts w:ascii="TH SarabunPSK" w:hAnsi="TH SarabunPSK" w:cs="TH SarabunPSK"/>
          <w:sz w:val="28"/>
          <w:szCs w:val="28"/>
        </w:rPr>
        <w:t>1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AF16C1" w:rsidRPr="009A59BC">
        <w:rPr>
          <w:rFonts w:ascii="TH SarabunPSK" w:hAnsi="TH SarabunPSK" w:cs="TH SarabunPSK"/>
          <w:sz w:val="28"/>
          <w:szCs w:val="28"/>
        </w:rPr>
        <w:t>2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บทความในวารสาร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[</w:t>
      </w:r>
      <w:r w:rsidR="00AF16C1" w:rsidRPr="009A59BC">
        <w:rPr>
          <w:rFonts w:ascii="TH SarabunPSK" w:hAnsi="TH SarabunPSK" w:cs="TH SarabunPSK"/>
          <w:sz w:val="28"/>
          <w:szCs w:val="28"/>
        </w:rPr>
        <w:t>3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AF16C1" w:rsidRPr="009A59BC">
        <w:rPr>
          <w:rFonts w:ascii="TH SarabunPSK" w:hAnsi="TH SarabunPSK" w:cs="TH SarabunPSK"/>
          <w:sz w:val="28"/>
          <w:szCs w:val="28"/>
        </w:rPr>
        <w:t>4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บทความในรายงานการประชุมวิชาการ [</w:t>
      </w:r>
      <w:r w:rsidR="00AF16C1" w:rsidRPr="009A59BC">
        <w:rPr>
          <w:rFonts w:ascii="TH SarabunPSK" w:hAnsi="TH SarabunPSK" w:cs="TH SarabunPSK"/>
          <w:sz w:val="28"/>
          <w:szCs w:val="28"/>
        </w:rPr>
        <w:t>5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บทความในหนังสือ [</w:t>
      </w:r>
      <w:r w:rsidR="00AF16C1" w:rsidRPr="009A59BC">
        <w:rPr>
          <w:rFonts w:ascii="TH SarabunPSK" w:hAnsi="TH SarabunPSK" w:cs="TH SarabunPSK"/>
          <w:sz w:val="28"/>
          <w:szCs w:val="28"/>
        </w:rPr>
        <w:t>6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] วิทยานิพนธ์ [</w:t>
      </w:r>
      <w:r w:rsidR="00AF16C1" w:rsidRPr="009A59BC">
        <w:rPr>
          <w:rFonts w:ascii="TH SarabunPSK" w:hAnsi="TH SarabunPSK" w:cs="TH SarabunPSK"/>
          <w:sz w:val="28"/>
          <w:szCs w:val="28"/>
        </w:rPr>
        <w:t>7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AF16C1" w:rsidRPr="009A59BC">
        <w:rPr>
          <w:rFonts w:ascii="TH SarabunPSK" w:hAnsi="TH SarabunPSK" w:cs="TH SarabunPSK"/>
          <w:sz w:val="28"/>
          <w:szCs w:val="28"/>
        </w:rPr>
        <w:t>8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Pr="009A59BC">
        <w:rPr>
          <w:rFonts w:ascii="TH SarabunPSK" w:hAnsi="TH SarabunPSK" w:cs="TH SarabunPSK"/>
          <w:sz w:val="28"/>
          <w:szCs w:val="28"/>
          <w:cs/>
        </w:rPr>
        <w:t>และ</w:t>
      </w:r>
      <w:r w:rsidR="00AF16C1" w:rsidRPr="009A59BC">
        <w:rPr>
          <w:rFonts w:ascii="TH SarabunPSK" w:hAnsi="TH SarabunPSK" w:cs="TH SarabunPSK"/>
          <w:sz w:val="28"/>
          <w:szCs w:val="28"/>
          <w:cs/>
        </w:rPr>
        <w:t>เอกสารที่ค้นได้จากเครือข่ายอินเทอร์เน็ต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[</w:t>
      </w:r>
      <w:r w:rsidR="00AF16C1" w:rsidRPr="009A59BC">
        <w:rPr>
          <w:rFonts w:ascii="TH SarabunPSK" w:hAnsi="TH SarabunPSK" w:cs="TH SarabunPSK"/>
          <w:sz w:val="28"/>
          <w:szCs w:val="28"/>
        </w:rPr>
        <w:t>9</w:t>
      </w:r>
      <w:r w:rsidRPr="009A59BC">
        <w:rPr>
          <w:rFonts w:ascii="TH SarabunPSK" w:hAnsi="TH SarabunPSK" w:cs="TH SarabunPSK"/>
          <w:sz w:val="28"/>
          <w:szCs w:val="28"/>
          <w:cs/>
        </w:rPr>
        <w:t>] ไว้แล้ว</w:t>
      </w:r>
    </w:p>
    <w:p w14:paraId="5848B267" w14:textId="3A9E1303" w:rsidR="0070397B" w:rsidRPr="009A59BC" w:rsidRDefault="0070397B" w:rsidP="00882A69">
      <w:pPr>
        <w:pStyle w:val="Defaul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C43F275" wp14:editId="2CD562E8">
                <wp:simplePos x="0" y="0"/>
                <wp:positionH relativeFrom="column">
                  <wp:posOffset>-333375</wp:posOffset>
                </wp:positionH>
                <wp:positionV relativeFrom="paragraph">
                  <wp:posOffset>77470</wp:posOffset>
                </wp:positionV>
                <wp:extent cx="885825" cy="1096010"/>
                <wp:effectExtent l="0" t="0" r="180975" b="27940"/>
                <wp:wrapNone/>
                <wp:docPr id="50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5825" cy="1096010"/>
                        </a:xfrm>
                        <a:prstGeom prst="wedgeRoundRectCallout">
                          <a:avLst>
                            <a:gd name="adj1" fmla="val 65433"/>
                            <a:gd name="adj2" fmla="val -19815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39F0A" w14:textId="77777777" w:rsidR="00190318" w:rsidRPr="009546A1" w:rsidRDefault="00190318" w:rsidP="0019031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Pr="00190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ารางที่ 1</w:t>
                            </w:r>
                          </w:p>
                          <w:p w14:paraId="76E908FD" w14:textId="77777777" w:rsidR="00190318" w:rsidRPr="009546A1" w:rsidRDefault="00190318" w:rsidP="0019031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650AC140" w14:textId="77777777" w:rsidR="00190318" w:rsidRDefault="00190318" w:rsidP="0019031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43F275" id="AutoShape 196" o:spid="_x0000_s1047" type="#_x0000_t62" style="position:absolute;left:0;text-align:left;margin-left:-26.25pt;margin-top:6.1pt;width:69.75pt;height:86.3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" adj="24934,6520">
                <v:stroke dashstyle="1 1" endcap="round"/>
                <v:textbox>
                  <w:txbxContent>
                    <w:p w14:paraId="25B39F0A" w14:textId="77777777" w:rsidR="00190318" w:rsidRPr="009546A1" w:rsidRDefault="00190318" w:rsidP="00190318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ฉพาะ</w:t>
                      </w:r>
                      <w:r w:rsidRPr="00190318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ารางที่ 1</w:t>
                      </w:r>
                    </w:p>
                    <w:p w14:paraId="76E908FD" w14:textId="77777777" w:rsidR="00190318" w:rsidRPr="009546A1" w:rsidRDefault="00190318" w:rsidP="00190318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  <w:r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650AC140" w14:textId="77777777" w:rsidR="00190318" w:rsidRDefault="00190318" w:rsidP="00190318"/>
                  </w:txbxContent>
                </v:textbox>
              </v:shape>
            </w:pict>
          </mc:Fallback>
        </mc:AlternateContent>
      </w:r>
    </w:p>
    <w:p w14:paraId="4493C21B" w14:textId="6D71DFF9" w:rsidR="00E020B5" w:rsidRPr="009A59BC" w:rsidRDefault="00E020B5" w:rsidP="00E020B5">
      <w:pPr>
        <w:jc w:val="thaiDistribute"/>
        <w:rPr>
          <w:rFonts w:ascii="TH SarabunPSK" w:hAnsi="TH SarabunPSK" w:cs="TH SarabunPSK"/>
          <w:sz w:val="10"/>
          <w:szCs w:val="10"/>
        </w:rPr>
      </w:pPr>
    </w:p>
    <w:bookmarkStart w:id="0" w:name="_Ref378605143"/>
    <w:p w14:paraId="738A5C33" w14:textId="737BCA56" w:rsidR="00884D89" w:rsidRPr="009A59BC" w:rsidRDefault="00027ADF" w:rsidP="00A21804">
      <w:pPr>
        <w:pStyle w:val="EECON-Caption"/>
        <w:jc w:val="left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lang w:val="en-US" w:eastAsia="en-US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2228D2A" wp14:editId="728E47D7">
                <wp:simplePos x="0" y="0"/>
                <wp:positionH relativeFrom="column">
                  <wp:posOffset>-918210</wp:posOffset>
                </wp:positionH>
                <wp:positionV relativeFrom="paragraph">
                  <wp:posOffset>198755</wp:posOffset>
                </wp:positionV>
                <wp:extent cx="792480" cy="276225"/>
                <wp:effectExtent l="19050" t="0" r="17145" b="3810"/>
                <wp:wrapNone/>
                <wp:docPr id="46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480" cy="276225"/>
                          <a:chOff x="10458" y="8550"/>
                          <a:chExt cx="1248" cy="435"/>
                        </a:xfrm>
                      </wpg:grpSpPr>
                      <wps:wsp>
                        <wps:cNvPr id="47" name="Text Box 185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389CFD" w14:textId="77777777" w:rsidR="005B340F" w:rsidRPr="008F2269" w:rsidRDefault="000637F3" w:rsidP="005B340F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 xml:space="preserve"> </w:t>
                              </w:r>
                              <w:r w:rsidR="005B340F"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="005B340F"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Line 186"/>
                        <wps:cNvCnPr>
                          <a:cxnSpLocks noChangeShapeType="1"/>
                        </wps:cNvCnPr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187"/>
                        <wps:cNvCnPr>
                          <a:cxnSpLocks noChangeShapeType="1"/>
                        </wps:cNvCnPr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28D2A" id="Group 184" o:spid="_x0000_s1048" style="position:absolute;margin-left:-72.3pt;margin-top:15.65pt;width:62.4pt;height:21.75pt;z-index:251666432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">
                <v:shape id="Text Box 185" o:spid="_x0000_s1049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11389CFD" w14:textId="77777777" w:rsidR="005B340F" w:rsidRPr="008F2269" w:rsidRDefault="000637F3" w:rsidP="005B340F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 xml:space="preserve"> </w:t>
                        </w:r>
                        <w:r w:rsidR="005B340F"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</w:rPr>
                          <w:t xml:space="preserve">3 </w:t>
                        </w:r>
                        <w:r w:rsidR="005B340F"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86" o:spid="_x0000_s1050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">
                  <v:stroke endarrow="block"/>
                </v:line>
                <v:line id="Line 187" o:spid="_x0000_s1051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Pr="009A59BC">
        <w:rPr>
          <w:rFonts w:ascii="TH SarabunPSK" w:hAnsi="TH SarabunPSK" w:cs="TH SarabunPSK"/>
          <w:sz w:val="28"/>
          <w:szCs w:val="28"/>
          <w:lang w:val="en-US"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766FD2A" wp14:editId="250B0A0D">
                <wp:simplePos x="0" y="0"/>
                <wp:positionH relativeFrom="column">
                  <wp:posOffset>5624195</wp:posOffset>
                </wp:positionH>
                <wp:positionV relativeFrom="paragraph">
                  <wp:posOffset>474345</wp:posOffset>
                </wp:positionV>
                <wp:extent cx="713105" cy="276225"/>
                <wp:effectExtent l="17780" t="0" r="21590" b="4445"/>
                <wp:wrapNone/>
                <wp:docPr id="42" name="Group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105" cy="276225"/>
                          <a:chOff x="10721" y="9015"/>
                          <a:chExt cx="1418" cy="435"/>
                        </a:xfrm>
                      </wpg:grpSpPr>
                      <wps:wsp>
                        <wps:cNvPr id="43" name="Text Box 177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0ED9C2" w14:textId="77777777" w:rsidR="005B340F" w:rsidRPr="008F2269" w:rsidRDefault="005B340F" w:rsidP="005B340F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 xml:space="preserve">5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78"/>
                        <wps:cNvCnPr>
                          <a:cxnSpLocks noChangeShapeType="1"/>
                        </wps:cNvCnPr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79"/>
                        <wps:cNvCnPr>
                          <a:cxnSpLocks noChangeShapeType="1"/>
                        </wps:cNvCnPr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66FD2A" id="Group 176" o:spid="_x0000_s1052" style="position:absolute;margin-left:442.85pt;margin-top:37.35pt;width:56.15pt;height:21.75pt;z-index:251665408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">
                <v:shape id="Text Box 177" o:spid="_x0000_s1053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360ED9C2" w14:textId="77777777" w:rsidR="005B340F" w:rsidRPr="008F2269" w:rsidRDefault="005B340F" w:rsidP="005B340F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>2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.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 xml:space="preserve">5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78" o:spid="_x0000_s1054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">
                  <v:stroke endarrow="block"/>
                </v:line>
                <v:line id="Line 179" o:spid="_x0000_s1055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="00A21804"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                  </w: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ตารางที่ </w: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fldChar w:fldCharType="begin"/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 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</w:rPr>
        <w:instrText xml:space="preserve">SEQ 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ตารางที่ 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</w:rPr>
        <w:instrText>\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* 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</w:rPr>
        <w:instrText>ARABIC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 </w:instrTex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fldChar w:fldCharType="separate"/>
      </w:r>
      <w:r w:rsidR="002862DD">
        <w:rPr>
          <w:rFonts w:ascii="TH SarabunPSK" w:hAnsi="TH SarabunPSK" w:cs="TH SarabunPSK"/>
          <w:b/>
          <w:bCs/>
          <w:sz w:val="28"/>
          <w:szCs w:val="28"/>
          <w:cs/>
        </w:rPr>
        <w:t>1</w:t>
      </w:r>
      <w:r w:rsidR="00884D89" w:rsidRPr="009A59BC">
        <w:rPr>
          <w:rFonts w:ascii="TH SarabunPSK" w:hAnsi="TH SarabunPSK" w:cs="TH SarabunPSK"/>
          <w:b/>
          <w:bCs/>
          <w:sz w:val="28"/>
          <w:szCs w:val="28"/>
          <w:cs/>
        </w:rPr>
        <w:fldChar w:fldCharType="end"/>
      </w:r>
      <w:bookmarkEnd w:id="0"/>
      <w:r w:rsidR="00884D89" w:rsidRPr="009A59BC">
        <w:rPr>
          <w:rFonts w:ascii="TH SarabunPSK" w:hAnsi="TH SarabunPSK" w:cs="TH SarabunPSK"/>
          <w:sz w:val="28"/>
          <w:szCs w:val="28"/>
          <w:cs/>
        </w:rPr>
        <w:t xml:space="preserve"> แบบอักษรและขนาดสำหรับส่วนต่าง ๆ ของบทความ</w:t>
      </w:r>
    </w:p>
    <w:tbl>
      <w:tblPr>
        <w:tblW w:w="3662" w:type="pct"/>
        <w:jc w:val="center"/>
        <w:tblCellMar>
          <w:right w:w="0" w:type="dxa"/>
        </w:tblCellMar>
        <w:tblLook w:val="04A0" w:firstRow="1" w:lastRow="0" w:firstColumn="1" w:lastColumn="0" w:noHBand="0" w:noVBand="1"/>
      </w:tblPr>
      <w:tblGrid>
        <w:gridCol w:w="2799"/>
        <w:gridCol w:w="2520"/>
        <w:gridCol w:w="1119"/>
      </w:tblGrid>
      <w:tr w:rsidR="00884D89" w:rsidRPr="009A59BC" w14:paraId="47A17C40" w14:textId="77777777" w:rsidTr="00A21804">
        <w:trPr>
          <w:cantSplit/>
          <w:jc w:val="center"/>
        </w:trPr>
        <w:tc>
          <w:tcPr>
            <w:tcW w:w="21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FFAEE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en-US" w:eastAsia="en-US"/>
              </w:rPr>
              <w:t>องค์ประกอบ</w:t>
            </w:r>
          </w:p>
        </w:tc>
        <w:tc>
          <w:tcPr>
            <w:tcW w:w="19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4A2D3E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en-US" w:eastAsia="en-US"/>
              </w:rPr>
              <w:t>รูปแบบ</w:t>
            </w:r>
          </w:p>
        </w:tc>
        <w:tc>
          <w:tcPr>
            <w:tcW w:w="8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B66084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en-US" w:eastAsia="en-US"/>
              </w:rPr>
              <w:t>ขนาด</w:t>
            </w:r>
          </w:p>
        </w:tc>
      </w:tr>
      <w:tr w:rsidR="00884D89" w:rsidRPr="009A59BC" w14:paraId="4C05D80E" w14:textId="77777777" w:rsidTr="00A21804">
        <w:trPr>
          <w:cantSplit/>
          <w:jc w:val="center"/>
        </w:trPr>
        <w:tc>
          <w:tcPr>
            <w:tcW w:w="2174" w:type="pct"/>
            <w:tcBorders>
              <w:top w:val="single" w:sz="4" w:space="0" w:color="auto"/>
            </w:tcBorders>
            <w:vAlign w:val="center"/>
          </w:tcPr>
          <w:p w14:paraId="19287261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ชื่อบทความ</w:t>
            </w:r>
          </w:p>
        </w:tc>
        <w:tc>
          <w:tcPr>
            <w:tcW w:w="1957" w:type="pct"/>
            <w:tcBorders>
              <w:top w:val="single" w:sz="4" w:space="0" w:color="auto"/>
            </w:tcBorders>
            <w:vAlign w:val="center"/>
          </w:tcPr>
          <w:p w14:paraId="3FB89F85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หนา</w:t>
            </w:r>
          </w:p>
        </w:tc>
        <w:tc>
          <w:tcPr>
            <w:tcW w:w="869" w:type="pct"/>
            <w:tcBorders>
              <w:top w:val="single" w:sz="4" w:space="0" w:color="auto"/>
            </w:tcBorders>
            <w:vAlign w:val="center"/>
          </w:tcPr>
          <w:p w14:paraId="28CC9892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6</w:t>
            </w:r>
          </w:p>
        </w:tc>
      </w:tr>
      <w:tr w:rsidR="00884D89" w:rsidRPr="009A59BC" w14:paraId="359AF14A" w14:textId="77777777" w:rsidTr="00A21804">
        <w:trPr>
          <w:cantSplit/>
          <w:jc w:val="center"/>
        </w:trPr>
        <w:tc>
          <w:tcPr>
            <w:tcW w:w="2174" w:type="pct"/>
            <w:vAlign w:val="center"/>
          </w:tcPr>
          <w:p w14:paraId="173E61B6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ชื่อผู้เขียนบทความ</w:t>
            </w:r>
          </w:p>
        </w:tc>
        <w:tc>
          <w:tcPr>
            <w:tcW w:w="1957" w:type="pct"/>
            <w:vAlign w:val="center"/>
          </w:tcPr>
          <w:p w14:paraId="4F3747AD" w14:textId="77777777" w:rsidR="00884D89" w:rsidRPr="009A59BC" w:rsidRDefault="00CE3A5F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หน</w:t>
            </w:r>
            <w:r w:rsidR="00884D89"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า</w:t>
            </w:r>
          </w:p>
        </w:tc>
        <w:tc>
          <w:tcPr>
            <w:tcW w:w="869" w:type="pct"/>
            <w:vAlign w:val="center"/>
          </w:tcPr>
          <w:p w14:paraId="16C59968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4</w:t>
            </w:r>
          </w:p>
        </w:tc>
      </w:tr>
      <w:tr w:rsidR="00884D89" w:rsidRPr="009A59BC" w14:paraId="6006004E" w14:textId="77777777" w:rsidTr="00A21804">
        <w:trPr>
          <w:cantSplit/>
          <w:jc w:val="center"/>
        </w:trPr>
        <w:tc>
          <w:tcPr>
            <w:tcW w:w="2174" w:type="pct"/>
            <w:vAlign w:val="center"/>
          </w:tcPr>
          <w:p w14:paraId="14277ACD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สถาบันต้นสังกัดของผู้เขียนบทความ</w:t>
            </w:r>
          </w:p>
        </w:tc>
        <w:tc>
          <w:tcPr>
            <w:tcW w:w="1957" w:type="pct"/>
            <w:vAlign w:val="center"/>
          </w:tcPr>
          <w:p w14:paraId="499ED8EC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ธรรมดา</w:t>
            </w:r>
          </w:p>
        </w:tc>
        <w:tc>
          <w:tcPr>
            <w:tcW w:w="869" w:type="pct"/>
            <w:vAlign w:val="center"/>
          </w:tcPr>
          <w:p w14:paraId="6DF4B664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2</w:t>
            </w:r>
          </w:p>
        </w:tc>
      </w:tr>
      <w:tr w:rsidR="00884D89" w:rsidRPr="009A59BC" w14:paraId="42628CDC" w14:textId="77777777" w:rsidTr="00A21804">
        <w:trPr>
          <w:cantSplit/>
          <w:jc w:val="center"/>
        </w:trPr>
        <w:tc>
          <w:tcPr>
            <w:tcW w:w="2174" w:type="pct"/>
            <w:vAlign w:val="center"/>
          </w:tcPr>
          <w:p w14:paraId="6146926A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หัวข้อ (ทุกระดับ)</w:t>
            </w:r>
          </w:p>
        </w:tc>
        <w:tc>
          <w:tcPr>
            <w:tcW w:w="1957" w:type="pct"/>
            <w:vAlign w:val="center"/>
          </w:tcPr>
          <w:p w14:paraId="6B6BE3CB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หนา</w:t>
            </w:r>
          </w:p>
        </w:tc>
        <w:tc>
          <w:tcPr>
            <w:tcW w:w="869" w:type="pct"/>
            <w:vAlign w:val="center"/>
          </w:tcPr>
          <w:p w14:paraId="250EC32E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6</w:t>
            </w:r>
          </w:p>
        </w:tc>
      </w:tr>
      <w:tr w:rsidR="00884D89" w:rsidRPr="009A59BC" w14:paraId="2C3A8B02" w14:textId="77777777" w:rsidTr="00A21804">
        <w:trPr>
          <w:cantSplit/>
          <w:jc w:val="center"/>
        </w:trPr>
        <w:tc>
          <w:tcPr>
            <w:tcW w:w="2174" w:type="pct"/>
            <w:vAlign w:val="center"/>
          </w:tcPr>
          <w:p w14:paraId="59C2A2E5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เนื้อหาและบทคัดย่อ</w:t>
            </w:r>
          </w:p>
        </w:tc>
        <w:tc>
          <w:tcPr>
            <w:tcW w:w="1957" w:type="pct"/>
            <w:vAlign w:val="center"/>
          </w:tcPr>
          <w:p w14:paraId="1AF01644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ธรรมดา</w:t>
            </w:r>
          </w:p>
        </w:tc>
        <w:tc>
          <w:tcPr>
            <w:tcW w:w="869" w:type="pct"/>
            <w:vAlign w:val="center"/>
          </w:tcPr>
          <w:p w14:paraId="0792F7D6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4</w:t>
            </w:r>
          </w:p>
        </w:tc>
      </w:tr>
      <w:tr w:rsidR="00884D89" w:rsidRPr="009A59BC" w14:paraId="6326A98D" w14:textId="77777777" w:rsidTr="00A21804">
        <w:trPr>
          <w:cantSplit/>
          <w:jc w:val="center"/>
        </w:trPr>
        <w:tc>
          <w:tcPr>
            <w:tcW w:w="2174" w:type="pct"/>
            <w:vAlign w:val="center"/>
          </w:tcPr>
          <w:p w14:paraId="5CF3A364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เนื้อหาในตาราง</w:t>
            </w:r>
          </w:p>
        </w:tc>
        <w:tc>
          <w:tcPr>
            <w:tcW w:w="1957" w:type="pct"/>
            <w:vAlign w:val="center"/>
          </w:tcPr>
          <w:p w14:paraId="09D0211A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ามความเหมาะสม</w:t>
            </w:r>
          </w:p>
        </w:tc>
        <w:tc>
          <w:tcPr>
            <w:tcW w:w="869" w:type="pct"/>
            <w:vAlign w:val="center"/>
          </w:tcPr>
          <w:p w14:paraId="109299E5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3</w:t>
            </w:r>
          </w:p>
        </w:tc>
      </w:tr>
      <w:tr w:rsidR="00884D89" w:rsidRPr="009A59BC" w14:paraId="2ABDEA88" w14:textId="77777777" w:rsidTr="00A21804">
        <w:trPr>
          <w:cantSplit/>
          <w:jc w:val="center"/>
        </w:trPr>
        <w:tc>
          <w:tcPr>
            <w:tcW w:w="2174" w:type="pct"/>
            <w:tcBorders>
              <w:bottom w:val="single" w:sz="4" w:space="0" w:color="auto"/>
            </w:tcBorders>
            <w:vAlign w:val="center"/>
          </w:tcPr>
          <w:p w14:paraId="5D436B60" w14:textId="77777777" w:rsidR="00884D89" w:rsidRPr="009A59BC" w:rsidRDefault="00884D89" w:rsidP="00821D0A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ป้ายชื่อรูปและตาราง</w:t>
            </w:r>
          </w:p>
        </w:tc>
        <w:tc>
          <w:tcPr>
            <w:tcW w:w="1957" w:type="pct"/>
            <w:tcBorders>
              <w:bottom w:val="single" w:sz="4" w:space="0" w:color="auto"/>
            </w:tcBorders>
            <w:vAlign w:val="center"/>
          </w:tcPr>
          <w:p w14:paraId="7E7B23F4" w14:textId="77777777" w:rsidR="00884D89" w:rsidRPr="009A59BC" w:rsidRDefault="00884D89" w:rsidP="00884D89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cs/>
                <w:lang w:val="en-US" w:eastAsia="en-US"/>
              </w:rPr>
              <w:t>ตัวหนาเฉพาะป้ายชื่อรูปและตาราง</w:t>
            </w:r>
          </w:p>
        </w:tc>
        <w:tc>
          <w:tcPr>
            <w:tcW w:w="869" w:type="pct"/>
            <w:tcBorders>
              <w:bottom w:val="single" w:sz="4" w:space="0" w:color="auto"/>
            </w:tcBorders>
            <w:vAlign w:val="center"/>
          </w:tcPr>
          <w:p w14:paraId="551F3EED" w14:textId="77777777" w:rsidR="00884D89" w:rsidRPr="009A59BC" w:rsidRDefault="00884D89" w:rsidP="00DC1E34">
            <w:pPr>
              <w:pStyle w:val="EECON-Table"/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6"/>
                <w:szCs w:val="26"/>
                <w:lang w:val="en-US" w:eastAsia="en-US"/>
              </w:rPr>
              <w:t>14</w:t>
            </w:r>
          </w:p>
        </w:tc>
      </w:tr>
    </w:tbl>
    <w:p w14:paraId="52DB347A" w14:textId="77777777" w:rsidR="00884D89" w:rsidRPr="009A59BC" w:rsidRDefault="00884D8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40C784F0" w14:textId="77777777" w:rsidR="0070397B" w:rsidRPr="009A59BC" w:rsidRDefault="0070397B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36289C92" w14:textId="77777777" w:rsidR="00AF16C1" w:rsidRPr="009A59BC" w:rsidRDefault="00027ADF" w:rsidP="00E020B5">
      <w:pPr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28"/>
          <w:szCs w:val="28"/>
        </w:rPr>
        <w:drawing>
          <wp:anchor distT="0" distB="0" distL="114300" distR="114300" simplePos="0" relativeHeight="251649024" behindDoc="0" locked="0" layoutInCell="1" allowOverlap="1" wp14:anchorId="338D6DBD" wp14:editId="53B7BD68">
            <wp:simplePos x="0" y="0"/>
            <wp:positionH relativeFrom="column">
              <wp:posOffset>1991995</wp:posOffset>
            </wp:positionH>
            <wp:positionV relativeFrom="paragraph">
              <wp:posOffset>20320</wp:posOffset>
            </wp:positionV>
            <wp:extent cx="1501775" cy="2119630"/>
            <wp:effectExtent l="0" t="0" r="0" b="0"/>
            <wp:wrapNone/>
            <wp:docPr id="146" name="Picture 146" descr="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 descr="Ma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775" cy="211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B6AB3" w14:textId="77777777" w:rsidR="00AF16C1" w:rsidRPr="009A59BC" w:rsidRDefault="00AF16C1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040930D2" w14:textId="77777777" w:rsidR="00CE3A5F" w:rsidRPr="009A59BC" w:rsidRDefault="00CE3A5F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6FA288F5" w14:textId="77777777" w:rsidR="00882A69" w:rsidRPr="009A59BC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496D0056" w14:textId="77777777" w:rsidR="00882A69" w:rsidRPr="009A59BC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75B2BB48" w14:textId="77777777" w:rsidR="00882A69" w:rsidRPr="009A59BC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64C7A367" w14:textId="77777777" w:rsidR="00E020B5" w:rsidRPr="009A59BC" w:rsidRDefault="00E020B5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59D49623" w14:textId="77777777" w:rsidR="00E020B5" w:rsidRPr="009A59BC" w:rsidRDefault="00027ADF" w:rsidP="00E020B5">
      <w:pPr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EA1F24" wp14:editId="2206394B">
                <wp:simplePos x="0" y="0"/>
                <wp:positionH relativeFrom="column">
                  <wp:posOffset>144145</wp:posOffset>
                </wp:positionH>
                <wp:positionV relativeFrom="paragraph">
                  <wp:posOffset>191770</wp:posOffset>
                </wp:positionV>
                <wp:extent cx="1453515" cy="648970"/>
                <wp:effectExtent l="0" t="0" r="394335" b="17780"/>
                <wp:wrapNone/>
                <wp:docPr id="41" name="AutoShap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3515" cy="648970"/>
                        </a:xfrm>
                        <a:prstGeom prst="wedgeRoundRectCallout">
                          <a:avLst>
                            <a:gd name="adj1" fmla="val 73943"/>
                            <a:gd name="adj2" fmla="val 3541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9C022" w14:textId="77777777" w:rsidR="00794543" w:rsidRPr="009546A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ฉพาะภาพที่ 1</w:t>
                            </w:r>
                          </w:p>
                          <w:p w14:paraId="2B8CE18C" w14:textId="77777777" w:rsidR="00794543" w:rsidRPr="009546A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56B581D0" w14:textId="77777777" w:rsidR="00794543" w:rsidRDefault="00794543" w:rsidP="007945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A1F24" id="AutoShape 162" o:spid="_x0000_s1055" type="#_x0000_t62" style="position:absolute;left:0;text-align:left;margin-left:11.35pt;margin-top:15.1pt;width:114.45pt;height:5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" adj="26772,18451">
                <v:stroke dashstyle="1 1" endcap="round"/>
                <v:textbox>
                  <w:txbxContent>
                    <w:p w14:paraId="7D39C022" w14:textId="77777777" w:rsidR="00794543" w:rsidRPr="009546A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ฉพาะภาพที่ 1</w:t>
                      </w:r>
                    </w:p>
                    <w:p w14:paraId="2B8CE18C" w14:textId="77777777" w:rsidR="00794543" w:rsidRPr="009546A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  <w:r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56B581D0" w14:textId="77777777" w:rsidR="00794543" w:rsidRDefault="00794543" w:rsidP="00794543"/>
                  </w:txbxContent>
                </v:textbox>
              </v:shape>
            </w:pict>
          </mc:Fallback>
        </mc:AlternateContent>
      </w:r>
    </w:p>
    <w:p w14:paraId="4B908FE3" w14:textId="77777777" w:rsidR="00E020B5" w:rsidRPr="009A59BC" w:rsidRDefault="00E020B5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2CF8C819" w14:textId="77777777" w:rsidR="00884D89" w:rsidRPr="009A59BC" w:rsidRDefault="00884D8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14:paraId="5F213A53" w14:textId="11401714" w:rsidR="00FC5496" w:rsidRPr="009A59BC" w:rsidRDefault="00027ADF" w:rsidP="00884D89">
      <w:pPr>
        <w:jc w:val="center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F5E4133" wp14:editId="0DF8305A">
                <wp:simplePos x="0" y="0"/>
                <wp:positionH relativeFrom="column">
                  <wp:posOffset>4109720</wp:posOffset>
                </wp:positionH>
                <wp:positionV relativeFrom="paragraph">
                  <wp:posOffset>127635</wp:posOffset>
                </wp:positionV>
                <wp:extent cx="1143000" cy="342900"/>
                <wp:effectExtent l="370205" t="8890" r="10795" b="57785"/>
                <wp:wrapNone/>
                <wp:docPr id="40" name="AutoShap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26898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5E4133" id="AutoShape 152" o:spid="_x0000_s1057" type="#_x0000_t62" style="position:absolute;left:0;text-align:left;margin-left:323.6pt;margin-top:10.05pt;width:90pt;height:2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" adj="-6060,23520">
                <v:stroke dashstyle="1 1" endcap="round"/>
                <v:textbox>
                  <w:txbxContent>
                    <w:p w14:paraId="58326898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FC5496"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ภาพที่ </w:t>
      </w:r>
      <w:r w:rsidR="00FC5496" w:rsidRPr="009A59BC">
        <w:rPr>
          <w:rFonts w:ascii="TH SarabunPSK" w:hAnsi="TH SarabunPSK" w:cs="TH SarabunPSK"/>
          <w:b/>
          <w:bCs/>
          <w:sz w:val="28"/>
          <w:szCs w:val="28"/>
        </w:rPr>
        <w:t>1</w:t>
      </w:r>
      <w:r w:rsidR="00FC5496" w:rsidRPr="009A59BC">
        <w:rPr>
          <w:rFonts w:ascii="TH SarabunPSK" w:hAnsi="TH SarabunPSK" w:cs="TH SarabunPSK"/>
          <w:sz w:val="28"/>
          <w:szCs w:val="28"/>
          <w:cs/>
        </w:rPr>
        <w:t xml:space="preserve"> พื้นที่ศึกษาของโครงการ</w:t>
      </w:r>
    </w:p>
    <w:p w14:paraId="18C77ACA" w14:textId="77777777" w:rsidR="00884D89" w:rsidRPr="009A59BC" w:rsidRDefault="00884D89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BE5BCB" w14:textId="77777777" w:rsidR="00E020B5" w:rsidRPr="009A59BC" w:rsidRDefault="00027ADF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56392B0" wp14:editId="57FF20EF">
                <wp:simplePos x="0" y="0"/>
                <wp:positionH relativeFrom="column">
                  <wp:posOffset>-643890</wp:posOffset>
                </wp:positionH>
                <wp:positionV relativeFrom="paragraph">
                  <wp:posOffset>-138430</wp:posOffset>
                </wp:positionV>
                <wp:extent cx="757555" cy="342900"/>
                <wp:effectExtent l="7620" t="13335" r="406400" b="91440"/>
                <wp:wrapNone/>
                <wp:docPr id="39" name="AutoShap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CEC9B" w14:textId="77777777" w:rsidR="00E020B5" w:rsidRPr="009E3B71" w:rsidRDefault="00E020B5" w:rsidP="00E020B5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392B0" id="AutoShape 148" o:spid="_x0000_s1058" type="#_x0000_t62" style="position:absolute;left:0;text-align:left;margin-left:-50.7pt;margin-top:-10.9pt;width:59.65pt;height:2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" adj="31649,25320">
                <v:stroke dashstyle="1 1" endcap="round"/>
                <v:textbox>
                  <w:txbxContent>
                    <w:p w14:paraId="52DCEC9B" w14:textId="77777777" w:rsidR="00E020B5" w:rsidRPr="009E3B71" w:rsidRDefault="00E020B5" w:rsidP="00E020B5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9A59BC">
        <w:rPr>
          <w:rFonts w:ascii="TH SarabunPSK" w:hAnsi="TH SarabunPSK" w:cs="TH SarabunPSK"/>
          <w:b/>
          <w:bCs/>
          <w:sz w:val="32"/>
          <w:szCs w:val="32"/>
          <w:cs/>
        </w:rPr>
        <w:t>ผลการวิจัยและอภิปรายผลการวิจัย</w:t>
      </w:r>
    </w:p>
    <w:p w14:paraId="1CD44E5E" w14:textId="77777777" w:rsidR="00EE3C2B" w:rsidRPr="009A59BC" w:rsidRDefault="00E020B5" w:rsidP="00EE3C2B">
      <w:pPr>
        <w:pStyle w:val="EECON-Content"/>
        <w:ind w:firstLine="357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sz w:val="28"/>
          <w:szCs w:val="28"/>
        </w:rPr>
        <w:tab/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สมการจะมีหมายเลขกำกับ สมการควรอยู่ตรงกลางบรรทัดในขณะที่หมายเลขลำดับสมการจะอยู่ในวงเล็บและจัดชิดขวา สำหรับผู้ใช้งาน</w:t>
      </w:r>
      <w:r w:rsidR="00EE3C2B" w:rsidRPr="009A59BC">
        <w:rPr>
          <w:rFonts w:ascii="TH SarabunPSK" w:hAnsi="TH SarabunPSK" w:cs="TH SarabunPSK"/>
          <w:sz w:val="28"/>
          <w:szCs w:val="28"/>
        </w:rPr>
        <w:t xml:space="preserve"> MS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EE3C2B" w:rsidRPr="009A59BC">
        <w:rPr>
          <w:rFonts w:ascii="TH SarabunPSK" w:hAnsi="TH SarabunPSK" w:cs="TH SarabunPSK"/>
          <w:sz w:val="28"/>
          <w:szCs w:val="28"/>
        </w:rPr>
        <w:t xml:space="preserve">Word 2007 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 xml:space="preserve">ท่านสามารถจัดตำแหน่งสมการและหมายเลขกำกับได้โดยใช้ตาราง </w:t>
      </w:r>
      <w:r w:rsidR="00EE3C2B" w:rsidRPr="009A59BC">
        <w:rPr>
          <w:rFonts w:ascii="TH SarabunPSK" w:hAnsi="TH SarabunPSK" w:cs="TH SarabunPSK"/>
          <w:sz w:val="28"/>
          <w:szCs w:val="28"/>
        </w:rPr>
        <w:t xml:space="preserve">3 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คอลัมน์ที่ไม่มีเส้นขอบช่วยกำหนดตำแหน่ง</w:t>
      </w:r>
    </w:p>
    <w:p w14:paraId="17CF3AE7" w14:textId="77777777" w:rsidR="00EE3C2B" w:rsidRPr="009A59BC" w:rsidRDefault="00EE3C2B" w:rsidP="00EE3C2B">
      <w:pPr>
        <w:pStyle w:val="EECON-Content"/>
        <w:ind w:firstLine="357"/>
        <w:jc w:val="thaiDistribute"/>
        <w:rPr>
          <w:rFonts w:ascii="TH SarabunPSK" w:hAnsi="TH SarabunPSK" w:cs="TH SarabunPSK"/>
        </w:rPr>
      </w:pPr>
    </w:p>
    <w:tbl>
      <w:tblPr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81"/>
        <w:gridCol w:w="7032"/>
        <w:gridCol w:w="877"/>
      </w:tblGrid>
      <w:tr w:rsidR="00EE3C2B" w:rsidRPr="009A59BC" w14:paraId="16D8BAA4" w14:textId="77777777" w:rsidTr="00821D0A">
        <w:tc>
          <w:tcPr>
            <w:tcW w:w="501" w:type="pct"/>
            <w:vAlign w:val="center"/>
          </w:tcPr>
          <w:p w14:paraId="04135FBA" w14:textId="7B847231" w:rsidR="00EE3C2B" w:rsidRPr="009A59BC" w:rsidRDefault="00EE3C2B" w:rsidP="00DC1E34">
            <w:pPr>
              <w:pStyle w:val="EECON-Content"/>
              <w:rPr>
                <w:rFonts w:ascii="TH SarabunPSK" w:hAnsi="TH SarabunPSK" w:cs="TH SarabunPSK"/>
                <w:sz w:val="28"/>
                <w:szCs w:val="28"/>
                <w:lang w:val="en-US" w:eastAsia="en-US"/>
              </w:rPr>
            </w:pPr>
          </w:p>
        </w:tc>
        <w:tc>
          <w:tcPr>
            <w:tcW w:w="4000" w:type="pct"/>
            <w:vAlign w:val="center"/>
          </w:tcPr>
          <w:p w14:paraId="764C11B2" w14:textId="77777777" w:rsidR="00EE3C2B" w:rsidRPr="009A59BC" w:rsidRDefault="00AF16C1" w:rsidP="00821D0A">
            <w:pPr>
              <w:pStyle w:val="EECON-Content"/>
              <w:jc w:val="center"/>
              <w:rPr>
                <w:rFonts w:ascii="TH SarabunPSK" w:hAnsi="TH SarabunPSK" w:cs="TH SarabunPSK"/>
                <w:sz w:val="28"/>
                <w:szCs w:val="28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position w:val="-24"/>
                <w:sz w:val="28"/>
                <w:szCs w:val="28"/>
                <w:lang w:val="en-US" w:eastAsia="en-US"/>
              </w:rPr>
              <w:object w:dxaOrig="1020" w:dyaOrig="620" w14:anchorId="2E84583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pt;height:31.5pt" o:ole="">
                  <v:imagedata r:id="rId9" o:title=""/>
                </v:shape>
                <o:OLEObject Type="Embed" ProgID="Equation.DSMT4" ShapeID="_x0000_i1025" DrawAspect="Content" ObjectID="_1843988742" r:id="rId10"/>
              </w:object>
            </w:r>
            <w:r w:rsidRPr="009A59BC">
              <w:rPr>
                <w:rFonts w:ascii="TH SarabunPSK" w:hAnsi="TH SarabunPSK" w:cs="TH SarabunPSK"/>
                <w:sz w:val="28"/>
                <w:szCs w:val="28"/>
                <w:cs/>
                <w:lang w:val="en-US" w:eastAsia="en-US"/>
              </w:rPr>
              <w:t xml:space="preserve"> </w:t>
            </w:r>
          </w:p>
        </w:tc>
        <w:tc>
          <w:tcPr>
            <w:tcW w:w="500" w:type="pct"/>
            <w:vAlign w:val="center"/>
          </w:tcPr>
          <w:p w14:paraId="5F4FE388" w14:textId="77777777" w:rsidR="00EE3C2B" w:rsidRPr="009A59BC" w:rsidRDefault="00EE3C2B" w:rsidP="00821D0A">
            <w:pPr>
              <w:pStyle w:val="EECON-Content"/>
              <w:jc w:val="right"/>
              <w:rPr>
                <w:rFonts w:ascii="TH SarabunPSK" w:hAnsi="TH SarabunPSK" w:cs="TH SarabunPSK"/>
                <w:sz w:val="28"/>
                <w:szCs w:val="28"/>
                <w:lang w:val="en-US" w:eastAsia="en-US"/>
              </w:rPr>
            </w:pPr>
            <w:r w:rsidRPr="009A59BC">
              <w:rPr>
                <w:rFonts w:ascii="TH SarabunPSK" w:hAnsi="TH SarabunPSK" w:cs="TH SarabunPSK"/>
                <w:sz w:val="28"/>
                <w:szCs w:val="28"/>
                <w:cs/>
                <w:lang w:val="en-US" w:eastAsia="en-US"/>
              </w:rPr>
              <w:t>(</w:t>
            </w:r>
            <w:r w:rsidRPr="009A59BC">
              <w:rPr>
                <w:rFonts w:ascii="TH SarabunPSK" w:hAnsi="TH SarabunPSK" w:cs="TH SarabunPSK"/>
                <w:sz w:val="28"/>
                <w:szCs w:val="28"/>
                <w:lang w:val="en-US" w:eastAsia="en-US"/>
              </w:rPr>
              <w:t>1</w:t>
            </w:r>
            <w:r w:rsidRPr="009A59BC">
              <w:rPr>
                <w:rFonts w:ascii="TH SarabunPSK" w:hAnsi="TH SarabunPSK" w:cs="TH SarabunPSK"/>
                <w:sz w:val="28"/>
                <w:szCs w:val="28"/>
                <w:cs/>
                <w:lang w:val="en-US" w:eastAsia="en-US"/>
              </w:rPr>
              <w:t>)</w:t>
            </w:r>
          </w:p>
        </w:tc>
      </w:tr>
    </w:tbl>
    <w:p w14:paraId="137CDE14" w14:textId="26CC2F44" w:rsidR="005B340F" w:rsidRPr="009A59BC" w:rsidRDefault="005B340F" w:rsidP="00E020B5">
      <w:pPr>
        <w:jc w:val="thaiDistribute"/>
        <w:rPr>
          <w:rFonts w:ascii="TH SarabunPSK" w:hAnsi="TH SarabunPSK" w:cs="TH SarabunPSK"/>
          <w:sz w:val="28"/>
          <w:szCs w:val="28"/>
        </w:rPr>
      </w:pPr>
    </w:p>
    <w:p w14:paraId="38605718" w14:textId="231DB950" w:rsidR="00EE3C2B" w:rsidRPr="009A59BC" w:rsidRDefault="0070397B" w:rsidP="00EE3C2B">
      <w:pPr>
        <w:pStyle w:val="EECON-Conten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9F5719" wp14:editId="7AECEA1E">
                <wp:simplePos x="0" y="0"/>
                <wp:positionH relativeFrom="column">
                  <wp:posOffset>-611505</wp:posOffset>
                </wp:positionH>
                <wp:positionV relativeFrom="paragraph">
                  <wp:posOffset>-332105</wp:posOffset>
                </wp:positionV>
                <wp:extent cx="757555" cy="342900"/>
                <wp:effectExtent l="6350" t="10160" r="407670" b="85090"/>
                <wp:wrapNone/>
                <wp:docPr id="38" name="AutoShap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F91FC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9F5719" id="AutoShape 156" o:spid="_x0000_s1059" type="#_x0000_t62" style="position:absolute;left:0;text-align:left;margin-left:-48.15pt;margin-top:-26.15pt;width:59.6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" adj="31649,25320">
                <v:stroke dashstyle="1 1" endcap="round"/>
                <v:textbox>
                  <w:txbxContent>
                    <w:p w14:paraId="12BF91FC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ตำแหน่งของรูปภาพและตารางควรอยู่ตรงกลางคอลัมน์ ผู้เขียนควรแน่ใจว่ารูปภาพที่ท่านใช้มีความละเอียดพอสำหรับงานพิมพ์ (</w:t>
      </w:r>
      <w:r w:rsidR="00EE3C2B" w:rsidRPr="009A59BC">
        <w:rPr>
          <w:rFonts w:ascii="TH SarabunPSK" w:hAnsi="TH SarabunPSK" w:cs="TH SarabunPSK"/>
          <w:sz w:val="28"/>
          <w:szCs w:val="28"/>
        </w:rPr>
        <w:t>300 dpi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) เป็นตัวอย่างของการใช้รูปภาพในบทความ พึงหลีกเลี่ยงการเพิ่มรูปภาพเข้ามาในบทความโดยไม่ได้กล่าวถึง</w:t>
      </w:r>
    </w:p>
    <w:p w14:paraId="62FA058A" w14:textId="7DD88962" w:rsidR="00EE3C2B" w:rsidRPr="009A59BC" w:rsidRDefault="00EE3C2B" w:rsidP="00EE3C2B">
      <w:pPr>
        <w:pStyle w:val="EECON-Conten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ให้ใช้ข้อมูลจาก </w:t>
      </w:r>
      <w:r w:rsidRPr="009A59BC">
        <w:rPr>
          <w:rFonts w:ascii="TH SarabunPSK" w:hAnsi="TH SarabunPSK" w:cs="TH SarabunPSK"/>
          <w:sz w:val="28"/>
          <w:szCs w:val="28"/>
          <w:cs/>
        </w:rPr>
        <w:fldChar w:fldCharType="begin"/>
      </w:r>
      <w:r w:rsidRPr="009A59BC">
        <w:rPr>
          <w:rFonts w:ascii="TH SarabunPSK" w:hAnsi="TH SarabunPSK" w:cs="TH SarabunPSK"/>
          <w:sz w:val="28"/>
          <w:szCs w:val="28"/>
          <w:cs/>
        </w:rPr>
        <w:instrText xml:space="preserve"> </w:instrText>
      </w:r>
      <w:r w:rsidRPr="009A59BC">
        <w:rPr>
          <w:rFonts w:ascii="TH SarabunPSK" w:hAnsi="TH SarabunPSK" w:cs="TH SarabunPSK"/>
          <w:sz w:val="28"/>
          <w:szCs w:val="28"/>
        </w:rPr>
        <w:instrText>REF _Ref</w:instrText>
      </w:r>
      <w:r w:rsidRPr="009A59BC">
        <w:rPr>
          <w:rFonts w:ascii="TH SarabunPSK" w:hAnsi="TH SarabunPSK" w:cs="TH SarabunPSK"/>
          <w:sz w:val="28"/>
          <w:szCs w:val="28"/>
          <w:cs/>
        </w:rPr>
        <w:instrText xml:space="preserve">378605143 </w:instrText>
      </w:r>
      <w:r w:rsidRPr="009A59BC">
        <w:rPr>
          <w:rFonts w:ascii="TH SarabunPSK" w:hAnsi="TH SarabunPSK" w:cs="TH SarabunPSK"/>
          <w:sz w:val="28"/>
          <w:szCs w:val="28"/>
        </w:rPr>
        <w:instrText>\h</w:instrText>
      </w:r>
      <w:r w:rsidRPr="009A59BC">
        <w:rPr>
          <w:rFonts w:ascii="TH SarabunPSK" w:hAnsi="TH SarabunPSK" w:cs="TH SarabunPSK"/>
          <w:sz w:val="28"/>
          <w:szCs w:val="28"/>
          <w:cs/>
        </w:rPr>
        <w:instrText xml:space="preserve"> </w:instrText>
      </w:r>
      <w:r w:rsidRPr="009A59BC">
        <w:rPr>
          <w:rFonts w:ascii="TH SarabunPSK" w:hAnsi="TH SarabunPSK" w:cs="TH SarabunPSK"/>
          <w:sz w:val="28"/>
          <w:szCs w:val="28"/>
        </w:rPr>
        <w:instrText xml:space="preserve"> \</w:instrText>
      </w:r>
      <w:r w:rsidRPr="009A59BC">
        <w:rPr>
          <w:rFonts w:ascii="TH SarabunPSK" w:hAnsi="TH SarabunPSK" w:cs="TH SarabunPSK"/>
          <w:sz w:val="28"/>
          <w:szCs w:val="28"/>
          <w:cs/>
        </w:rPr>
        <w:instrText xml:space="preserve">* </w:instrText>
      </w:r>
      <w:r w:rsidRPr="009A59BC">
        <w:rPr>
          <w:rFonts w:ascii="TH SarabunPSK" w:hAnsi="TH SarabunPSK" w:cs="TH SarabunPSK"/>
          <w:sz w:val="28"/>
          <w:szCs w:val="28"/>
        </w:rPr>
        <w:instrText xml:space="preserve">MERGEFORMAT </w:instrText>
      </w:r>
      <w:r w:rsidRPr="009A59BC">
        <w:rPr>
          <w:rFonts w:ascii="TH SarabunPSK" w:hAnsi="TH SarabunPSK" w:cs="TH SarabunPSK"/>
          <w:sz w:val="28"/>
          <w:szCs w:val="28"/>
          <w:cs/>
        </w:rPr>
      </w:r>
      <w:r w:rsidRPr="009A59BC">
        <w:rPr>
          <w:rFonts w:ascii="TH SarabunPSK" w:hAnsi="TH SarabunPSK" w:cs="TH SarabunPSK"/>
          <w:sz w:val="28"/>
          <w:szCs w:val="28"/>
          <w:cs/>
        </w:rPr>
        <w:fldChar w:fldCharType="separate"/>
      </w:r>
      <w:r w:rsidR="002862DD" w:rsidRPr="002862DD">
        <w:rPr>
          <w:rFonts w:ascii="TH SarabunPSK" w:hAnsi="TH SarabunPSK" w:cs="TH SarabunPSK"/>
          <w:noProof/>
          <w:sz w:val="28"/>
          <w:szCs w:val="28"/>
          <w:cs/>
        </w:rPr>
        <w:t xml:space="preserve">                  </w:t>
      </w:r>
      <w:r w:rsidR="002862DD" w:rsidRPr="009A59BC">
        <w:rPr>
          <w:rFonts w:ascii="TH SarabunPSK" w:hAnsi="TH SarabunPSK" w:cs="TH SarabunPSK"/>
          <w:b/>
          <w:bCs/>
          <w:noProof/>
          <w:sz w:val="28"/>
          <w:szCs w:val="28"/>
          <w:cs/>
        </w:rPr>
        <w:t xml:space="preserve">ตารางที่ </w:t>
      </w:r>
      <w:r w:rsidR="002862DD">
        <w:rPr>
          <w:rFonts w:ascii="TH SarabunPSK" w:hAnsi="TH SarabunPSK" w:cs="TH SarabunPSK"/>
          <w:b/>
          <w:bCs/>
          <w:noProof/>
          <w:sz w:val="28"/>
          <w:szCs w:val="28"/>
          <w:cs/>
        </w:rPr>
        <w:t>1</w:t>
      </w:r>
      <w:r w:rsidRPr="009A59BC">
        <w:rPr>
          <w:rFonts w:ascii="TH SarabunPSK" w:hAnsi="TH SarabunPSK" w:cs="TH SarabunPSK"/>
          <w:sz w:val="28"/>
          <w:szCs w:val="28"/>
          <w:cs/>
        </w:rPr>
        <w:fldChar w:fldCharType="end"/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สำหรับคำอธิบายภาพและตาราง ตั้งตำแหน่งให้อยู่ตรงกลาง คำอธิบายรูปให้ใช้คำว่า “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ภาพที่</w:t>
      </w:r>
      <w:r w:rsidRPr="009A59BC">
        <w:rPr>
          <w:rFonts w:ascii="TH SarabunPSK" w:hAnsi="TH SarabunPSK" w:cs="TH SarabunPSK"/>
          <w:sz w:val="28"/>
          <w:szCs w:val="28"/>
          <w:cs/>
        </w:rPr>
        <w:t>” และให้อยู่ใต้ภาพ ส่วนคำอธิบายตารางให้ใช้คำว่า “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ตารางที่</w:t>
      </w:r>
      <w:r w:rsidRPr="009A59BC">
        <w:rPr>
          <w:rFonts w:ascii="TH SarabunPSK" w:hAnsi="TH SarabunPSK" w:cs="TH SarabunPSK"/>
          <w:sz w:val="28"/>
          <w:szCs w:val="28"/>
          <w:cs/>
        </w:rPr>
        <w:t>” และให้อยู่เหนือตาราง</w:t>
      </w:r>
    </w:p>
    <w:p w14:paraId="2CB36676" w14:textId="77777777" w:rsidR="00E020B5" w:rsidRPr="009A59BC" w:rsidRDefault="00027ADF" w:rsidP="005B340F">
      <w:pPr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6388295" wp14:editId="60F650BD">
                <wp:simplePos x="0" y="0"/>
                <wp:positionH relativeFrom="column">
                  <wp:posOffset>3598545</wp:posOffset>
                </wp:positionH>
                <wp:positionV relativeFrom="paragraph">
                  <wp:posOffset>-635</wp:posOffset>
                </wp:positionV>
                <wp:extent cx="1143000" cy="342900"/>
                <wp:effectExtent l="373380" t="12065" r="7620" b="54610"/>
                <wp:wrapNone/>
                <wp:docPr id="37" name="AutoShap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72C5C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88295" id="AutoShape 151" o:spid="_x0000_s1060" type="#_x0000_t62" style="position:absolute;left:0;text-align:left;margin-left:283.35pt;margin-top:-.05pt;width:90pt;height:2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" adj="-6060,23520">
                <v:stroke dashstyle="1 1" endcap="round"/>
                <v:textbox>
                  <w:txbxContent>
                    <w:p w14:paraId="50772C5C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</w:p>
    <w:p w14:paraId="796E82D9" w14:textId="77777777" w:rsidR="00E020B5" w:rsidRPr="009A59BC" w:rsidRDefault="00E020B5" w:rsidP="00E020B5">
      <w:pPr>
        <w:autoSpaceDE w:val="0"/>
        <w:autoSpaceDN w:val="0"/>
        <w:adjustRightInd w:val="0"/>
        <w:jc w:val="center"/>
        <w:rPr>
          <w:rFonts w:ascii="TH SarabunPSK" w:eastAsia="AngsanaNew-Bold" w:hAnsi="TH SarabunPSK" w:cs="TH SarabunPSK"/>
          <w:sz w:val="20"/>
          <w:szCs w:val="20"/>
        </w:rPr>
      </w:pPr>
      <w:r w:rsidRPr="009A59BC">
        <w:rPr>
          <w:rFonts w:ascii="TH SarabunPSK" w:eastAsia="AngsanaNew-Bold" w:hAnsi="TH SarabunPSK" w:cs="TH SarabunPSK"/>
          <w:b/>
          <w:bCs/>
          <w:sz w:val="32"/>
          <w:szCs w:val="32"/>
          <w:cs/>
        </w:rPr>
        <w:t>สรุปผลการวิจัย</w:t>
      </w:r>
    </w:p>
    <w:p w14:paraId="1F9EB1B3" w14:textId="77777777" w:rsidR="00E020B5" w:rsidRPr="009A59BC" w:rsidRDefault="00027ADF" w:rsidP="00E020B5">
      <w:pPr>
        <w:pStyle w:val="Default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4844EDB" wp14:editId="42D20C7D">
                <wp:simplePos x="0" y="0"/>
                <wp:positionH relativeFrom="column">
                  <wp:posOffset>3636010</wp:posOffset>
                </wp:positionH>
                <wp:positionV relativeFrom="paragraph">
                  <wp:posOffset>353060</wp:posOffset>
                </wp:positionV>
                <wp:extent cx="1143000" cy="342900"/>
                <wp:effectExtent l="372745" t="7620" r="8255" b="59055"/>
                <wp:wrapNone/>
                <wp:docPr id="36" name="AutoShap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52F1A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44EDB" id="AutoShape 153" o:spid="_x0000_s1061" type="#_x0000_t62" style="position:absolute;left:0;text-align:left;margin-left:286.3pt;margin-top:27.8pt;width:90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" adj="-6060,23520">
                <v:stroke dashstyle="1 1" endcap="round"/>
                <v:textbox>
                  <w:txbxContent>
                    <w:p w14:paraId="66652F1A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9A59BC">
        <w:rPr>
          <w:rFonts w:ascii="TH SarabunPSK" w:hAnsi="TH SarabunPSK" w:cs="TH SarabunPSK"/>
          <w:sz w:val="28"/>
          <w:szCs w:val="28"/>
          <w:cs/>
        </w:rPr>
        <w:tab/>
      </w:r>
      <w:r w:rsidR="00882A69" w:rsidRPr="009A59BC">
        <w:rPr>
          <w:rFonts w:ascii="TH SarabunPSK" w:hAnsi="TH SarabunPSK" w:cs="TH SarabunPSK"/>
          <w:sz w:val="28"/>
          <w:szCs w:val="28"/>
          <w:cs/>
        </w:rPr>
        <w:t>พึงระลึกว่าผู้เขียนคือผู้รับผิดชอบบทความของตน ดังนั้นจึงควรตรวจทานเอกสารของท่านให้เรียบร้อยก่อนส่งบทความ</w:t>
      </w:r>
    </w:p>
    <w:p w14:paraId="2613E50A" w14:textId="77777777" w:rsidR="00E020B5" w:rsidRPr="009A59BC" w:rsidRDefault="00027ADF" w:rsidP="00E020B5">
      <w:pPr>
        <w:pStyle w:val="Default"/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eastAsia="AngsanaNew-Bold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35E497" wp14:editId="218F2BC8">
                <wp:simplePos x="0" y="0"/>
                <wp:positionH relativeFrom="column">
                  <wp:posOffset>-694055</wp:posOffset>
                </wp:positionH>
                <wp:positionV relativeFrom="paragraph">
                  <wp:posOffset>146685</wp:posOffset>
                </wp:positionV>
                <wp:extent cx="757555" cy="342900"/>
                <wp:effectExtent l="5080" t="10160" r="408940" b="85090"/>
                <wp:wrapNone/>
                <wp:docPr id="35" name="AutoShap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138DA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5E497" id="AutoShape 155" o:spid="_x0000_s1062" type="#_x0000_t62" style="position:absolute;left:0;text-align:left;margin-left:-54.65pt;margin-top:11.55pt;width:59.6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" adj="31649,25320">
                <v:stroke dashstyle="1 1" endcap="round"/>
                <v:textbox>
                  <w:txbxContent>
                    <w:p w14:paraId="1B2138DA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</w:p>
    <w:p w14:paraId="64466F45" w14:textId="77777777" w:rsidR="00E020B5" w:rsidRPr="009A59BC" w:rsidRDefault="00027ADF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C8F509B" wp14:editId="7113FF94">
                <wp:simplePos x="0" y="0"/>
                <wp:positionH relativeFrom="column">
                  <wp:posOffset>-945515</wp:posOffset>
                </wp:positionH>
                <wp:positionV relativeFrom="paragraph">
                  <wp:posOffset>383540</wp:posOffset>
                </wp:positionV>
                <wp:extent cx="928370" cy="276225"/>
                <wp:effectExtent l="20320" t="3810" r="22860" b="0"/>
                <wp:wrapNone/>
                <wp:docPr id="31" name="Group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8370" cy="276225"/>
                          <a:chOff x="10458" y="8550"/>
                          <a:chExt cx="1248" cy="435"/>
                        </a:xfrm>
                      </wpg:grpSpPr>
                      <wps:wsp>
                        <wps:cNvPr id="32" name="Text Box 189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F9BF86" w14:textId="77777777" w:rsidR="000637F3" w:rsidRPr="008F2269" w:rsidRDefault="000637F3" w:rsidP="000637F3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190"/>
                        <wps:cNvCnPr>
                          <a:cxnSpLocks noChangeShapeType="1"/>
                        </wps:cNvCnPr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91"/>
                        <wps:cNvCnPr>
                          <a:cxnSpLocks noChangeShapeType="1"/>
                        </wps:cNvCnPr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8F509B" id="Group 188" o:spid="_x0000_s1063" style="position:absolute;left:0;text-align:left;margin-left:-74.45pt;margin-top:30.2pt;width:73.1pt;height:21.75pt;z-index:251670528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">
                <v:shape id="Text Box 189" o:spid="_x0000_s1064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53F9BF86" w14:textId="77777777" w:rsidR="000637F3" w:rsidRPr="008F2269" w:rsidRDefault="000637F3" w:rsidP="000637F3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</w:rPr>
                          <w:t xml:space="preserve">3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90" o:spid="_x0000_s1065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">
                  <v:stroke endarrow="block"/>
                </v:line>
                <v:line id="Line 191" o:spid="_x0000_s1066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1JfxAAAANsAAAAPAAAAZHJzL2Rvd25yZXYueG1sRI9BawIx&#10;FITvQv9DeIXeNKuV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AY3Ul/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="00CE3A5F" w:rsidRPr="009A59BC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</w:p>
    <w:p w14:paraId="7D27A492" w14:textId="77777777" w:rsidR="00882A69" w:rsidRPr="009A59BC" w:rsidRDefault="00027ADF" w:rsidP="00E020B5">
      <w:pPr>
        <w:jc w:val="thaiDistribute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2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740D697" wp14:editId="7D752236">
                <wp:simplePos x="0" y="0"/>
                <wp:positionH relativeFrom="column">
                  <wp:posOffset>5643245</wp:posOffset>
                </wp:positionH>
                <wp:positionV relativeFrom="paragraph">
                  <wp:posOffset>36830</wp:posOffset>
                </wp:positionV>
                <wp:extent cx="668020" cy="276225"/>
                <wp:effectExtent l="17780" t="0" r="19050" b="635"/>
                <wp:wrapNone/>
                <wp:docPr id="27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020" cy="276225"/>
                          <a:chOff x="10721" y="9015"/>
                          <a:chExt cx="1418" cy="435"/>
                        </a:xfrm>
                      </wpg:grpSpPr>
                      <wps:wsp>
                        <wps:cNvPr id="28" name="Text Box 181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9C0072" w14:textId="77777777" w:rsidR="005B340F" w:rsidRPr="008F2269" w:rsidRDefault="005B340F" w:rsidP="005B340F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 xml:space="preserve">5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18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83"/>
                        <wps:cNvCnPr>
                          <a:cxnSpLocks noChangeShapeType="1"/>
                        </wps:cNvCnPr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40D697" id="Group 180" o:spid="_x0000_s1067" style="position:absolute;left:0;text-align:left;margin-left:444.35pt;margin-top:2.9pt;width:52.6pt;height:21.75pt;z-index:251669504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">
                <v:shape id="Text Box 181" o:spid="_x0000_s1068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2C9C0072" w14:textId="77777777" w:rsidR="005B340F" w:rsidRPr="008F2269" w:rsidRDefault="005B340F" w:rsidP="005B340F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>2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.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 xml:space="preserve">5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82" o:spid="_x0000_s1069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">
                  <v:stroke endarrow="block"/>
                </v:line>
                <v:line id="Line 183" o:spid="_x0000_s1070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FRc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HkMVFzBAAAA2wAAAA8AAAAA&#10;AAAAAAAAAAAABwIAAGRycy9kb3ducmV2LnhtbFBLBQYAAAAAAwADALcAAAD1AgAAAAA=&#10;">
                  <v:stroke endarrow="block"/>
                </v:line>
              </v:group>
            </w:pict>
          </mc:Fallback>
        </mc:AlternateContent>
      </w:r>
      <w:r w:rsidR="00E020B5" w:rsidRPr="009A59BC">
        <w:rPr>
          <w:rFonts w:ascii="TH SarabunPSK" w:hAnsi="TH SarabunPSK" w:cs="TH SarabunPSK"/>
          <w:sz w:val="28"/>
        </w:rPr>
        <w:tab/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 xml:space="preserve">คำแนะนำนี้มีวัตถุประสงค์เพื่อช่วยให้ผู้เขียนผลิตเอกสารงานวิจัยที่อ่านง่ายเป็นรูปแบบเดียวกัน ตัวเลือกต่าง ๆ ที่ไม่ได้กำหนดไว้ ผู้เขียนสามารถเลือกใช้ได้ตามที่เห็นสมควร สำหรับผู้ใช้งาน </w:t>
      </w:r>
      <w:r w:rsidR="00EE3C2B" w:rsidRPr="009A59BC">
        <w:rPr>
          <w:rFonts w:ascii="TH SarabunPSK" w:hAnsi="TH SarabunPSK" w:cs="TH SarabunPSK"/>
          <w:sz w:val="28"/>
          <w:szCs w:val="28"/>
        </w:rPr>
        <w:t>MS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EE3C2B" w:rsidRPr="009A59BC">
        <w:rPr>
          <w:rFonts w:ascii="TH SarabunPSK" w:hAnsi="TH SarabunPSK" w:cs="TH SarabunPSK"/>
          <w:sz w:val="28"/>
          <w:szCs w:val="28"/>
        </w:rPr>
        <w:t xml:space="preserve">Word 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ผู้เขียนสามารถจัดเตรียมเอกสารจากคำแนะนำนี้ (</w:t>
      </w:r>
      <w:r w:rsidR="00EE3C2B" w:rsidRPr="009A59BC">
        <w:rPr>
          <w:rFonts w:ascii="TH SarabunPSK" w:hAnsi="TH SarabunPSK" w:cs="TH SarabunPSK"/>
          <w:sz w:val="28"/>
          <w:szCs w:val="28"/>
        </w:rPr>
        <w:t>Template</w:t>
      </w:r>
      <w:r w:rsidR="00EE3C2B" w:rsidRPr="009A59BC">
        <w:rPr>
          <w:rFonts w:ascii="TH SarabunPSK" w:hAnsi="TH SarabunPSK" w:cs="TH SarabunPSK"/>
          <w:sz w:val="28"/>
          <w:szCs w:val="28"/>
          <w:cs/>
        </w:rPr>
        <w:t>) ได้โดยตรงโดยดาวน์โหลดได้จา</w:t>
      </w:r>
      <w:r w:rsidR="00CE3A5F" w:rsidRPr="009A59BC">
        <w:rPr>
          <w:rFonts w:ascii="TH SarabunPSK" w:hAnsi="TH SarabunPSK" w:cs="TH SarabunPSK"/>
          <w:sz w:val="28"/>
          <w:szCs w:val="28"/>
          <w:cs/>
        </w:rPr>
        <w:t>กหน้า</w:t>
      </w:r>
      <w:proofErr w:type="spellStart"/>
      <w:r w:rsidR="00CE3A5F" w:rsidRPr="009A59BC">
        <w:rPr>
          <w:rFonts w:ascii="TH SarabunPSK" w:hAnsi="TH SarabunPSK" w:cs="TH SarabunPSK"/>
          <w:sz w:val="28"/>
          <w:szCs w:val="28"/>
          <w:cs/>
        </w:rPr>
        <w:t>เวบ</w:t>
      </w:r>
      <w:proofErr w:type="spellEnd"/>
      <w:r w:rsidR="00CE3A5F" w:rsidRPr="009A59BC">
        <w:rPr>
          <w:rFonts w:ascii="TH SarabunPSK" w:hAnsi="TH SarabunPSK" w:cs="TH SarabunPSK"/>
          <w:sz w:val="28"/>
          <w:szCs w:val="28"/>
          <w:cs/>
        </w:rPr>
        <w:t>ไซด์ของงานประชุมฯ</w:t>
      </w:r>
    </w:p>
    <w:p w14:paraId="0841BE83" w14:textId="77777777" w:rsidR="00923AE7" w:rsidRPr="009A59BC" w:rsidRDefault="00923AE7" w:rsidP="00E020B5">
      <w:pPr>
        <w:jc w:val="thaiDistribute"/>
        <w:rPr>
          <w:rFonts w:ascii="TH SarabunPSK" w:hAnsi="TH SarabunPSK" w:cs="TH SarabunPSK"/>
          <w:sz w:val="28"/>
          <w:szCs w:val="28"/>
        </w:rPr>
      </w:pPr>
    </w:p>
    <w:p w14:paraId="5D36675A" w14:textId="77777777" w:rsidR="00E020B5" w:rsidRPr="009A59BC" w:rsidRDefault="00E020B5" w:rsidP="00E020B5">
      <w:pPr>
        <w:jc w:val="thaiDistribute"/>
        <w:rPr>
          <w:rFonts w:ascii="TH SarabunPSK" w:hAnsi="TH SarabunPSK" w:cs="TH SarabunPSK"/>
          <w:sz w:val="28"/>
          <w:szCs w:val="28"/>
        </w:rPr>
      </w:pPr>
    </w:p>
    <w:p w14:paraId="0B27D7A4" w14:textId="77777777" w:rsidR="00E020B5" w:rsidRPr="009A59BC" w:rsidRDefault="00027ADF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A59BC"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AE7D23" wp14:editId="6E036394">
                <wp:simplePos x="0" y="0"/>
                <wp:positionH relativeFrom="column">
                  <wp:posOffset>3493770</wp:posOffset>
                </wp:positionH>
                <wp:positionV relativeFrom="paragraph">
                  <wp:posOffset>-365760</wp:posOffset>
                </wp:positionV>
                <wp:extent cx="1143000" cy="342900"/>
                <wp:effectExtent l="373380" t="5715" r="7620" b="51435"/>
                <wp:wrapNone/>
                <wp:docPr id="26" name="AutoShap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711EDE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AE7D23" id="AutoShape 154" o:spid="_x0000_s1071" type="#_x0000_t62" style="position:absolute;left:0;text-align:left;margin-left:275.1pt;margin-top:-28.8pt;width:90pt;height:2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" adj="-6060,23520">
                <v:stroke dashstyle="1 1" endcap="round"/>
                <v:textbox>
                  <w:txbxContent>
                    <w:p w14:paraId="16711EDE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ขนาด </w:t>
                      </w: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16</w:t>
                      </w:r>
                      <w:r w:rsidRPr="009546A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Pr="009A59BC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1029FE" wp14:editId="6E27A740">
                <wp:simplePos x="0" y="0"/>
                <wp:positionH relativeFrom="column">
                  <wp:posOffset>-405130</wp:posOffset>
                </wp:positionH>
                <wp:positionV relativeFrom="paragraph">
                  <wp:posOffset>-199390</wp:posOffset>
                </wp:positionV>
                <wp:extent cx="757555" cy="342900"/>
                <wp:effectExtent l="8255" t="10160" r="405765" b="85090"/>
                <wp:wrapNone/>
                <wp:docPr id="25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E52EE" w14:textId="77777777" w:rsidR="00794543" w:rsidRPr="009E3B71" w:rsidRDefault="00794543" w:rsidP="0079454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1029FE" id="AutoShape 157" o:spid="_x0000_s1072" type="#_x0000_t62" style="position:absolute;left:0;text-align:left;margin-left:-31.9pt;margin-top:-15.7pt;width:59.6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" adj="31649,25320">
                <v:stroke dashstyle="1 1" endcap="round"/>
                <v:textbox>
                  <w:txbxContent>
                    <w:p w14:paraId="55BE52EE" w14:textId="77777777" w:rsidR="00794543" w:rsidRPr="009E3B71" w:rsidRDefault="00794543" w:rsidP="00794543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9A59BC">
        <w:rPr>
          <w:rFonts w:ascii="TH SarabunPSK" w:hAnsi="TH SarabunPSK" w:cs="TH SarabunPSK"/>
          <w:b/>
          <w:bCs/>
          <w:sz w:val="32"/>
          <w:szCs w:val="32"/>
          <w:cs/>
        </w:rPr>
        <w:t>เอกสารอ้างอิง</w:t>
      </w:r>
    </w:p>
    <w:p w14:paraId="1288704B" w14:textId="77777777" w:rsidR="00923AE7" w:rsidRPr="009A59BC" w:rsidRDefault="00923AE7" w:rsidP="00923AE7">
      <w:pPr>
        <w:tabs>
          <w:tab w:val="left" w:pos="0"/>
        </w:tabs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1</w:t>
      </w:r>
      <w:r w:rsidRPr="009A59BC">
        <w:rPr>
          <w:rFonts w:ascii="TH SarabunPSK" w:hAnsi="TH SarabunPSK" w:cs="TH SarabunPSK"/>
          <w:sz w:val="28"/>
          <w:szCs w:val="28"/>
          <w:cs/>
        </w:rPr>
        <w:t>] มุกดา สุขสวัสดิ์. (</w:t>
      </w:r>
      <w:r w:rsidRPr="009A59BC">
        <w:rPr>
          <w:rFonts w:ascii="TH SarabunPSK" w:hAnsi="TH SarabunPSK" w:cs="TH SarabunPSK"/>
          <w:sz w:val="28"/>
          <w:szCs w:val="28"/>
        </w:rPr>
        <w:t>2544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ความอุดมสมบูรณ์ของดิน.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กรุงเทพฯ : โอเดี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ยนส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โต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ร์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.</w:t>
      </w:r>
    </w:p>
    <w:p w14:paraId="1748AC30" w14:textId="77777777" w:rsidR="00923AE7" w:rsidRPr="009A59BC" w:rsidRDefault="00923AE7" w:rsidP="00923AE7">
      <w:pPr>
        <w:tabs>
          <w:tab w:val="left" w:pos="0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2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Pr="009A59BC">
        <w:rPr>
          <w:rFonts w:ascii="TH SarabunPSK" w:hAnsi="TH SarabunPSK" w:cs="TH SarabunPSK"/>
          <w:sz w:val="28"/>
          <w:szCs w:val="28"/>
        </w:rPr>
        <w:t>Havlin, J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L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, Beaton, J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D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, Tisdale, S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L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9A59BC">
        <w:rPr>
          <w:rFonts w:ascii="TH SarabunPSK" w:hAnsi="TH SarabunPSK" w:cs="TH SarabunPSK"/>
          <w:sz w:val="28"/>
          <w:szCs w:val="28"/>
        </w:rPr>
        <w:t>and Nelson, W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L</w:t>
      </w:r>
      <w:r w:rsidRPr="009A59BC">
        <w:rPr>
          <w:rFonts w:ascii="TH SarabunPSK" w:hAnsi="TH SarabunPSK" w:cs="TH SarabunPSK"/>
          <w:sz w:val="28"/>
          <w:szCs w:val="28"/>
          <w:cs/>
        </w:rPr>
        <w:t>. (</w:t>
      </w:r>
      <w:r w:rsidRPr="009A59BC">
        <w:rPr>
          <w:rFonts w:ascii="TH SarabunPSK" w:hAnsi="TH SarabunPSK" w:cs="TH SarabunPSK"/>
          <w:sz w:val="28"/>
          <w:szCs w:val="28"/>
        </w:rPr>
        <w:t>2005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Soil Fertility and </w:t>
      </w:r>
      <w:proofErr w:type="gramStart"/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Fertilizers 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:</w:t>
      </w:r>
      <w:proofErr w:type="gramEnd"/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an </w:t>
      </w:r>
    </w:p>
    <w:p w14:paraId="5A027717" w14:textId="77777777" w:rsidR="00923AE7" w:rsidRPr="009A59BC" w:rsidRDefault="00923AE7" w:rsidP="00923AE7">
      <w:pPr>
        <w:tabs>
          <w:tab w:val="left" w:pos="0"/>
        </w:tabs>
        <w:ind w:firstLine="7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9A59BC">
        <w:rPr>
          <w:rFonts w:ascii="TH SarabunPSK" w:hAnsi="TH SarabunPSK" w:cs="TH SarabunPSK"/>
          <w:b/>
          <w:bCs/>
          <w:sz w:val="28"/>
          <w:szCs w:val="28"/>
        </w:rPr>
        <w:t>Introduction to Nutrient Management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 xml:space="preserve"> New Jersey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9A59BC">
        <w:rPr>
          <w:rFonts w:ascii="TH SarabunPSK" w:hAnsi="TH SarabunPSK" w:cs="TH SarabunPSK"/>
          <w:sz w:val="28"/>
          <w:szCs w:val="28"/>
        </w:rPr>
        <w:t>Pearson Education, Inc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,</w:t>
      </w:r>
    </w:p>
    <w:p w14:paraId="2B9F9C67" w14:textId="77777777" w:rsidR="00923AE7" w:rsidRPr="009A59BC" w:rsidRDefault="00923AE7" w:rsidP="00923AE7">
      <w:pPr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3</w:t>
      </w:r>
      <w:r w:rsidRPr="009A59BC">
        <w:rPr>
          <w:rFonts w:ascii="TH SarabunPSK" w:hAnsi="TH SarabunPSK" w:cs="TH SarabunPSK"/>
          <w:sz w:val="28"/>
          <w:szCs w:val="28"/>
          <w:cs/>
        </w:rPr>
        <w:t>] อุไร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วรร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ณ ไอยสุวรรณ์. (</w:t>
      </w:r>
      <w:r w:rsidRPr="009A59BC">
        <w:rPr>
          <w:rFonts w:ascii="TH SarabunPSK" w:hAnsi="TH SarabunPSK" w:cs="TH SarabunPSK"/>
          <w:sz w:val="28"/>
          <w:szCs w:val="28"/>
        </w:rPr>
        <w:t>2549</w:t>
      </w:r>
      <w:r w:rsidRPr="009A59BC">
        <w:rPr>
          <w:rFonts w:ascii="TH SarabunPSK" w:hAnsi="TH SarabunPSK" w:cs="TH SarabunPSK"/>
          <w:sz w:val="28"/>
          <w:szCs w:val="28"/>
          <w:cs/>
        </w:rPr>
        <w:t>). ผลของการปลูกสับปะรดต่อการเปลี่ยนแปลงสมบัติทางเคมีและกายภาพของชุดดินท่า</w:t>
      </w:r>
    </w:p>
    <w:p w14:paraId="253FD63D" w14:textId="77777777" w:rsidR="00923AE7" w:rsidRPr="009A59BC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ยางในจังหวัดเพชรบุรี. 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วารสารสงขลานครินทร์ ฉบับวิทยาศาสตร์และเทคโนโลยี. </w:t>
      </w:r>
      <w:r w:rsidRPr="009A59BC">
        <w:rPr>
          <w:rFonts w:ascii="TH SarabunPSK" w:hAnsi="TH SarabunPSK" w:cs="TH SarabunPSK"/>
          <w:sz w:val="28"/>
          <w:szCs w:val="28"/>
        </w:rPr>
        <w:t xml:space="preserve">29 </w:t>
      </w:r>
      <w:r w:rsidRPr="009A59BC">
        <w:rPr>
          <w:rFonts w:ascii="TH SarabunPSK" w:hAnsi="TH SarabunPSK" w:cs="TH SarabunPSK"/>
          <w:sz w:val="28"/>
          <w:szCs w:val="28"/>
          <w:cs/>
        </w:rPr>
        <w:t>(</w:t>
      </w:r>
      <w:r w:rsidRPr="009A59BC">
        <w:rPr>
          <w:rFonts w:ascii="TH SarabunPSK" w:hAnsi="TH SarabunPSK" w:cs="TH SarabunPSK"/>
          <w:sz w:val="28"/>
          <w:szCs w:val="28"/>
        </w:rPr>
        <w:t>2</w:t>
      </w:r>
      <w:r w:rsidRPr="009A59BC">
        <w:rPr>
          <w:rFonts w:ascii="TH SarabunPSK" w:hAnsi="TH SarabunPSK" w:cs="TH SarabunPSK"/>
          <w:sz w:val="28"/>
          <w:szCs w:val="28"/>
          <w:cs/>
        </w:rPr>
        <w:t>)</w:t>
      </w:r>
      <w:r w:rsidRPr="009A59BC">
        <w:rPr>
          <w:rFonts w:ascii="TH SarabunPSK" w:hAnsi="TH SarabunPSK" w:cs="TH SarabunPSK"/>
          <w:sz w:val="28"/>
          <w:szCs w:val="28"/>
        </w:rPr>
        <w:t>, 297</w:t>
      </w:r>
      <w:r w:rsidRPr="009A59BC">
        <w:rPr>
          <w:rFonts w:ascii="TH SarabunPSK" w:hAnsi="TH SarabunPSK" w:cs="TH SarabunPSK"/>
          <w:sz w:val="28"/>
          <w:szCs w:val="28"/>
          <w:cs/>
        </w:rPr>
        <w:t>-</w:t>
      </w:r>
      <w:r w:rsidRPr="009A59BC">
        <w:rPr>
          <w:rFonts w:ascii="TH SarabunPSK" w:hAnsi="TH SarabunPSK" w:cs="TH SarabunPSK"/>
          <w:sz w:val="28"/>
          <w:szCs w:val="28"/>
        </w:rPr>
        <w:t>305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</w:p>
    <w:p w14:paraId="1D0AAC31" w14:textId="77777777" w:rsidR="00923AE7" w:rsidRPr="009A59BC" w:rsidRDefault="00923AE7" w:rsidP="00923AE7">
      <w:pPr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4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Pr="009A59BC">
        <w:rPr>
          <w:rFonts w:ascii="TH SarabunPSK" w:hAnsi="TH SarabunPSK" w:cs="TH SarabunPSK"/>
          <w:sz w:val="28"/>
          <w:szCs w:val="28"/>
        </w:rPr>
        <w:t>Scherer, H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W</w:t>
      </w:r>
      <w:r w:rsidRPr="009A59BC">
        <w:rPr>
          <w:rFonts w:ascii="TH SarabunPSK" w:hAnsi="TH SarabunPSK" w:cs="TH SarabunPSK"/>
          <w:sz w:val="28"/>
          <w:szCs w:val="28"/>
          <w:cs/>
        </w:rPr>
        <w:t>. (</w:t>
      </w:r>
      <w:r w:rsidRPr="009A59BC">
        <w:rPr>
          <w:rFonts w:ascii="TH SarabunPSK" w:hAnsi="TH SarabunPSK" w:cs="TH SarabunPSK"/>
          <w:sz w:val="28"/>
          <w:szCs w:val="28"/>
        </w:rPr>
        <w:t>2001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9A59BC">
        <w:rPr>
          <w:rFonts w:ascii="TH SarabunPSK" w:hAnsi="TH SarabunPSK" w:cs="TH SarabunPSK"/>
          <w:sz w:val="28"/>
          <w:szCs w:val="28"/>
        </w:rPr>
        <w:t>Sulphur in crop production</w:t>
      </w:r>
      <w:r w:rsidRPr="009A59BC">
        <w:rPr>
          <w:rFonts w:ascii="TH SarabunPSK" w:hAnsi="TH SarabunPSK" w:cs="TH SarabunPSK"/>
          <w:sz w:val="28"/>
          <w:szCs w:val="28"/>
          <w:cs/>
        </w:rPr>
        <w:t>-</w:t>
      </w:r>
      <w:r w:rsidRPr="009A59BC">
        <w:rPr>
          <w:rFonts w:ascii="TH SarabunPSK" w:hAnsi="TH SarabunPSK" w:cs="TH SarabunPSK"/>
          <w:sz w:val="28"/>
          <w:szCs w:val="28"/>
        </w:rPr>
        <w:t>invited paper1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>European Journal of Agronomy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. </w:t>
      </w:r>
    </w:p>
    <w:p w14:paraId="3D7C98F6" w14:textId="77777777" w:rsidR="00923AE7" w:rsidRPr="009A59BC" w:rsidRDefault="00027ADF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2482203" wp14:editId="244D85F6">
                <wp:simplePos x="0" y="0"/>
                <wp:positionH relativeFrom="column">
                  <wp:posOffset>-932815</wp:posOffset>
                </wp:positionH>
                <wp:positionV relativeFrom="paragraph">
                  <wp:posOffset>228600</wp:posOffset>
                </wp:positionV>
                <wp:extent cx="928370" cy="276225"/>
                <wp:effectExtent l="23495" t="0" r="19685" b="3175"/>
                <wp:wrapNone/>
                <wp:docPr id="21" name="Group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8370" cy="276225"/>
                          <a:chOff x="10458" y="8550"/>
                          <a:chExt cx="1248" cy="435"/>
                        </a:xfrm>
                      </wpg:grpSpPr>
                      <wps:wsp>
                        <wps:cNvPr id="22" name="Text Box 204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34BE10" w14:textId="77777777" w:rsidR="00AF16C1" w:rsidRPr="008F2269" w:rsidRDefault="00AF16C1" w:rsidP="00AF16C1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205"/>
                        <wps:cNvCnPr>
                          <a:cxnSpLocks noChangeShapeType="1"/>
                        </wps:cNvCnPr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06"/>
                        <wps:cNvCnPr>
                          <a:cxnSpLocks noChangeShapeType="1"/>
                        </wps:cNvCnPr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482203" id="Group 203" o:spid="_x0000_s1073" style="position:absolute;left:0;text-align:left;margin-left:-73.45pt;margin-top:18pt;width:73.1pt;height:21.75pt;z-index:251672576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">
                <v:shape id="Text Box 204" o:spid="_x0000_s1074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3134BE10" w14:textId="77777777" w:rsidR="00AF16C1" w:rsidRPr="008F2269" w:rsidRDefault="00AF16C1" w:rsidP="00AF16C1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</w:rPr>
                          <w:t xml:space="preserve">3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205" o:spid="_x0000_s1075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">
                  <v:stroke endarrow="block"/>
                </v:line>
                <v:line id="Line 206" o:spid="_x0000_s1076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sSC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IPuxIL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Pr="009A59BC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4D19030A" wp14:editId="53966ADA">
                <wp:simplePos x="0" y="0"/>
                <wp:positionH relativeFrom="column">
                  <wp:posOffset>5584190</wp:posOffset>
                </wp:positionH>
                <wp:positionV relativeFrom="paragraph">
                  <wp:posOffset>251460</wp:posOffset>
                </wp:positionV>
                <wp:extent cx="715645" cy="276225"/>
                <wp:effectExtent l="15875" t="635" r="20955" b="0"/>
                <wp:wrapNone/>
                <wp:docPr id="17" name="Group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645" cy="276225"/>
                          <a:chOff x="10721" y="9015"/>
                          <a:chExt cx="1418" cy="435"/>
                        </a:xfrm>
                      </wpg:grpSpPr>
                      <wps:wsp>
                        <wps:cNvPr id="18" name="Text Box 200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B3E325" w14:textId="77777777" w:rsidR="00AF16C1" w:rsidRPr="008F2269" w:rsidRDefault="00AF16C1" w:rsidP="00AF16C1">
                              <w:pPr>
                                <w:jc w:val="center"/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ascii="TH Sarabun New" w:hAnsi="TH Sarabun New" w:cs="TH Sarabun New"/>
                                  <w:sz w:val="28"/>
                                </w:rPr>
                                <w:t xml:space="preserve">5 </w:t>
                              </w:r>
                              <w:r w:rsidRPr="008F2269">
                                <w:rPr>
                                  <w:rFonts w:ascii="TH Sarabun New" w:hAnsi="TH Sarabun New" w:cs="TH Sarabun New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201"/>
                        <wps:cNvCnPr>
                          <a:cxnSpLocks noChangeShapeType="1"/>
                        </wps:cNvCnPr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02"/>
                        <wps:cNvCnPr>
                          <a:cxnSpLocks noChangeShapeType="1"/>
                        </wps:cNvCnPr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19030A" id="Group 199" o:spid="_x0000_s1077" style="position:absolute;left:0;text-align:left;margin-left:439.7pt;margin-top:19.8pt;width:56.35pt;height:21.75pt;z-index:251671552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">
                <v:shape id="Text Box 200" o:spid="_x0000_s1078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03B3E325" w14:textId="77777777" w:rsidR="00AF16C1" w:rsidRPr="008F2269" w:rsidRDefault="00AF16C1" w:rsidP="00AF16C1">
                        <w:pPr>
                          <w:jc w:val="center"/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</w:pP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>2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.</w:t>
                        </w:r>
                        <w:r>
                          <w:rPr>
                            <w:rFonts w:ascii="TH Sarabun New" w:hAnsi="TH Sarabun New" w:cs="TH Sarabun New"/>
                            <w:sz w:val="28"/>
                          </w:rPr>
                          <w:t xml:space="preserve">5 </w:t>
                        </w:r>
                        <w:r w:rsidRPr="008F2269">
                          <w:rPr>
                            <w:rFonts w:ascii="TH Sarabun New" w:hAnsi="TH Sarabun New" w:cs="TH Sarabun New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201" o:spid="_x0000_s1079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">
                  <v:stroke endarrow="block"/>
                </v:line>
                <v:line id="Line 202" o:spid="_x0000_s1080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</v:line>
              </v:group>
            </w:pict>
          </mc:Fallback>
        </mc:AlternateContent>
      </w:r>
      <w:r w:rsidR="00923AE7" w:rsidRPr="009A59BC">
        <w:rPr>
          <w:rFonts w:ascii="TH SarabunPSK" w:hAnsi="TH SarabunPSK" w:cs="TH SarabunPSK"/>
          <w:sz w:val="28"/>
          <w:szCs w:val="28"/>
        </w:rPr>
        <w:t xml:space="preserve">14 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(</w:t>
      </w:r>
      <w:r w:rsidR="00923AE7" w:rsidRPr="009A59BC">
        <w:rPr>
          <w:rFonts w:ascii="TH SarabunPSK" w:hAnsi="TH SarabunPSK" w:cs="TH SarabunPSK"/>
          <w:sz w:val="28"/>
          <w:szCs w:val="28"/>
        </w:rPr>
        <w:t>3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)</w:t>
      </w:r>
      <w:r w:rsidR="00923AE7" w:rsidRPr="009A59BC">
        <w:rPr>
          <w:rFonts w:ascii="TH SarabunPSK" w:hAnsi="TH SarabunPSK" w:cs="TH SarabunPSK"/>
          <w:sz w:val="28"/>
          <w:szCs w:val="28"/>
        </w:rPr>
        <w:t>, 81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-</w:t>
      </w:r>
      <w:r w:rsidR="00923AE7" w:rsidRPr="009A59BC">
        <w:rPr>
          <w:rFonts w:ascii="TH SarabunPSK" w:hAnsi="TH SarabunPSK" w:cs="TH SarabunPSK"/>
          <w:sz w:val="28"/>
          <w:szCs w:val="28"/>
        </w:rPr>
        <w:t>111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.</w:t>
      </w:r>
      <w:r w:rsidR="00923AE7" w:rsidRPr="009A59BC">
        <w:rPr>
          <w:rFonts w:ascii="TH SarabunPSK" w:hAnsi="TH SarabunPSK" w:cs="TH SarabunPSK"/>
          <w:sz w:val="28"/>
          <w:szCs w:val="28"/>
        </w:rPr>
        <w:cr/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[</w:t>
      </w:r>
      <w:r w:rsidR="00923AE7" w:rsidRPr="009A59BC">
        <w:rPr>
          <w:rFonts w:ascii="TH SarabunPSK" w:hAnsi="TH SarabunPSK" w:cs="TH SarabunPSK"/>
          <w:sz w:val="28"/>
          <w:szCs w:val="28"/>
        </w:rPr>
        <w:t>5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] อุษา อ้นทอง วิกาญดา ทองเนื้อแข็ง และอาภรณ์ ส่งแสง. (2557). “การพัฒนาระบบบำบัดน้ำเสียและผลิตก๊าซชีวภาพ</w:t>
      </w:r>
    </w:p>
    <w:p w14:paraId="7004E1F1" w14:textId="77777777" w:rsidR="00923AE7" w:rsidRPr="009A59BC" w:rsidRDefault="00923AE7" w:rsidP="00923AE7">
      <w:pPr>
        <w:ind w:left="720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สำหรับน้ำเสียจากการผลิตยางแผ่นระดับครัวเรือน” </w:t>
      </w:r>
      <w:r w:rsidRPr="009A59BC">
        <w:rPr>
          <w:rFonts w:ascii="TH SarabunPSK" w:hAnsi="TH SarabunPSK" w:cs="TH SarabunPSK"/>
          <w:sz w:val="28"/>
          <w:szCs w:val="28"/>
        </w:rPr>
        <w:t xml:space="preserve">,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ใน 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การประชุมวิชาการและเสนอผลงานวิจัยมหาวิทยาลัยทักษิณ ครั้งที่ 24 ประจำปี 2557</w:t>
      </w:r>
      <w:r w:rsidRPr="009A59BC">
        <w:rPr>
          <w:rFonts w:ascii="TH SarabunPSK" w:hAnsi="TH SarabunPSK" w:cs="TH SarabunPSK"/>
          <w:sz w:val="28"/>
          <w:szCs w:val="28"/>
        </w:rPr>
        <w:t xml:space="preserve">, </w:t>
      </w:r>
      <w:r w:rsidRPr="009A59BC">
        <w:rPr>
          <w:rFonts w:ascii="TH SarabunPSK" w:hAnsi="TH SarabunPSK" w:cs="TH SarabunPSK"/>
          <w:sz w:val="28"/>
          <w:szCs w:val="28"/>
          <w:cs/>
        </w:rPr>
        <w:t>18. วันที่ 21-24 พฤษภาคม 2557 ณ ศูนย์ประชุมนานาชาติฉลองสิริราชสมบัติครบ60 ปี อำเภอหาดใหญ่ จังหวัดสงขลา. สงขลา : มหาวิทยาลัยทักษิณ</w:t>
      </w:r>
    </w:p>
    <w:p w14:paraId="065CCCD2" w14:textId="77777777" w:rsidR="00923AE7" w:rsidRPr="009A59BC" w:rsidRDefault="00923AE7" w:rsidP="00923AE7">
      <w:pPr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6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อรนาถ 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จั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นทรโอภากร. (2550). “คอนเสิร์ตเดี่ยวจะเข้”</w:t>
      </w:r>
      <w:r w:rsidRPr="009A59BC">
        <w:rPr>
          <w:rFonts w:ascii="TH SarabunPSK" w:hAnsi="TH SarabunPSK" w:cs="TH SarabunPSK"/>
          <w:sz w:val="28"/>
          <w:szCs w:val="28"/>
        </w:rPr>
        <w:t xml:space="preserve">,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ใน เวรวัติ อักษรแก้ว(บรรณาธิการ).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>Music talk</w:t>
      </w:r>
      <w:r w:rsidRPr="009A59BC">
        <w:rPr>
          <w:rFonts w:ascii="TH SarabunPSK" w:hAnsi="TH SarabunPSK" w:cs="TH SarabunPSK"/>
          <w:sz w:val="28"/>
          <w:szCs w:val="28"/>
        </w:rPr>
        <w:t xml:space="preserve">, 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4-7.  </w:t>
      </w:r>
    </w:p>
    <w:p w14:paraId="312A47EA" w14:textId="77777777" w:rsidR="00923AE7" w:rsidRPr="009A59BC" w:rsidRDefault="00923AE7" w:rsidP="00923AE7">
      <w:pPr>
        <w:ind w:firstLine="720"/>
        <w:rPr>
          <w:rFonts w:ascii="TH SarabunPSK" w:hAnsi="TH SarabunPSK" w:cs="TH SarabunPSK"/>
          <w:sz w:val="28"/>
          <w:szCs w:val="28"/>
          <w:cs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กรุงเทพฯ : โรงพิมพ์จงเจริญการพิมพ์.</w:t>
      </w:r>
    </w:p>
    <w:p w14:paraId="3E15BB9E" w14:textId="77777777" w:rsidR="00923AE7" w:rsidRPr="009A59BC" w:rsidRDefault="00923AE7" w:rsidP="00923AE7">
      <w:pPr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7</w:t>
      </w:r>
      <w:r w:rsidRPr="009A59BC">
        <w:rPr>
          <w:rFonts w:ascii="TH SarabunPSK" w:hAnsi="TH SarabunPSK" w:cs="TH SarabunPSK"/>
          <w:sz w:val="28"/>
          <w:szCs w:val="28"/>
          <w:cs/>
        </w:rPr>
        <w:t>] ดวงนภา แซ่ลิ่ม. (</w:t>
      </w:r>
      <w:r w:rsidRPr="009A59BC">
        <w:rPr>
          <w:rFonts w:ascii="TH SarabunPSK" w:hAnsi="TH SarabunPSK" w:cs="TH SarabunPSK"/>
          <w:sz w:val="28"/>
          <w:szCs w:val="28"/>
        </w:rPr>
        <w:t>2549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การผลิตและการย่อยสลายพอ</w:t>
      </w:r>
      <w:proofErr w:type="spellStart"/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ลิไ</w:t>
      </w:r>
      <w:proofErr w:type="spellEnd"/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ฮดรอก</w:t>
      </w:r>
      <w:proofErr w:type="spellStart"/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ซีอัล</w:t>
      </w:r>
      <w:proofErr w:type="spellEnd"/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คาโนเอตจากน้ำเสียโดยใช้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proofErr w:type="spellStart"/>
      <w:r w:rsidRPr="009A59BC">
        <w:rPr>
          <w:rFonts w:ascii="TH SarabunPSK" w:hAnsi="TH SarabunPSK" w:cs="TH SarabunPSK"/>
          <w:b/>
          <w:bCs/>
          <w:sz w:val="28"/>
          <w:szCs w:val="28"/>
        </w:rPr>
        <w:t>Ralstonia</w:t>
      </w:r>
      <w:proofErr w:type="spellEnd"/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</w:p>
    <w:p w14:paraId="62CB6D8B" w14:textId="77777777" w:rsidR="00923AE7" w:rsidRPr="009A59BC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proofErr w:type="spellStart"/>
      <w:r w:rsidRPr="009A59BC">
        <w:rPr>
          <w:rFonts w:ascii="TH SarabunPSK" w:hAnsi="TH SarabunPSK" w:cs="TH SarabunPSK"/>
          <w:b/>
          <w:bCs/>
          <w:sz w:val="28"/>
          <w:szCs w:val="28"/>
        </w:rPr>
        <w:t>Eutropha</w:t>
      </w:r>
      <w:proofErr w:type="spellEnd"/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 TOSTR 1095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วิทยานิพนธ์ วิทยา</w:t>
      </w:r>
      <w:proofErr w:type="spellStart"/>
      <w:r w:rsidRPr="009A59BC">
        <w:rPr>
          <w:rFonts w:ascii="TH SarabunPSK" w:hAnsi="TH SarabunPSK" w:cs="TH SarabunPSK"/>
          <w:sz w:val="28"/>
          <w:szCs w:val="28"/>
          <w:cs/>
        </w:rPr>
        <w:t>ศา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สตรมหาบัณฑิต. สงขลา : มหาวิทยาลัยสงขลานครินทร์.</w:t>
      </w:r>
    </w:p>
    <w:p w14:paraId="313662D6" w14:textId="77777777" w:rsidR="00923AE7" w:rsidRPr="009A59BC" w:rsidRDefault="00923AE7" w:rsidP="00923AE7">
      <w:pPr>
        <w:rPr>
          <w:rFonts w:ascii="TH SarabunPSK" w:hAnsi="TH SarabunPSK" w:cs="TH SarabunPSK"/>
          <w:b/>
          <w:bCs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8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] </w:t>
      </w:r>
      <w:r w:rsidRPr="009A59BC">
        <w:rPr>
          <w:rFonts w:ascii="TH SarabunPSK" w:hAnsi="TH SarabunPSK" w:cs="TH SarabunPSK"/>
          <w:sz w:val="28"/>
          <w:szCs w:val="28"/>
        </w:rPr>
        <w:t>Paungfoo, C</w:t>
      </w:r>
      <w:r w:rsidRPr="009A59BC">
        <w:rPr>
          <w:rFonts w:ascii="TH SarabunPSK" w:hAnsi="TH SarabunPSK" w:cs="TH SarabunPSK"/>
          <w:sz w:val="28"/>
          <w:szCs w:val="28"/>
          <w:cs/>
        </w:rPr>
        <w:t>. (</w:t>
      </w:r>
      <w:r w:rsidRPr="009A59BC">
        <w:rPr>
          <w:rFonts w:ascii="TH SarabunPSK" w:hAnsi="TH SarabunPSK" w:cs="TH SarabunPSK"/>
          <w:sz w:val="28"/>
          <w:szCs w:val="28"/>
        </w:rPr>
        <w:t>2003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 xml:space="preserve">Use of molecular biology techniques in studying the nitrifying bacteria </w:t>
      </w:r>
    </w:p>
    <w:p w14:paraId="0E7A7074" w14:textId="77777777" w:rsidR="00923AE7" w:rsidRPr="009A59BC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b/>
          <w:bCs/>
          <w:sz w:val="28"/>
          <w:szCs w:val="28"/>
        </w:rPr>
        <w:t>community from shrimp farming system</w:t>
      </w:r>
      <w:r w:rsidRPr="009A59BC">
        <w:rPr>
          <w:rFonts w:ascii="TH SarabunPSK" w:hAnsi="TH SarabunPSK" w:cs="TH SarabunPSK"/>
          <w:b/>
          <w:bCs/>
          <w:sz w:val="28"/>
          <w:szCs w:val="28"/>
          <w:cs/>
        </w:rPr>
        <w:t xml:space="preserve">. </w:t>
      </w:r>
      <w:r w:rsidRPr="009A59BC">
        <w:rPr>
          <w:rFonts w:ascii="TH SarabunPSK" w:hAnsi="TH SarabunPSK" w:cs="TH SarabunPSK"/>
          <w:b/>
          <w:bCs/>
          <w:sz w:val="28"/>
          <w:szCs w:val="28"/>
        </w:rPr>
        <w:t>Doctoral dissertation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9A59BC">
        <w:rPr>
          <w:rFonts w:ascii="TH SarabunPSK" w:hAnsi="TH SarabunPSK" w:cs="TH SarabunPSK"/>
          <w:sz w:val="28"/>
          <w:szCs w:val="28"/>
        </w:rPr>
        <w:t>Prince of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9A59BC">
        <w:rPr>
          <w:rFonts w:ascii="TH SarabunPSK" w:hAnsi="TH SarabunPSK" w:cs="TH SarabunPSK"/>
          <w:sz w:val="28"/>
          <w:szCs w:val="28"/>
        </w:rPr>
        <w:t>Songkla</w:t>
      </w:r>
      <w:proofErr w:type="spellEnd"/>
      <w:r w:rsidRPr="009A59BC">
        <w:rPr>
          <w:rFonts w:ascii="TH SarabunPSK" w:hAnsi="TH SarabunPSK" w:cs="TH SarabunPSK"/>
          <w:sz w:val="28"/>
          <w:szCs w:val="28"/>
        </w:rPr>
        <w:t xml:space="preserve"> </w:t>
      </w:r>
    </w:p>
    <w:p w14:paraId="0A38DB46" w14:textId="77777777" w:rsidR="00923AE7" w:rsidRPr="009A59BC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</w:rPr>
        <w:t>University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</w:p>
    <w:p w14:paraId="4240CAB2" w14:textId="77777777" w:rsidR="00923AE7" w:rsidRPr="009A59BC" w:rsidRDefault="00A21804" w:rsidP="00923AE7">
      <w:pPr>
        <w:rPr>
          <w:rFonts w:ascii="TH SarabunPSK" w:hAnsi="TH SarabunPSK" w:cs="TH SarabunPSK"/>
          <w:sz w:val="28"/>
          <w:szCs w:val="28"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>[</w:t>
      </w:r>
      <w:r w:rsidRPr="009A59BC">
        <w:rPr>
          <w:rFonts w:ascii="TH SarabunPSK" w:hAnsi="TH SarabunPSK" w:cs="TH SarabunPSK"/>
          <w:sz w:val="28"/>
          <w:szCs w:val="28"/>
        </w:rPr>
        <w:t>9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>] ระพี</w:t>
      </w:r>
      <w:r w:rsidRPr="009A59BC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 xml:space="preserve">พลกุญชร ณ อยุธยา. (ม.ป.ป.). </w:t>
      </w:r>
      <w:r w:rsidR="00923AE7" w:rsidRPr="009A59BC">
        <w:rPr>
          <w:rFonts w:ascii="TH SarabunPSK" w:hAnsi="TH SarabunPSK" w:cs="TH SarabunPSK"/>
          <w:b/>
          <w:bCs/>
          <w:sz w:val="28"/>
          <w:szCs w:val="28"/>
          <w:cs/>
        </w:rPr>
        <w:t>ความดันโลหิตสูง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 xml:space="preserve"> สืบค้นเมื่อ </w:t>
      </w:r>
      <w:r w:rsidR="00923AE7" w:rsidRPr="009A59BC">
        <w:rPr>
          <w:rFonts w:ascii="TH SarabunPSK" w:hAnsi="TH SarabunPSK" w:cs="TH SarabunPSK"/>
          <w:sz w:val="28"/>
          <w:szCs w:val="28"/>
        </w:rPr>
        <w:t>21</w:t>
      </w:r>
      <w:r w:rsidR="00923AE7" w:rsidRPr="009A59BC">
        <w:rPr>
          <w:rFonts w:ascii="TH SarabunPSK" w:hAnsi="TH SarabunPSK" w:cs="TH SarabunPSK"/>
          <w:sz w:val="28"/>
          <w:szCs w:val="28"/>
          <w:cs/>
        </w:rPr>
        <w:t xml:space="preserve"> มิถุนายน </w:t>
      </w:r>
      <w:r w:rsidR="00923AE7" w:rsidRPr="009A59BC">
        <w:rPr>
          <w:rFonts w:ascii="TH SarabunPSK" w:hAnsi="TH SarabunPSK" w:cs="TH SarabunPSK"/>
          <w:sz w:val="28"/>
          <w:szCs w:val="28"/>
        </w:rPr>
        <w:t>2550,</w:t>
      </w:r>
    </w:p>
    <w:p w14:paraId="1949C85E" w14:textId="61ABDC30" w:rsidR="00923AE7" w:rsidRPr="009A59BC" w:rsidRDefault="00923AE7" w:rsidP="0070397B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9A59BC">
        <w:rPr>
          <w:rFonts w:ascii="TH SarabunPSK" w:hAnsi="TH SarabunPSK" w:cs="TH SarabunPSK"/>
          <w:sz w:val="28"/>
          <w:szCs w:val="28"/>
          <w:cs/>
        </w:rPr>
        <w:t xml:space="preserve">จาก </w:t>
      </w:r>
      <w:r w:rsidRPr="009A59BC">
        <w:rPr>
          <w:rFonts w:ascii="TH SarabunPSK" w:hAnsi="TH SarabunPSK" w:cs="TH SarabunPSK"/>
          <w:sz w:val="28"/>
          <w:szCs w:val="28"/>
        </w:rPr>
        <w:t>http</w:t>
      </w:r>
      <w:r w:rsidRPr="009A59BC">
        <w:rPr>
          <w:rFonts w:ascii="TH SarabunPSK" w:hAnsi="TH SarabunPSK" w:cs="TH SarabunPSK"/>
          <w:sz w:val="28"/>
          <w:szCs w:val="28"/>
          <w:cs/>
        </w:rPr>
        <w:t>://</w:t>
      </w:r>
      <w:r w:rsidRPr="009A59BC">
        <w:rPr>
          <w:rFonts w:ascii="TH SarabunPSK" w:hAnsi="TH SarabunPSK" w:cs="TH SarabunPSK"/>
          <w:sz w:val="28"/>
          <w:szCs w:val="28"/>
        </w:rPr>
        <w:t>www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proofErr w:type="spellStart"/>
      <w:r w:rsidRPr="009A59BC">
        <w:rPr>
          <w:rFonts w:ascii="TH SarabunPSK" w:hAnsi="TH SarabunPSK" w:cs="TH SarabunPSK"/>
          <w:sz w:val="28"/>
          <w:szCs w:val="28"/>
        </w:rPr>
        <w:t>thaiheartweb</w:t>
      </w:r>
      <w:proofErr w:type="spellEnd"/>
      <w:r w:rsidRPr="009A59BC">
        <w:rPr>
          <w:rFonts w:ascii="TH SarabunPSK" w:hAnsi="TH SarabunPSK" w:cs="TH SarabunPSK"/>
          <w:sz w:val="28"/>
          <w:szCs w:val="28"/>
          <w:cs/>
        </w:rPr>
        <w:t>.</w:t>
      </w:r>
      <w:r w:rsidRPr="009A59BC">
        <w:rPr>
          <w:rFonts w:ascii="TH SarabunPSK" w:hAnsi="TH SarabunPSK" w:cs="TH SarabunPSK"/>
          <w:sz w:val="28"/>
          <w:szCs w:val="28"/>
        </w:rPr>
        <w:t>com</w:t>
      </w:r>
      <w:r w:rsidRPr="009A59BC">
        <w:rPr>
          <w:rFonts w:ascii="TH SarabunPSK" w:hAnsi="TH SarabunPSK" w:cs="TH SarabunPSK"/>
          <w:sz w:val="28"/>
          <w:szCs w:val="28"/>
          <w:cs/>
        </w:rPr>
        <w:t>.</w:t>
      </w:r>
    </w:p>
    <w:sectPr w:rsidR="00923AE7" w:rsidRPr="009A59BC" w:rsidSect="00905503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type w:val="continuous"/>
      <w:pgSz w:w="11909" w:h="16834" w:code="9"/>
      <w:pgMar w:top="1418" w:right="1418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DFAE9" w14:textId="77777777" w:rsidR="00684491" w:rsidRDefault="00684491" w:rsidP="00715E06">
      <w:r>
        <w:separator/>
      </w:r>
    </w:p>
  </w:endnote>
  <w:endnote w:type="continuationSeparator" w:id="0">
    <w:p w14:paraId="1F582824" w14:textId="77777777" w:rsidR="00684491" w:rsidRDefault="00684491" w:rsidP="00715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New-Bold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AFA8B" w14:textId="77777777" w:rsidR="00882A69" w:rsidRPr="00882A69" w:rsidRDefault="00027ADF" w:rsidP="00882A69">
    <w:pPr>
      <w:pStyle w:val="a7"/>
      <w:jc w:val="center"/>
      <w:rPr>
        <w:rFonts w:ascii="TH Sarabun New" w:hAnsi="TH Sarabun New" w:cs="TH Sarabun New"/>
        <w:sz w:val="28"/>
        <w:szCs w:val="28"/>
      </w:rPr>
    </w:pPr>
    <w:r>
      <w:rPr>
        <w:rFonts w:ascii="TH Sarabun New" w:hAnsi="TH Sarabun New" w:cs="TH Sarabun New"/>
        <w:noProof/>
        <w:sz w:val="28"/>
        <w:szCs w:val="28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8BF87CD" wp14:editId="26C98855">
              <wp:simplePos x="0" y="0"/>
              <wp:positionH relativeFrom="column">
                <wp:posOffset>2321560</wp:posOffset>
              </wp:positionH>
              <wp:positionV relativeFrom="paragraph">
                <wp:posOffset>-247015</wp:posOffset>
              </wp:positionV>
              <wp:extent cx="685800" cy="770890"/>
              <wp:effectExtent l="1270" t="15240" r="0" b="23495"/>
              <wp:wrapNone/>
              <wp:docPr id="9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10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C80C9" w14:textId="77777777" w:rsidR="00882A69" w:rsidRPr="008F2269" w:rsidRDefault="00882A69" w:rsidP="00882A6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2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Line 15"/>
                      <wps:cNvCnPr>
                        <a:cxnSpLocks noChangeShapeType="1"/>
                      </wps:cNvCnPr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16"/>
                      <wps:cNvCnPr>
                        <a:cxnSpLocks noChangeShapeType="1"/>
                      </wps:cNvCnPr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BF87CD" id="Group 13" o:spid="_x0000_s1085" style="position:absolute;left:0;text-align:left;margin-left:182.8pt;margin-top:-19.45pt;width:54pt;height:60.7pt;z-index:251659264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86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70BC80C9" w14:textId="77777777" w:rsidR="00882A69" w:rsidRPr="008F2269" w:rsidRDefault="00882A69" w:rsidP="00882A6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2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15" o:spid="_x0000_s1087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2nwgAAANs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">
                <v:stroke endarrow="block"/>
              </v:line>
              <v:line id="Line 16" o:spid="_x0000_s1088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">
                <v:stroke endarrow="block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A47E5" w14:textId="77777777" w:rsidR="00882A69" w:rsidRPr="00882A69" w:rsidRDefault="00027ADF" w:rsidP="00882A69">
    <w:pPr>
      <w:pStyle w:val="a7"/>
      <w:jc w:val="center"/>
      <w:rPr>
        <w:rFonts w:ascii="TH Sarabun New" w:hAnsi="TH Sarabun New" w:cs="TH Sarabun New"/>
      </w:rPr>
    </w:pPr>
    <w:r>
      <w:rPr>
        <w:rFonts w:ascii="TH Sarabun New" w:hAnsi="TH Sarabun New" w:cs="TH Sarabun New"/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87C1563" wp14:editId="7B4D5DB0">
              <wp:simplePos x="0" y="0"/>
              <wp:positionH relativeFrom="column">
                <wp:posOffset>2355850</wp:posOffset>
              </wp:positionH>
              <wp:positionV relativeFrom="paragraph">
                <wp:posOffset>-247015</wp:posOffset>
              </wp:positionV>
              <wp:extent cx="685800" cy="770890"/>
              <wp:effectExtent l="0" t="20320" r="2540" b="18415"/>
              <wp:wrapNone/>
              <wp:docPr id="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CD3C5D" w14:textId="77777777" w:rsidR="00882A69" w:rsidRPr="008F2269" w:rsidRDefault="00882A69" w:rsidP="00882A6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2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Line 7"/>
                      <wps:cNvCnPr>
                        <a:cxnSpLocks noChangeShapeType="1"/>
                      </wps:cNvCnPr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Line 8"/>
                      <wps:cNvCnPr>
                        <a:cxnSpLocks noChangeShapeType="1"/>
                      </wps:cNvCnPr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7C1563" id="Group 5" o:spid="_x0000_s1093" style="position:absolute;left:0;text-align:left;margin-left:185.5pt;margin-top:-19.45pt;width:54pt;height:60.7pt;z-index:251657216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94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37CD3C5D" w14:textId="77777777" w:rsidR="00882A69" w:rsidRPr="008F2269" w:rsidRDefault="00882A69" w:rsidP="00882A6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2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7" o:spid="_x0000_s1095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wrUwwAAANoAAAAPAAAAZHJzL2Rvd25yZXYueG1sRI9BawIx&#10;FITvBf9DeIK3mtWC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7Q8K1MMAAADaAAAADwAA&#10;AAAAAAAAAAAAAAAHAgAAZHJzL2Rvd25yZXYueG1sUEsFBgAAAAADAAMAtwAAAPcCAAAAAA==&#10;">
                <v:stroke endarrow="block"/>
              </v:line>
              <v:line id="Line 8" o:spid="_x0000_s1096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">
                <v:stroke endarrow="block"/>
              </v:lin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6ADB8" w14:textId="77777777" w:rsidR="00684491" w:rsidRDefault="00684491" w:rsidP="00715E06">
      <w:r>
        <w:separator/>
      </w:r>
    </w:p>
  </w:footnote>
  <w:footnote w:type="continuationSeparator" w:id="0">
    <w:p w14:paraId="407713EA" w14:textId="77777777" w:rsidR="00684491" w:rsidRDefault="00684491" w:rsidP="00715E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9E78E" w14:textId="77777777" w:rsidR="00882A69" w:rsidRDefault="00027ADF" w:rsidP="00882A69">
    <w:pPr>
      <w:pStyle w:val="a5"/>
      <w:jc w:val="cen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ED9034A" wp14:editId="565FEACC">
              <wp:simplePos x="0" y="0"/>
              <wp:positionH relativeFrom="column">
                <wp:posOffset>2329815</wp:posOffset>
              </wp:positionH>
              <wp:positionV relativeFrom="paragraph">
                <wp:posOffset>-313690</wp:posOffset>
              </wp:positionV>
              <wp:extent cx="685800" cy="770890"/>
              <wp:effectExtent l="0" t="22225" r="0" b="16510"/>
              <wp:wrapNone/>
              <wp:docPr id="1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1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51111D" w14:textId="77777777" w:rsidR="00882A69" w:rsidRPr="008F2269" w:rsidRDefault="00882A69" w:rsidP="00882A6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2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Line 3"/>
                      <wps:cNvCnPr>
                        <a:cxnSpLocks noChangeShapeType="1"/>
                      </wps:cNvCnPr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" name="Line 4"/>
                      <wps:cNvCnPr>
                        <a:cxnSpLocks noChangeShapeType="1"/>
                      </wps:cNvCnPr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D9034A" id="Group 1" o:spid="_x0000_s1081" style="position:absolute;left:0;text-align:left;margin-left:183.45pt;margin-top:-24.7pt;width:54pt;height:60.7pt;z-index:251656192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82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<v:textbox>
                  <w:txbxContent>
                    <w:p w14:paraId="7651111D" w14:textId="77777777" w:rsidR="00882A69" w:rsidRPr="008F2269" w:rsidRDefault="00882A69" w:rsidP="00882A6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2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3" o:spid="_x0000_s1083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ukwgAAANsAAAAPAAAAZHJzL2Rvd25yZXYueG1sRE/fa8Iw&#10;EH4X/B/CCXvT1M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AizqukwgAAANsAAAAPAAAA&#10;AAAAAAAAAAAAAAcCAABkcnMvZG93bnJldi54bWxQSwUGAAAAAAMAAwC3AAAA9gIAAAAA&#10;">
                <v:stroke endarrow="block"/>
              </v:line>
              <v:line id="Line 4" o:spid="_x0000_s1084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">
                <v:stroke endarrow="block"/>
              </v:line>
            </v:group>
          </w:pict>
        </mc:Fallback>
      </mc:AlternateContent>
    </w:r>
  </w:p>
  <w:p w14:paraId="020530B2" w14:textId="77777777" w:rsidR="009A1A71" w:rsidRDefault="009A1A71" w:rsidP="00882A69">
    <w:pPr>
      <w:pStyle w:val="a5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CF593" w14:textId="77777777" w:rsidR="00882A69" w:rsidRPr="00882A69" w:rsidRDefault="00027ADF">
    <w:pPr>
      <w:pStyle w:val="a5"/>
      <w:rPr>
        <w:rFonts w:ascii="TH Sarabun New" w:hAnsi="TH Sarabun New" w:cs="TH Sarabun New"/>
        <w:sz w:val="28"/>
        <w:szCs w:val="28"/>
        <w:lang w:val="en-US" w:eastAsia="en-US"/>
      </w:rPr>
    </w:pPr>
    <w:r w:rsidRPr="00882A69">
      <w:rPr>
        <w:rFonts w:ascii="TH Sarabun New" w:hAnsi="TH Sarabun New" w:cs="TH Sarabun New"/>
        <w:noProof/>
        <w:sz w:val="28"/>
        <w:szCs w:val="28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C7FFBF3" wp14:editId="74F14F4C">
              <wp:simplePos x="0" y="0"/>
              <wp:positionH relativeFrom="column">
                <wp:posOffset>2624455</wp:posOffset>
              </wp:positionH>
              <wp:positionV relativeFrom="paragraph">
                <wp:posOffset>-316865</wp:posOffset>
              </wp:positionV>
              <wp:extent cx="685800" cy="770890"/>
              <wp:effectExtent l="0" t="19050" r="635" b="19685"/>
              <wp:wrapNone/>
              <wp:docPr id="5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AF587E" w14:textId="77777777" w:rsidR="00882A69" w:rsidRPr="008F2269" w:rsidRDefault="00882A69" w:rsidP="00882A6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2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8F226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11"/>
                      <wps:cNvCnPr>
                        <a:cxnSpLocks noChangeShapeType="1"/>
                      </wps:cNvCnPr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Line 12"/>
                      <wps:cNvCnPr>
                        <a:cxnSpLocks noChangeShapeType="1"/>
                      </wps:cNvCnPr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7FFBF3" id="Group 9" o:spid="_x0000_s1089" style="position:absolute;margin-left:206.65pt;margin-top:-24.95pt;width:54pt;height:60.7pt;z-index:251658240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90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0CAF587E" w14:textId="77777777" w:rsidR="00882A69" w:rsidRPr="008F2269" w:rsidRDefault="00882A69" w:rsidP="00882A69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2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8F226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11" o:spid="_x0000_s1091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">
                <v:stroke endarrow="block"/>
              </v:line>
              <v:line id="Line 12" o:spid="_x0000_s1092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">
                <v:stroke endarrow="block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D9F54E7"/>
    <w:multiLevelType w:val="hybridMultilevel"/>
    <w:tmpl w:val="B3925F06"/>
    <w:lvl w:ilvl="0" w:tplc="F17A9B14">
      <w:start w:val="1"/>
      <w:numFmt w:val="decimal"/>
      <w:pStyle w:val="EECON-Bibliography"/>
      <w:lvlText w:val="[%1]"/>
      <w:lvlJc w:val="left"/>
      <w:pPr>
        <w:ind w:left="720" w:hanging="360"/>
      </w:pPr>
      <w:rPr>
        <w:rFonts w:hint="default"/>
        <w:sz w:val="24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955178"/>
    <w:multiLevelType w:val="hybridMultilevel"/>
    <w:tmpl w:val="87146D42"/>
    <w:lvl w:ilvl="0" w:tplc="1D50E1C2">
      <w:start w:val="3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1945267428">
    <w:abstractNumId w:val="2"/>
  </w:num>
  <w:num w:numId="2" w16cid:durableId="1498695042">
    <w:abstractNumId w:val="0"/>
  </w:num>
  <w:num w:numId="3" w16cid:durableId="1330132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>
      <o:colormru v:ext="edit" colors="#0c0"/>
    </o:shapedefaults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7c0szQ3NDcxNjFR0lEKTi0uzszPAykwrAUAqL596CwAAAA="/>
  </w:docVars>
  <w:rsids>
    <w:rsidRoot w:val="0047166C"/>
    <w:rsid w:val="00002F83"/>
    <w:rsid w:val="00003C3E"/>
    <w:rsid w:val="00004630"/>
    <w:rsid w:val="00005C52"/>
    <w:rsid w:val="000060F6"/>
    <w:rsid w:val="0000639B"/>
    <w:rsid w:val="00006505"/>
    <w:rsid w:val="00006669"/>
    <w:rsid w:val="000068C5"/>
    <w:rsid w:val="0001121E"/>
    <w:rsid w:val="000118F8"/>
    <w:rsid w:val="00012104"/>
    <w:rsid w:val="0001326E"/>
    <w:rsid w:val="00014E9B"/>
    <w:rsid w:val="000168F8"/>
    <w:rsid w:val="0002190F"/>
    <w:rsid w:val="00022D06"/>
    <w:rsid w:val="00024252"/>
    <w:rsid w:val="00024C5A"/>
    <w:rsid w:val="000277D2"/>
    <w:rsid w:val="00027ADF"/>
    <w:rsid w:val="0003040A"/>
    <w:rsid w:val="000304E6"/>
    <w:rsid w:val="00034131"/>
    <w:rsid w:val="00035987"/>
    <w:rsid w:val="0003767B"/>
    <w:rsid w:val="00042561"/>
    <w:rsid w:val="00042C65"/>
    <w:rsid w:val="00043A4E"/>
    <w:rsid w:val="0004706B"/>
    <w:rsid w:val="000473A6"/>
    <w:rsid w:val="00050211"/>
    <w:rsid w:val="000534FF"/>
    <w:rsid w:val="00054D77"/>
    <w:rsid w:val="00056266"/>
    <w:rsid w:val="00057F3E"/>
    <w:rsid w:val="00060B1D"/>
    <w:rsid w:val="000637F3"/>
    <w:rsid w:val="000729F3"/>
    <w:rsid w:val="00073BEA"/>
    <w:rsid w:val="000751D3"/>
    <w:rsid w:val="0007579C"/>
    <w:rsid w:val="000759EF"/>
    <w:rsid w:val="00075E45"/>
    <w:rsid w:val="000835B0"/>
    <w:rsid w:val="000870D7"/>
    <w:rsid w:val="00090A4E"/>
    <w:rsid w:val="000910A7"/>
    <w:rsid w:val="0009282D"/>
    <w:rsid w:val="000937C5"/>
    <w:rsid w:val="00095559"/>
    <w:rsid w:val="00096638"/>
    <w:rsid w:val="0009727F"/>
    <w:rsid w:val="00097584"/>
    <w:rsid w:val="00097A72"/>
    <w:rsid w:val="000A17EF"/>
    <w:rsid w:val="000A2275"/>
    <w:rsid w:val="000A22E7"/>
    <w:rsid w:val="000B0CEC"/>
    <w:rsid w:val="000B2679"/>
    <w:rsid w:val="000B6CF2"/>
    <w:rsid w:val="000B74F6"/>
    <w:rsid w:val="000C3B93"/>
    <w:rsid w:val="000C5745"/>
    <w:rsid w:val="000C6807"/>
    <w:rsid w:val="000D0DAF"/>
    <w:rsid w:val="000D15EC"/>
    <w:rsid w:val="000D2EB5"/>
    <w:rsid w:val="000D3A3F"/>
    <w:rsid w:val="000D4C7F"/>
    <w:rsid w:val="000D5831"/>
    <w:rsid w:val="000D6028"/>
    <w:rsid w:val="000E2B75"/>
    <w:rsid w:val="000E500E"/>
    <w:rsid w:val="000F04B6"/>
    <w:rsid w:val="000F1A75"/>
    <w:rsid w:val="000F2CD1"/>
    <w:rsid w:val="000F3D30"/>
    <w:rsid w:val="000F73FA"/>
    <w:rsid w:val="0010087E"/>
    <w:rsid w:val="001008BD"/>
    <w:rsid w:val="00100C61"/>
    <w:rsid w:val="001016BC"/>
    <w:rsid w:val="00101848"/>
    <w:rsid w:val="0010702E"/>
    <w:rsid w:val="001114BD"/>
    <w:rsid w:val="001119FA"/>
    <w:rsid w:val="001146CF"/>
    <w:rsid w:val="00117C95"/>
    <w:rsid w:val="0012099E"/>
    <w:rsid w:val="00123570"/>
    <w:rsid w:val="00125B84"/>
    <w:rsid w:val="00126640"/>
    <w:rsid w:val="00134B5E"/>
    <w:rsid w:val="001363A4"/>
    <w:rsid w:val="001376EF"/>
    <w:rsid w:val="0014033E"/>
    <w:rsid w:val="001418D2"/>
    <w:rsid w:val="00141B8D"/>
    <w:rsid w:val="00144619"/>
    <w:rsid w:val="00145B96"/>
    <w:rsid w:val="00150043"/>
    <w:rsid w:val="0015183C"/>
    <w:rsid w:val="00151FAB"/>
    <w:rsid w:val="00155990"/>
    <w:rsid w:val="001563A3"/>
    <w:rsid w:val="0016395D"/>
    <w:rsid w:val="00163E74"/>
    <w:rsid w:val="00165E35"/>
    <w:rsid w:val="001668F8"/>
    <w:rsid w:val="0016711A"/>
    <w:rsid w:val="001671DD"/>
    <w:rsid w:val="00167D49"/>
    <w:rsid w:val="0017041A"/>
    <w:rsid w:val="00170585"/>
    <w:rsid w:val="001739EE"/>
    <w:rsid w:val="00174903"/>
    <w:rsid w:val="00176593"/>
    <w:rsid w:val="0017744E"/>
    <w:rsid w:val="00180BE2"/>
    <w:rsid w:val="00183C35"/>
    <w:rsid w:val="0018549C"/>
    <w:rsid w:val="00186423"/>
    <w:rsid w:val="00187109"/>
    <w:rsid w:val="001877A7"/>
    <w:rsid w:val="00187917"/>
    <w:rsid w:val="00190318"/>
    <w:rsid w:val="00192106"/>
    <w:rsid w:val="001964E0"/>
    <w:rsid w:val="001A4CD6"/>
    <w:rsid w:val="001A7584"/>
    <w:rsid w:val="001B19C3"/>
    <w:rsid w:val="001B5057"/>
    <w:rsid w:val="001B5F13"/>
    <w:rsid w:val="001C11D5"/>
    <w:rsid w:val="001C4395"/>
    <w:rsid w:val="001C475E"/>
    <w:rsid w:val="001C5426"/>
    <w:rsid w:val="001C6981"/>
    <w:rsid w:val="001C760B"/>
    <w:rsid w:val="001D01AA"/>
    <w:rsid w:val="001D0C6D"/>
    <w:rsid w:val="001D36A3"/>
    <w:rsid w:val="001D3FB5"/>
    <w:rsid w:val="001D552B"/>
    <w:rsid w:val="001D5E58"/>
    <w:rsid w:val="001E292A"/>
    <w:rsid w:val="001E2E20"/>
    <w:rsid w:val="001E4CE6"/>
    <w:rsid w:val="001E73F3"/>
    <w:rsid w:val="001F01DA"/>
    <w:rsid w:val="001F4443"/>
    <w:rsid w:val="002002DC"/>
    <w:rsid w:val="00200447"/>
    <w:rsid w:val="0020144E"/>
    <w:rsid w:val="00203B18"/>
    <w:rsid w:val="00203B20"/>
    <w:rsid w:val="002105A2"/>
    <w:rsid w:val="0021167A"/>
    <w:rsid w:val="0021336D"/>
    <w:rsid w:val="00213482"/>
    <w:rsid w:val="00213740"/>
    <w:rsid w:val="00213DE1"/>
    <w:rsid w:val="0021609C"/>
    <w:rsid w:val="00217937"/>
    <w:rsid w:val="00220FC7"/>
    <w:rsid w:val="002213CD"/>
    <w:rsid w:val="00221E47"/>
    <w:rsid w:val="002240C4"/>
    <w:rsid w:val="002255BB"/>
    <w:rsid w:val="0023057B"/>
    <w:rsid w:val="00231295"/>
    <w:rsid w:val="00231EC0"/>
    <w:rsid w:val="0023349E"/>
    <w:rsid w:val="0023462A"/>
    <w:rsid w:val="002351C4"/>
    <w:rsid w:val="002352AC"/>
    <w:rsid w:val="002364A6"/>
    <w:rsid w:val="00237CC9"/>
    <w:rsid w:val="00246426"/>
    <w:rsid w:val="0025063D"/>
    <w:rsid w:val="002512FA"/>
    <w:rsid w:val="00252A94"/>
    <w:rsid w:val="002554F2"/>
    <w:rsid w:val="00257974"/>
    <w:rsid w:val="002606B4"/>
    <w:rsid w:val="00262BED"/>
    <w:rsid w:val="002637FE"/>
    <w:rsid w:val="00263D19"/>
    <w:rsid w:val="00266A95"/>
    <w:rsid w:val="002671F1"/>
    <w:rsid w:val="00274429"/>
    <w:rsid w:val="002753F4"/>
    <w:rsid w:val="00276160"/>
    <w:rsid w:val="00276380"/>
    <w:rsid w:val="002804E1"/>
    <w:rsid w:val="0028363B"/>
    <w:rsid w:val="00285AA6"/>
    <w:rsid w:val="002862DD"/>
    <w:rsid w:val="00287ED7"/>
    <w:rsid w:val="00290CE8"/>
    <w:rsid w:val="002932F4"/>
    <w:rsid w:val="002939B9"/>
    <w:rsid w:val="00296445"/>
    <w:rsid w:val="00296BCC"/>
    <w:rsid w:val="002A3B21"/>
    <w:rsid w:val="002A5905"/>
    <w:rsid w:val="002B0DC5"/>
    <w:rsid w:val="002B1382"/>
    <w:rsid w:val="002B258F"/>
    <w:rsid w:val="002B31A5"/>
    <w:rsid w:val="002B62F5"/>
    <w:rsid w:val="002B6F4F"/>
    <w:rsid w:val="002B70F4"/>
    <w:rsid w:val="002C028A"/>
    <w:rsid w:val="002C0CF2"/>
    <w:rsid w:val="002C230F"/>
    <w:rsid w:val="002C3106"/>
    <w:rsid w:val="002C4368"/>
    <w:rsid w:val="002C5408"/>
    <w:rsid w:val="002C5718"/>
    <w:rsid w:val="002D112D"/>
    <w:rsid w:val="002D190A"/>
    <w:rsid w:val="002D6C2C"/>
    <w:rsid w:val="002E1F90"/>
    <w:rsid w:val="002E349C"/>
    <w:rsid w:val="002E7513"/>
    <w:rsid w:val="002E7C11"/>
    <w:rsid w:val="002F20C0"/>
    <w:rsid w:val="002F304C"/>
    <w:rsid w:val="002F3EB0"/>
    <w:rsid w:val="002F4CD1"/>
    <w:rsid w:val="002F5300"/>
    <w:rsid w:val="002F58DF"/>
    <w:rsid w:val="003006D6"/>
    <w:rsid w:val="00302C6E"/>
    <w:rsid w:val="00303BA4"/>
    <w:rsid w:val="00304343"/>
    <w:rsid w:val="00304579"/>
    <w:rsid w:val="00307341"/>
    <w:rsid w:val="00311D47"/>
    <w:rsid w:val="003129C8"/>
    <w:rsid w:val="003133F1"/>
    <w:rsid w:val="00314219"/>
    <w:rsid w:val="00321BEA"/>
    <w:rsid w:val="00324ED4"/>
    <w:rsid w:val="00331368"/>
    <w:rsid w:val="00332242"/>
    <w:rsid w:val="003354CD"/>
    <w:rsid w:val="003354E3"/>
    <w:rsid w:val="0033686A"/>
    <w:rsid w:val="00336BB1"/>
    <w:rsid w:val="00340768"/>
    <w:rsid w:val="003438E7"/>
    <w:rsid w:val="00343D9F"/>
    <w:rsid w:val="003467A4"/>
    <w:rsid w:val="003478A0"/>
    <w:rsid w:val="00347DD6"/>
    <w:rsid w:val="003552D5"/>
    <w:rsid w:val="003558EA"/>
    <w:rsid w:val="00357882"/>
    <w:rsid w:val="00362531"/>
    <w:rsid w:val="00362D0E"/>
    <w:rsid w:val="003648FA"/>
    <w:rsid w:val="003670B6"/>
    <w:rsid w:val="00372567"/>
    <w:rsid w:val="003730CD"/>
    <w:rsid w:val="00375372"/>
    <w:rsid w:val="00375981"/>
    <w:rsid w:val="00377930"/>
    <w:rsid w:val="0038108C"/>
    <w:rsid w:val="00383A6E"/>
    <w:rsid w:val="00383FA5"/>
    <w:rsid w:val="00385558"/>
    <w:rsid w:val="00390ADE"/>
    <w:rsid w:val="00397553"/>
    <w:rsid w:val="003979D3"/>
    <w:rsid w:val="003A1B5A"/>
    <w:rsid w:val="003A21AA"/>
    <w:rsid w:val="003A4190"/>
    <w:rsid w:val="003B089F"/>
    <w:rsid w:val="003B271A"/>
    <w:rsid w:val="003B4E6B"/>
    <w:rsid w:val="003B7B72"/>
    <w:rsid w:val="003B7FAE"/>
    <w:rsid w:val="003C0D09"/>
    <w:rsid w:val="003C1CA0"/>
    <w:rsid w:val="003C42DE"/>
    <w:rsid w:val="003C5282"/>
    <w:rsid w:val="003C632F"/>
    <w:rsid w:val="003C65E7"/>
    <w:rsid w:val="003C7ED5"/>
    <w:rsid w:val="003D4BE0"/>
    <w:rsid w:val="003E1611"/>
    <w:rsid w:val="003E3A0A"/>
    <w:rsid w:val="003E7178"/>
    <w:rsid w:val="003E774B"/>
    <w:rsid w:val="003F0049"/>
    <w:rsid w:val="003F0737"/>
    <w:rsid w:val="003F0746"/>
    <w:rsid w:val="003F2D8F"/>
    <w:rsid w:val="003F2FA6"/>
    <w:rsid w:val="00401A15"/>
    <w:rsid w:val="00402999"/>
    <w:rsid w:val="004077E9"/>
    <w:rsid w:val="00416BBF"/>
    <w:rsid w:val="00416FB9"/>
    <w:rsid w:val="004176A8"/>
    <w:rsid w:val="00423991"/>
    <w:rsid w:val="00425216"/>
    <w:rsid w:val="004256D6"/>
    <w:rsid w:val="00427A7D"/>
    <w:rsid w:val="004306A6"/>
    <w:rsid w:val="00434966"/>
    <w:rsid w:val="00434A7C"/>
    <w:rsid w:val="00440C59"/>
    <w:rsid w:val="00440D29"/>
    <w:rsid w:val="00441F9F"/>
    <w:rsid w:val="004445BE"/>
    <w:rsid w:val="00447F91"/>
    <w:rsid w:val="00450983"/>
    <w:rsid w:val="00454E9D"/>
    <w:rsid w:val="00457BF7"/>
    <w:rsid w:val="00460290"/>
    <w:rsid w:val="00460905"/>
    <w:rsid w:val="00460C60"/>
    <w:rsid w:val="004613EA"/>
    <w:rsid w:val="004613F1"/>
    <w:rsid w:val="00465FE4"/>
    <w:rsid w:val="004672E2"/>
    <w:rsid w:val="00467D6E"/>
    <w:rsid w:val="00470A2A"/>
    <w:rsid w:val="0047166C"/>
    <w:rsid w:val="00471DAE"/>
    <w:rsid w:val="00472ACE"/>
    <w:rsid w:val="0047328D"/>
    <w:rsid w:val="004763DB"/>
    <w:rsid w:val="00476B99"/>
    <w:rsid w:val="00482117"/>
    <w:rsid w:val="00483655"/>
    <w:rsid w:val="00484057"/>
    <w:rsid w:val="004850F3"/>
    <w:rsid w:val="00485D32"/>
    <w:rsid w:val="00494733"/>
    <w:rsid w:val="00497626"/>
    <w:rsid w:val="00497AFF"/>
    <w:rsid w:val="004A01EF"/>
    <w:rsid w:val="004A11B2"/>
    <w:rsid w:val="004A26C8"/>
    <w:rsid w:val="004A38C0"/>
    <w:rsid w:val="004B0778"/>
    <w:rsid w:val="004B5D6E"/>
    <w:rsid w:val="004B6E6A"/>
    <w:rsid w:val="004D1645"/>
    <w:rsid w:val="004D1786"/>
    <w:rsid w:val="004D29DE"/>
    <w:rsid w:val="004D5B76"/>
    <w:rsid w:val="004E181E"/>
    <w:rsid w:val="004E2CDD"/>
    <w:rsid w:val="004E3621"/>
    <w:rsid w:val="004E37C3"/>
    <w:rsid w:val="004E3B66"/>
    <w:rsid w:val="004E462A"/>
    <w:rsid w:val="004E5058"/>
    <w:rsid w:val="004E79C7"/>
    <w:rsid w:val="004F0CEB"/>
    <w:rsid w:val="004F0D92"/>
    <w:rsid w:val="004F11E1"/>
    <w:rsid w:val="004F15CC"/>
    <w:rsid w:val="004F1FA3"/>
    <w:rsid w:val="004F4CC3"/>
    <w:rsid w:val="004F57CE"/>
    <w:rsid w:val="004F72E2"/>
    <w:rsid w:val="00502858"/>
    <w:rsid w:val="00503238"/>
    <w:rsid w:val="005077EF"/>
    <w:rsid w:val="00511549"/>
    <w:rsid w:val="00513392"/>
    <w:rsid w:val="00513503"/>
    <w:rsid w:val="005139EF"/>
    <w:rsid w:val="0051458B"/>
    <w:rsid w:val="00515097"/>
    <w:rsid w:val="00516112"/>
    <w:rsid w:val="0051779C"/>
    <w:rsid w:val="0052108C"/>
    <w:rsid w:val="00524096"/>
    <w:rsid w:val="00524E64"/>
    <w:rsid w:val="005269AF"/>
    <w:rsid w:val="0052782C"/>
    <w:rsid w:val="00527CB6"/>
    <w:rsid w:val="005401F3"/>
    <w:rsid w:val="00541CF2"/>
    <w:rsid w:val="00542046"/>
    <w:rsid w:val="00544C96"/>
    <w:rsid w:val="0055116A"/>
    <w:rsid w:val="00551929"/>
    <w:rsid w:val="00554C06"/>
    <w:rsid w:val="00555E24"/>
    <w:rsid w:val="00560FEA"/>
    <w:rsid w:val="00562E6F"/>
    <w:rsid w:val="0056333E"/>
    <w:rsid w:val="005643FD"/>
    <w:rsid w:val="00566ECF"/>
    <w:rsid w:val="00571463"/>
    <w:rsid w:val="0057206D"/>
    <w:rsid w:val="00572302"/>
    <w:rsid w:val="00574F80"/>
    <w:rsid w:val="00575AF5"/>
    <w:rsid w:val="00575EDA"/>
    <w:rsid w:val="005816BE"/>
    <w:rsid w:val="00584524"/>
    <w:rsid w:val="00584567"/>
    <w:rsid w:val="00585215"/>
    <w:rsid w:val="00585749"/>
    <w:rsid w:val="00586A09"/>
    <w:rsid w:val="00592206"/>
    <w:rsid w:val="005941F9"/>
    <w:rsid w:val="0059457E"/>
    <w:rsid w:val="0059555B"/>
    <w:rsid w:val="00596360"/>
    <w:rsid w:val="005A1AE0"/>
    <w:rsid w:val="005A1D85"/>
    <w:rsid w:val="005A25B1"/>
    <w:rsid w:val="005A2C0F"/>
    <w:rsid w:val="005A6A50"/>
    <w:rsid w:val="005A6A81"/>
    <w:rsid w:val="005B0DD4"/>
    <w:rsid w:val="005B3006"/>
    <w:rsid w:val="005B340F"/>
    <w:rsid w:val="005B632C"/>
    <w:rsid w:val="005B7D29"/>
    <w:rsid w:val="005C2A25"/>
    <w:rsid w:val="005C6A5D"/>
    <w:rsid w:val="005D37BF"/>
    <w:rsid w:val="005D4241"/>
    <w:rsid w:val="005D483E"/>
    <w:rsid w:val="005D69CC"/>
    <w:rsid w:val="005E36F5"/>
    <w:rsid w:val="005E39ED"/>
    <w:rsid w:val="005E4ED8"/>
    <w:rsid w:val="005E7BDD"/>
    <w:rsid w:val="005F3278"/>
    <w:rsid w:val="005F4346"/>
    <w:rsid w:val="005F4571"/>
    <w:rsid w:val="005F58AB"/>
    <w:rsid w:val="005F7BAC"/>
    <w:rsid w:val="00604F70"/>
    <w:rsid w:val="006051DE"/>
    <w:rsid w:val="00605484"/>
    <w:rsid w:val="00605506"/>
    <w:rsid w:val="0060737E"/>
    <w:rsid w:val="00607802"/>
    <w:rsid w:val="00610A9E"/>
    <w:rsid w:val="0061182A"/>
    <w:rsid w:val="006131F0"/>
    <w:rsid w:val="00613808"/>
    <w:rsid w:val="00614342"/>
    <w:rsid w:val="00616E01"/>
    <w:rsid w:val="00617A5C"/>
    <w:rsid w:val="00617ABF"/>
    <w:rsid w:val="00617ADD"/>
    <w:rsid w:val="0062207C"/>
    <w:rsid w:val="0063267E"/>
    <w:rsid w:val="00633059"/>
    <w:rsid w:val="00636CC3"/>
    <w:rsid w:val="00637282"/>
    <w:rsid w:val="00640AF9"/>
    <w:rsid w:val="006413BB"/>
    <w:rsid w:val="00643457"/>
    <w:rsid w:val="006444CC"/>
    <w:rsid w:val="00647730"/>
    <w:rsid w:val="0065017D"/>
    <w:rsid w:val="00651E33"/>
    <w:rsid w:val="00653586"/>
    <w:rsid w:val="00657614"/>
    <w:rsid w:val="00660C94"/>
    <w:rsid w:val="0066229E"/>
    <w:rsid w:val="0066547B"/>
    <w:rsid w:val="006702E3"/>
    <w:rsid w:val="00676F1C"/>
    <w:rsid w:val="006829F8"/>
    <w:rsid w:val="00683B3C"/>
    <w:rsid w:val="00684491"/>
    <w:rsid w:val="006902C0"/>
    <w:rsid w:val="00691B90"/>
    <w:rsid w:val="0069337F"/>
    <w:rsid w:val="006946B5"/>
    <w:rsid w:val="00697376"/>
    <w:rsid w:val="00697E71"/>
    <w:rsid w:val="006A16E5"/>
    <w:rsid w:val="006A5589"/>
    <w:rsid w:val="006A6E26"/>
    <w:rsid w:val="006B04E9"/>
    <w:rsid w:val="006B0712"/>
    <w:rsid w:val="006B1D9B"/>
    <w:rsid w:val="006B2990"/>
    <w:rsid w:val="006B2E31"/>
    <w:rsid w:val="006B36CE"/>
    <w:rsid w:val="006B3889"/>
    <w:rsid w:val="006B3E36"/>
    <w:rsid w:val="006C0678"/>
    <w:rsid w:val="006C17C6"/>
    <w:rsid w:val="006C19E8"/>
    <w:rsid w:val="006C31E8"/>
    <w:rsid w:val="006C45AE"/>
    <w:rsid w:val="006C6C18"/>
    <w:rsid w:val="006D1226"/>
    <w:rsid w:val="006D2E90"/>
    <w:rsid w:val="006D4156"/>
    <w:rsid w:val="006D4788"/>
    <w:rsid w:val="006D52B6"/>
    <w:rsid w:val="006D7A9E"/>
    <w:rsid w:val="006E200D"/>
    <w:rsid w:val="006E384F"/>
    <w:rsid w:val="006E48B4"/>
    <w:rsid w:val="006E6778"/>
    <w:rsid w:val="006E67B7"/>
    <w:rsid w:val="006E7550"/>
    <w:rsid w:val="006F135E"/>
    <w:rsid w:val="006F277B"/>
    <w:rsid w:val="006F2B0A"/>
    <w:rsid w:val="006F31ED"/>
    <w:rsid w:val="006F4505"/>
    <w:rsid w:val="00703578"/>
    <w:rsid w:val="0070397B"/>
    <w:rsid w:val="007070A2"/>
    <w:rsid w:val="00711287"/>
    <w:rsid w:val="007123CA"/>
    <w:rsid w:val="0071240D"/>
    <w:rsid w:val="007133E4"/>
    <w:rsid w:val="007137C7"/>
    <w:rsid w:val="00713B28"/>
    <w:rsid w:val="00714F5E"/>
    <w:rsid w:val="00715E06"/>
    <w:rsid w:val="00721FEF"/>
    <w:rsid w:val="007222ED"/>
    <w:rsid w:val="00723466"/>
    <w:rsid w:val="007262EA"/>
    <w:rsid w:val="00740CA6"/>
    <w:rsid w:val="00757A48"/>
    <w:rsid w:val="00762F9C"/>
    <w:rsid w:val="007638CC"/>
    <w:rsid w:val="00764B8E"/>
    <w:rsid w:val="00766A72"/>
    <w:rsid w:val="007709ED"/>
    <w:rsid w:val="00770D62"/>
    <w:rsid w:val="00774160"/>
    <w:rsid w:val="0078098E"/>
    <w:rsid w:val="0078219A"/>
    <w:rsid w:val="007821FC"/>
    <w:rsid w:val="007832A7"/>
    <w:rsid w:val="00784945"/>
    <w:rsid w:val="00784E1A"/>
    <w:rsid w:val="00786588"/>
    <w:rsid w:val="00790AB4"/>
    <w:rsid w:val="007918E2"/>
    <w:rsid w:val="00792873"/>
    <w:rsid w:val="0079311A"/>
    <w:rsid w:val="00794543"/>
    <w:rsid w:val="007A1A36"/>
    <w:rsid w:val="007A3233"/>
    <w:rsid w:val="007A4D36"/>
    <w:rsid w:val="007A5E4E"/>
    <w:rsid w:val="007B0028"/>
    <w:rsid w:val="007B065D"/>
    <w:rsid w:val="007B0A94"/>
    <w:rsid w:val="007B2967"/>
    <w:rsid w:val="007B5013"/>
    <w:rsid w:val="007B711A"/>
    <w:rsid w:val="007C3848"/>
    <w:rsid w:val="007C38E1"/>
    <w:rsid w:val="007C4938"/>
    <w:rsid w:val="007C7FC8"/>
    <w:rsid w:val="007D0216"/>
    <w:rsid w:val="007D1E0D"/>
    <w:rsid w:val="007D1F18"/>
    <w:rsid w:val="007D3096"/>
    <w:rsid w:val="007E0069"/>
    <w:rsid w:val="007E06EF"/>
    <w:rsid w:val="007E13C9"/>
    <w:rsid w:val="007E1CCF"/>
    <w:rsid w:val="007E3389"/>
    <w:rsid w:val="007E4FF2"/>
    <w:rsid w:val="007E702C"/>
    <w:rsid w:val="007F50BA"/>
    <w:rsid w:val="007F5797"/>
    <w:rsid w:val="00807275"/>
    <w:rsid w:val="008101DC"/>
    <w:rsid w:val="00821D0A"/>
    <w:rsid w:val="008254B0"/>
    <w:rsid w:val="008262A8"/>
    <w:rsid w:val="008273F0"/>
    <w:rsid w:val="008275E7"/>
    <w:rsid w:val="0083035B"/>
    <w:rsid w:val="00830B09"/>
    <w:rsid w:val="00832810"/>
    <w:rsid w:val="00833006"/>
    <w:rsid w:val="0083472F"/>
    <w:rsid w:val="00834770"/>
    <w:rsid w:val="00836953"/>
    <w:rsid w:val="00837E48"/>
    <w:rsid w:val="00840BD6"/>
    <w:rsid w:val="00841DBC"/>
    <w:rsid w:val="008424E6"/>
    <w:rsid w:val="00843329"/>
    <w:rsid w:val="008437CC"/>
    <w:rsid w:val="008519B7"/>
    <w:rsid w:val="00854693"/>
    <w:rsid w:val="00856A7C"/>
    <w:rsid w:val="00857179"/>
    <w:rsid w:val="00862F68"/>
    <w:rsid w:val="008658FA"/>
    <w:rsid w:val="00874181"/>
    <w:rsid w:val="008746ED"/>
    <w:rsid w:val="00875725"/>
    <w:rsid w:val="00880F5A"/>
    <w:rsid w:val="00881E6B"/>
    <w:rsid w:val="00882A69"/>
    <w:rsid w:val="00884D89"/>
    <w:rsid w:val="008867E4"/>
    <w:rsid w:val="00887E15"/>
    <w:rsid w:val="0089051F"/>
    <w:rsid w:val="008916CF"/>
    <w:rsid w:val="00893DBC"/>
    <w:rsid w:val="0089568F"/>
    <w:rsid w:val="00896B14"/>
    <w:rsid w:val="00897E20"/>
    <w:rsid w:val="00897FFE"/>
    <w:rsid w:val="008A226A"/>
    <w:rsid w:val="008A5614"/>
    <w:rsid w:val="008A5BB1"/>
    <w:rsid w:val="008A5D82"/>
    <w:rsid w:val="008A67AB"/>
    <w:rsid w:val="008A6A39"/>
    <w:rsid w:val="008B1173"/>
    <w:rsid w:val="008B44DA"/>
    <w:rsid w:val="008B52CB"/>
    <w:rsid w:val="008B565A"/>
    <w:rsid w:val="008B5EAB"/>
    <w:rsid w:val="008B665C"/>
    <w:rsid w:val="008B7818"/>
    <w:rsid w:val="008C1000"/>
    <w:rsid w:val="008C11A2"/>
    <w:rsid w:val="008C1F30"/>
    <w:rsid w:val="008C45DA"/>
    <w:rsid w:val="008C58CE"/>
    <w:rsid w:val="008C6BB6"/>
    <w:rsid w:val="008D1C1B"/>
    <w:rsid w:val="008D542F"/>
    <w:rsid w:val="008E45ED"/>
    <w:rsid w:val="008E5791"/>
    <w:rsid w:val="008F00C8"/>
    <w:rsid w:val="008F0A40"/>
    <w:rsid w:val="008F18C3"/>
    <w:rsid w:val="008F2269"/>
    <w:rsid w:val="008F521B"/>
    <w:rsid w:val="008F7A2E"/>
    <w:rsid w:val="00900D21"/>
    <w:rsid w:val="00901091"/>
    <w:rsid w:val="0090267C"/>
    <w:rsid w:val="00902BAC"/>
    <w:rsid w:val="00903DE8"/>
    <w:rsid w:val="00905503"/>
    <w:rsid w:val="00906CF2"/>
    <w:rsid w:val="009152EA"/>
    <w:rsid w:val="00915788"/>
    <w:rsid w:val="00915927"/>
    <w:rsid w:val="0092357A"/>
    <w:rsid w:val="00923AE7"/>
    <w:rsid w:val="00923D55"/>
    <w:rsid w:val="00925BBE"/>
    <w:rsid w:val="00925C8F"/>
    <w:rsid w:val="00926313"/>
    <w:rsid w:val="00930069"/>
    <w:rsid w:val="009304F5"/>
    <w:rsid w:val="00930525"/>
    <w:rsid w:val="00930ACE"/>
    <w:rsid w:val="00932BC9"/>
    <w:rsid w:val="00933E4B"/>
    <w:rsid w:val="009358C8"/>
    <w:rsid w:val="00936794"/>
    <w:rsid w:val="009400A5"/>
    <w:rsid w:val="009400B4"/>
    <w:rsid w:val="00942E1A"/>
    <w:rsid w:val="009430A0"/>
    <w:rsid w:val="009465EC"/>
    <w:rsid w:val="009503C6"/>
    <w:rsid w:val="00951ECB"/>
    <w:rsid w:val="009527E2"/>
    <w:rsid w:val="00953497"/>
    <w:rsid w:val="009543DE"/>
    <w:rsid w:val="009546A1"/>
    <w:rsid w:val="00956D70"/>
    <w:rsid w:val="00960C4B"/>
    <w:rsid w:val="00961C35"/>
    <w:rsid w:val="009649D1"/>
    <w:rsid w:val="00964F94"/>
    <w:rsid w:val="009662C9"/>
    <w:rsid w:val="0097140D"/>
    <w:rsid w:val="00973C89"/>
    <w:rsid w:val="00973D4C"/>
    <w:rsid w:val="00982764"/>
    <w:rsid w:val="009847DC"/>
    <w:rsid w:val="009853A1"/>
    <w:rsid w:val="00994E23"/>
    <w:rsid w:val="0099627F"/>
    <w:rsid w:val="009A1A71"/>
    <w:rsid w:val="009A4EC4"/>
    <w:rsid w:val="009A59BC"/>
    <w:rsid w:val="009A6E04"/>
    <w:rsid w:val="009B2FAA"/>
    <w:rsid w:val="009B3079"/>
    <w:rsid w:val="009B38E9"/>
    <w:rsid w:val="009B3C62"/>
    <w:rsid w:val="009B41E4"/>
    <w:rsid w:val="009B690F"/>
    <w:rsid w:val="009B7AA3"/>
    <w:rsid w:val="009B7F0A"/>
    <w:rsid w:val="009C19B9"/>
    <w:rsid w:val="009C2A55"/>
    <w:rsid w:val="009C488A"/>
    <w:rsid w:val="009C4E92"/>
    <w:rsid w:val="009D4E5E"/>
    <w:rsid w:val="009E4227"/>
    <w:rsid w:val="009E4BA0"/>
    <w:rsid w:val="009E5389"/>
    <w:rsid w:val="009F046F"/>
    <w:rsid w:val="009F26DB"/>
    <w:rsid w:val="009F3CF3"/>
    <w:rsid w:val="009F7844"/>
    <w:rsid w:val="00A00D16"/>
    <w:rsid w:val="00A04AC5"/>
    <w:rsid w:val="00A04D9F"/>
    <w:rsid w:val="00A05926"/>
    <w:rsid w:val="00A14210"/>
    <w:rsid w:val="00A150D0"/>
    <w:rsid w:val="00A172D0"/>
    <w:rsid w:val="00A21804"/>
    <w:rsid w:val="00A225A6"/>
    <w:rsid w:val="00A225DE"/>
    <w:rsid w:val="00A22CEE"/>
    <w:rsid w:val="00A23006"/>
    <w:rsid w:val="00A24C51"/>
    <w:rsid w:val="00A27A30"/>
    <w:rsid w:val="00A3665C"/>
    <w:rsid w:val="00A41AEE"/>
    <w:rsid w:val="00A41E44"/>
    <w:rsid w:val="00A438ED"/>
    <w:rsid w:val="00A45858"/>
    <w:rsid w:val="00A514AA"/>
    <w:rsid w:val="00A540A7"/>
    <w:rsid w:val="00A54101"/>
    <w:rsid w:val="00A55030"/>
    <w:rsid w:val="00A60113"/>
    <w:rsid w:val="00A6019D"/>
    <w:rsid w:val="00A62F03"/>
    <w:rsid w:val="00A634F2"/>
    <w:rsid w:val="00A641A3"/>
    <w:rsid w:val="00A663C6"/>
    <w:rsid w:val="00A67B11"/>
    <w:rsid w:val="00A72EB6"/>
    <w:rsid w:val="00A7393B"/>
    <w:rsid w:val="00A75B74"/>
    <w:rsid w:val="00A7739E"/>
    <w:rsid w:val="00A774AC"/>
    <w:rsid w:val="00A81EE9"/>
    <w:rsid w:val="00A83218"/>
    <w:rsid w:val="00A841BD"/>
    <w:rsid w:val="00A8519F"/>
    <w:rsid w:val="00A85623"/>
    <w:rsid w:val="00A86D58"/>
    <w:rsid w:val="00A879D5"/>
    <w:rsid w:val="00A94170"/>
    <w:rsid w:val="00AA15D5"/>
    <w:rsid w:val="00AA1F41"/>
    <w:rsid w:val="00AA305E"/>
    <w:rsid w:val="00AA3F25"/>
    <w:rsid w:val="00AB28B8"/>
    <w:rsid w:val="00AB408D"/>
    <w:rsid w:val="00AC02C3"/>
    <w:rsid w:val="00AC44AC"/>
    <w:rsid w:val="00AC661E"/>
    <w:rsid w:val="00AC7C6B"/>
    <w:rsid w:val="00AD4B22"/>
    <w:rsid w:val="00AD5F7A"/>
    <w:rsid w:val="00AD780F"/>
    <w:rsid w:val="00AE05D0"/>
    <w:rsid w:val="00AE1504"/>
    <w:rsid w:val="00AE1C7C"/>
    <w:rsid w:val="00AE232F"/>
    <w:rsid w:val="00AE303C"/>
    <w:rsid w:val="00AE5CC3"/>
    <w:rsid w:val="00AE6AEC"/>
    <w:rsid w:val="00AE6E9F"/>
    <w:rsid w:val="00AE749E"/>
    <w:rsid w:val="00AF0045"/>
    <w:rsid w:val="00AF16C1"/>
    <w:rsid w:val="00AF538B"/>
    <w:rsid w:val="00AF6C04"/>
    <w:rsid w:val="00AF7800"/>
    <w:rsid w:val="00B0110D"/>
    <w:rsid w:val="00B02E6E"/>
    <w:rsid w:val="00B034A2"/>
    <w:rsid w:val="00B0444C"/>
    <w:rsid w:val="00B04F2E"/>
    <w:rsid w:val="00B04F64"/>
    <w:rsid w:val="00B1363B"/>
    <w:rsid w:val="00B1444D"/>
    <w:rsid w:val="00B14F65"/>
    <w:rsid w:val="00B17762"/>
    <w:rsid w:val="00B24285"/>
    <w:rsid w:val="00B2477A"/>
    <w:rsid w:val="00B26B45"/>
    <w:rsid w:val="00B276E1"/>
    <w:rsid w:val="00B30552"/>
    <w:rsid w:val="00B309CF"/>
    <w:rsid w:val="00B33789"/>
    <w:rsid w:val="00B40161"/>
    <w:rsid w:val="00B407E6"/>
    <w:rsid w:val="00B40BF5"/>
    <w:rsid w:val="00B40F6E"/>
    <w:rsid w:val="00B43D8C"/>
    <w:rsid w:val="00B44A16"/>
    <w:rsid w:val="00B53CAC"/>
    <w:rsid w:val="00B60B5C"/>
    <w:rsid w:val="00B60F7C"/>
    <w:rsid w:val="00B62C6B"/>
    <w:rsid w:val="00B63470"/>
    <w:rsid w:val="00B679E5"/>
    <w:rsid w:val="00B708B1"/>
    <w:rsid w:val="00B70EE8"/>
    <w:rsid w:val="00B72D74"/>
    <w:rsid w:val="00B74B2C"/>
    <w:rsid w:val="00B77BF0"/>
    <w:rsid w:val="00B8056D"/>
    <w:rsid w:val="00B80F37"/>
    <w:rsid w:val="00B81D5B"/>
    <w:rsid w:val="00B8257C"/>
    <w:rsid w:val="00B82DCD"/>
    <w:rsid w:val="00B83BD5"/>
    <w:rsid w:val="00B90A2B"/>
    <w:rsid w:val="00B90BD1"/>
    <w:rsid w:val="00B93C90"/>
    <w:rsid w:val="00B96801"/>
    <w:rsid w:val="00B9690E"/>
    <w:rsid w:val="00BA0D84"/>
    <w:rsid w:val="00BA1358"/>
    <w:rsid w:val="00BA3BF9"/>
    <w:rsid w:val="00BA47E4"/>
    <w:rsid w:val="00BA6161"/>
    <w:rsid w:val="00BA6B28"/>
    <w:rsid w:val="00BA7A6F"/>
    <w:rsid w:val="00BB0303"/>
    <w:rsid w:val="00BB182D"/>
    <w:rsid w:val="00BB1DA6"/>
    <w:rsid w:val="00BB3655"/>
    <w:rsid w:val="00BB3F87"/>
    <w:rsid w:val="00BB553C"/>
    <w:rsid w:val="00BB5E28"/>
    <w:rsid w:val="00BB5FBA"/>
    <w:rsid w:val="00BB70E2"/>
    <w:rsid w:val="00BC0825"/>
    <w:rsid w:val="00BC4C00"/>
    <w:rsid w:val="00BC4E0F"/>
    <w:rsid w:val="00BC71B9"/>
    <w:rsid w:val="00BD3546"/>
    <w:rsid w:val="00BD4B86"/>
    <w:rsid w:val="00BD5883"/>
    <w:rsid w:val="00BD67E8"/>
    <w:rsid w:val="00BE0987"/>
    <w:rsid w:val="00BE1752"/>
    <w:rsid w:val="00BE1BA6"/>
    <w:rsid w:val="00BE4378"/>
    <w:rsid w:val="00BF1181"/>
    <w:rsid w:val="00BF4778"/>
    <w:rsid w:val="00BF4C23"/>
    <w:rsid w:val="00BF6467"/>
    <w:rsid w:val="00BF6E5F"/>
    <w:rsid w:val="00BF7E64"/>
    <w:rsid w:val="00C0082C"/>
    <w:rsid w:val="00C0366B"/>
    <w:rsid w:val="00C041B5"/>
    <w:rsid w:val="00C049A7"/>
    <w:rsid w:val="00C11F5D"/>
    <w:rsid w:val="00C1206D"/>
    <w:rsid w:val="00C12A3D"/>
    <w:rsid w:val="00C13C7E"/>
    <w:rsid w:val="00C14936"/>
    <w:rsid w:val="00C15E1F"/>
    <w:rsid w:val="00C162CA"/>
    <w:rsid w:val="00C16D43"/>
    <w:rsid w:val="00C177ED"/>
    <w:rsid w:val="00C229F2"/>
    <w:rsid w:val="00C25927"/>
    <w:rsid w:val="00C272DC"/>
    <w:rsid w:val="00C3008F"/>
    <w:rsid w:val="00C310FF"/>
    <w:rsid w:val="00C32DAC"/>
    <w:rsid w:val="00C36A81"/>
    <w:rsid w:val="00C37F24"/>
    <w:rsid w:val="00C40959"/>
    <w:rsid w:val="00C40C69"/>
    <w:rsid w:val="00C44E91"/>
    <w:rsid w:val="00C459C6"/>
    <w:rsid w:val="00C462C0"/>
    <w:rsid w:val="00C4665F"/>
    <w:rsid w:val="00C46F4F"/>
    <w:rsid w:val="00C50363"/>
    <w:rsid w:val="00C50C91"/>
    <w:rsid w:val="00C51BDA"/>
    <w:rsid w:val="00C52B0E"/>
    <w:rsid w:val="00C54A93"/>
    <w:rsid w:val="00C618CE"/>
    <w:rsid w:val="00C62A6A"/>
    <w:rsid w:val="00C63455"/>
    <w:rsid w:val="00C63979"/>
    <w:rsid w:val="00C64514"/>
    <w:rsid w:val="00C65BE0"/>
    <w:rsid w:val="00C711B8"/>
    <w:rsid w:val="00C71B15"/>
    <w:rsid w:val="00C72131"/>
    <w:rsid w:val="00C7329A"/>
    <w:rsid w:val="00C7590E"/>
    <w:rsid w:val="00C828CD"/>
    <w:rsid w:val="00C83AC6"/>
    <w:rsid w:val="00C86A11"/>
    <w:rsid w:val="00C91C89"/>
    <w:rsid w:val="00C91D33"/>
    <w:rsid w:val="00C92ED9"/>
    <w:rsid w:val="00C941A7"/>
    <w:rsid w:val="00C95A83"/>
    <w:rsid w:val="00C974A3"/>
    <w:rsid w:val="00CA02BB"/>
    <w:rsid w:val="00CA0628"/>
    <w:rsid w:val="00CA0772"/>
    <w:rsid w:val="00CA0987"/>
    <w:rsid w:val="00CA2856"/>
    <w:rsid w:val="00CA3699"/>
    <w:rsid w:val="00CA6939"/>
    <w:rsid w:val="00CB0879"/>
    <w:rsid w:val="00CB32CD"/>
    <w:rsid w:val="00CB57B7"/>
    <w:rsid w:val="00CB5D49"/>
    <w:rsid w:val="00CB77CD"/>
    <w:rsid w:val="00CC1869"/>
    <w:rsid w:val="00CC21F9"/>
    <w:rsid w:val="00CC2A9A"/>
    <w:rsid w:val="00CC2E30"/>
    <w:rsid w:val="00CC3C58"/>
    <w:rsid w:val="00CC4D06"/>
    <w:rsid w:val="00CC5733"/>
    <w:rsid w:val="00CC5930"/>
    <w:rsid w:val="00CC6611"/>
    <w:rsid w:val="00CD1B83"/>
    <w:rsid w:val="00CD2D8B"/>
    <w:rsid w:val="00CD32EA"/>
    <w:rsid w:val="00CD6BD0"/>
    <w:rsid w:val="00CE1F5A"/>
    <w:rsid w:val="00CE3A5F"/>
    <w:rsid w:val="00CE6CC4"/>
    <w:rsid w:val="00CE6D45"/>
    <w:rsid w:val="00CF16EF"/>
    <w:rsid w:val="00CF1F4D"/>
    <w:rsid w:val="00CF3580"/>
    <w:rsid w:val="00CF5022"/>
    <w:rsid w:val="00CF5551"/>
    <w:rsid w:val="00D00469"/>
    <w:rsid w:val="00D007FF"/>
    <w:rsid w:val="00D00863"/>
    <w:rsid w:val="00D00DED"/>
    <w:rsid w:val="00D00FB9"/>
    <w:rsid w:val="00D014DD"/>
    <w:rsid w:val="00D01558"/>
    <w:rsid w:val="00D0211A"/>
    <w:rsid w:val="00D022CD"/>
    <w:rsid w:val="00D1002E"/>
    <w:rsid w:val="00D11A6B"/>
    <w:rsid w:val="00D168FF"/>
    <w:rsid w:val="00D23339"/>
    <w:rsid w:val="00D26E2A"/>
    <w:rsid w:val="00D310BC"/>
    <w:rsid w:val="00D31374"/>
    <w:rsid w:val="00D34EDF"/>
    <w:rsid w:val="00D3597C"/>
    <w:rsid w:val="00D35E5C"/>
    <w:rsid w:val="00D360DD"/>
    <w:rsid w:val="00D40260"/>
    <w:rsid w:val="00D408D2"/>
    <w:rsid w:val="00D42016"/>
    <w:rsid w:val="00D43F39"/>
    <w:rsid w:val="00D440DD"/>
    <w:rsid w:val="00D46717"/>
    <w:rsid w:val="00D473B4"/>
    <w:rsid w:val="00D50D77"/>
    <w:rsid w:val="00D527C9"/>
    <w:rsid w:val="00D55CFC"/>
    <w:rsid w:val="00D560DF"/>
    <w:rsid w:val="00D566DF"/>
    <w:rsid w:val="00D578E2"/>
    <w:rsid w:val="00D57BDD"/>
    <w:rsid w:val="00D618EC"/>
    <w:rsid w:val="00D62B6D"/>
    <w:rsid w:val="00D6423A"/>
    <w:rsid w:val="00D656B9"/>
    <w:rsid w:val="00D6614F"/>
    <w:rsid w:val="00D6649B"/>
    <w:rsid w:val="00D67609"/>
    <w:rsid w:val="00D726C6"/>
    <w:rsid w:val="00D734A3"/>
    <w:rsid w:val="00D7469B"/>
    <w:rsid w:val="00D75267"/>
    <w:rsid w:val="00D7625C"/>
    <w:rsid w:val="00D81C35"/>
    <w:rsid w:val="00D850C4"/>
    <w:rsid w:val="00D86115"/>
    <w:rsid w:val="00D90BF0"/>
    <w:rsid w:val="00D91C45"/>
    <w:rsid w:val="00D9435E"/>
    <w:rsid w:val="00D94CB0"/>
    <w:rsid w:val="00D95186"/>
    <w:rsid w:val="00D95DAF"/>
    <w:rsid w:val="00D96775"/>
    <w:rsid w:val="00D969A4"/>
    <w:rsid w:val="00DA175C"/>
    <w:rsid w:val="00DA6542"/>
    <w:rsid w:val="00DB3D6F"/>
    <w:rsid w:val="00DB4A02"/>
    <w:rsid w:val="00DB61CB"/>
    <w:rsid w:val="00DC191C"/>
    <w:rsid w:val="00DC1E34"/>
    <w:rsid w:val="00DC2B02"/>
    <w:rsid w:val="00DC30AC"/>
    <w:rsid w:val="00DC4778"/>
    <w:rsid w:val="00DC66BD"/>
    <w:rsid w:val="00DC703F"/>
    <w:rsid w:val="00DD0E50"/>
    <w:rsid w:val="00DD212B"/>
    <w:rsid w:val="00DD25CF"/>
    <w:rsid w:val="00DD3381"/>
    <w:rsid w:val="00DD687E"/>
    <w:rsid w:val="00DD69BF"/>
    <w:rsid w:val="00DE0600"/>
    <w:rsid w:val="00DE2556"/>
    <w:rsid w:val="00DE4F98"/>
    <w:rsid w:val="00DF34A6"/>
    <w:rsid w:val="00DF5581"/>
    <w:rsid w:val="00DF75BA"/>
    <w:rsid w:val="00DF7882"/>
    <w:rsid w:val="00E01B0B"/>
    <w:rsid w:val="00E020B5"/>
    <w:rsid w:val="00E02DB1"/>
    <w:rsid w:val="00E053A7"/>
    <w:rsid w:val="00E06FEE"/>
    <w:rsid w:val="00E11E89"/>
    <w:rsid w:val="00E12995"/>
    <w:rsid w:val="00E136E2"/>
    <w:rsid w:val="00E16F58"/>
    <w:rsid w:val="00E17DE7"/>
    <w:rsid w:val="00E20753"/>
    <w:rsid w:val="00E20C75"/>
    <w:rsid w:val="00E21874"/>
    <w:rsid w:val="00E233A3"/>
    <w:rsid w:val="00E324C9"/>
    <w:rsid w:val="00E326B9"/>
    <w:rsid w:val="00E32821"/>
    <w:rsid w:val="00E3462B"/>
    <w:rsid w:val="00E373DB"/>
    <w:rsid w:val="00E42A25"/>
    <w:rsid w:val="00E4363A"/>
    <w:rsid w:val="00E44B1D"/>
    <w:rsid w:val="00E44CA5"/>
    <w:rsid w:val="00E470FD"/>
    <w:rsid w:val="00E51459"/>
    <w:rsid w:val="00E5395E"/>
    <w:rsid w:val="00E5488F"/>
    <w:rsid w:val="00E54F77"/>
    <w:rsid w:val="00E57CAC"/>
    <w:rsid w:val="00E6375B"/>
    <w:rsid w:val="00E673FD"/>
    <w:rsid w:val="00E70A95"/>
    <w:rsid w:val="00E70B96"/>
    <w:rsid w:val="00E7397C"/>
    <w:rsid w:val="00E82435"/>
    <w:rsid w:val="00E8437C"/>
    <w:rsid w:val="00E86076"/>
    <w:rsid w:val="00E976E7"/>
    <w:rsid w:val="00EA01D2"/>
    <w:rsid w:val="00EA2616"/>
    <w:rsid w:val="00EA758E"/>
    <w:rsid w:val="00EA791F"/>
    <w:rsid w:val="00EB32F2"/>
    <w:rsid w:val="00EB3F6C"/>
    <w:rsid w:val="00EB471C"/>
    <w:rsid w:val="00EB6BBF"/>
    <w:rsid w:val="00EC0C55"/>
    <w:rsid w:val="00EC22DB"/>
    <w:rsid w:val="00EC45F7"/>
    <w:rsid w:val="00EC7643"/>
    <w:rsid w:val="00EC7C23"/>
    <w:rsid w:val="00ED1DEF"/>
    <w:rsid w:val="00ED3AB5"/>
    <w:rsid w:val="00EE0CEE"/>
    <w:rsid w:val="00EE2A7A"/>
    <w:rsid w:val="00EE3C2B"/>
    <w:rsid w:val="00EF73C8"/>
    <w:rsid w:val="00F01275"/>
    <w:rsid w:val="00F027A3"/>
    <w:rsid w:val="00F02DE7"/>
    <w:rsid w:val="00F02FC9"/>
    <w:rsid w:val="00F03440"/>
    <w:rsid w:val="00F040CF"/>
    <w:rsid w:val="00F0505C"/>
    <w:rsid w:val="00F071AE"/>
    <w:rsid w:val="00F11E9D"/>
    <w:rsid w:val="00F1384E"/>
    <w:rsid w:val="00F215F7"/>
    <w:rsid w:val="00F2189E"/>
    <w:rsid w:val="00F22F26"/>
    <w:rsid w:val="00F231A7"/>
    <w:rsid w:val="00F2438D"/>
    <w:rsid w:val="00F3053E"/>
    <w:rsid w:val="00F31E73"/>
    <w:rsid w:val="00F330F1"/>
    <w:rsid w:val="00F33181"/>
    <w:rsid w:val="00F3388F"/>
    <w:rsid w:val="00F344B6"/>
    <w:rsid w:val="00F34CDD"/>
    <w:rsid w:val="00F35CD5"/>
    <w:rsid w:val="00F3742E"/>
    <w:rsid w:val="00F376BD"/>
    <w:rsid w:val="00F40523"/>
    <w:rsid w:val="00F41540"/>
    <w:rsid w:val="00F42106"/>
    <w:rsid w:val="00F43970"/>
    <w:rsid w:val="00F43AC2"/>
    <w:rsid w:val="00F4472B"/>
    <w:rsid w:val="00F447D7"/>
    <w:rsid w:val="00F44934"/>
    <w:rsid w:val="00F46A30"/>
    <w:rsid w:val="00F47956"/>
    <w:rsid w:val="00F47999"/>
    <w:rsid w:val="00F47A4D"/>
    <w:rsid w:val="00F516FD"/>
    <w:rsid w:val="00F52CC6"/>
    <w:rsid w:val="00F5522D"/>
    <w:rsid w:val="00F63FF5"/>
    <w:rsid w:val="00F661DD"/>
    <w:rsid w:val="00F71316"/>
    <w:rsid w:val="00F743BE"/>
    <w:rsid w:val="00F75F51"/>
    <w:rsid w:val="00F76B49"/>
    <w:rsid w:val="00F76CB9"/>
    <w:rsid w:val="00F77984"/>
    <w:rsid w:val="00F82505"/>
    <w:rsid w:val="00F8433B"/>
    <w:rsid w:val="00F85223"/>
    <w:rsid w:val="00F8593E"/>
    <w:rsid w:val="00F90F45"/>
    <w:rsid w:val="00F91CB2"/>
    <w:rsid w:val="00F92593"/>
    <w:rsid w:val="00F97AD4"/>
    <w:rsid w:val="00FA0047"/>
    <w:rsid w:val="00FA013A"/>
    <w:rsid w:val="00FA0FA6"/>
    <w:rsid w:val="00FA578E"/>
    <w:rsid w:val="00FA5BF2"/>
    <w:rsid w:val="00FA729B"/>
    <w:rsid w:val="00FA7D9B"/>
    <w:rsid w:val="00FB0CD1"/>
    <w:rsid w:val="00FB6307"/>
    <w:rsid w:val="00FB6B7B"/>
    <w:rsid w:val="00FB7840"/>
    <w:rsid w:val="00FC3017"/>
    <w:rsid w:val="00FC332E"/>
    <w:rsid w:val="00FC5496"/>
    <w:rsid w:val="00FC7E5F"/>
    <w:rsid w:val="00FD12F8"/>
    <w:rsid w:val="00FD19AF"/>
    <w:rsid w:val="00FD2F11"/>
    <w:rsid w:val="00FD534F"/>
    <w:rsid w:val="00FD5FAE"/>
    <w:rsid w:val="00FD6276"/>
    <w:rsid w:val="00FE2C49"/>
    <w:rsid w:val="00FE3640"/>
    <w:rsid w:val="00FE48AE"/>
    <w:rsid w:val="00FE5FF6"/>
    <w:rsid w:val="00FE615D"/>
    <w:rsid w:val="00FE683E"/>
    <w:rsid w:val="00FF0B9E"/>
    <w:rsid w:val="00FF0EE0"/>
    <w:rsid w:val="00FF15E7"/>
    <w:rsid w:val="00FF4B4F"/>
    <w:rsid w:val="00FF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c0"/>
    </o:shapedefaults>
    <o:shapelayout v:ext="edit">
      <o:idmap v:ext="edit" data="2"/>
    </o:shapelayout>
  </w:shapeDefaults>
  <w:decimalSymbol w:val="."/>
  <w:listSeparator w:val=","/>
  <w14:docId w14:val="7280F63B"/>
  <w15:chartTrackingRefBased/>
  <w15:docId w15:val="{1C670480-5296-4483-B6AA-9B1F1994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2E90"/>
    <w:rPr>
      <w:sz w:val="24"/>
      <w:szCs w:val="24"/>
    </w:rPr>
  </w:style>
  <w:style w:type="paragraph" w:styleId="3">
    <w:name w:val="heading 3"/>
    <w:basedOn w:val="a"/>
    <w:link w:val="30"/>
    <w:uiPriority w:val="9"/>
    <w:qFormat/>
    <w:rsid w:val="00A7393B"/>
    <w:pPr>
      <w:spacing w:before="100" w:beforeAutospacing="1" w:after="100" w:afterAutospacing="1"/>
      <w:outlineLvl w:val="2"/>
    </w:pPr>
    <w:rPr>
      <w:rFonts w:ascii="Angsana New" w:hAnsi="Angsana New"/>
      <w:b/>
      <w:bCs/>
      <w:sz w:val="27"/>
      <w:szCs w:val="27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AF6C04"/>
    <w:rPr>
      <w:b/>
      <w:bCs/>
    </w:rPr>
  </w:style>
  <w:style w:type="character" w:styleId="a4">
    <w:name w:val="Hyperlink"/>
    <w:aliases w:val="การเชื่อมโยงหลายมิติ"/>
    <w:rsid w:val="006E48B4"/>
    <w:rPr>
      <w:color w:val="0000FF"/>
      <w:u w:val="single"/>
    </w:rPr>
  </w:style>
  <w:style w:type="character" w:customStyle="1" w:styleId="mediumtext1">
    <w:name w:val="medium_text1"/>
    <w:rsid w:val="004176A8"/>
    <w:rPr>
      <w:sz w:val="24"/>
      <w:szCs w:val="24"/>
    </w:rPr>
  </w:style>
  <w:style w:type="character" w:customStyle="1" w:styleId="longtext1">
    <w:name w:val="long_text1"/>
    <w:rsid w:val="00FF4B4F"/>
    <w:rPr>
      <w:sz w:val="20"/>
      <w:szCs w:val="20"/>
    </w:rPr>
  </w:style>
  <w:style w:type="character" w:customStyle="1" w:styleId="shorttext1">
    <w:name w:val="short_text1"/>
    <w:rsid w:val="009649D1"/>
    <w:rPr>
      <w:sz w:val="19"/>
      <w:szCs w:val="19"/>
    </w:rPr>
  </w:style>
  <w:style w:type="paragraph" w:styleId="a5">
    <w:name w:val="header"/>
    <w:basedOn w:val="a"/>
    <w:link w:val="a6"/>
    <w:uiPriority w:val="99"/>
    <w:unhideWhenUsed/>
    <w:rsid w:val="00715E06"/>
    <w:pPr>
      <w:tabs>
        <w:tab w:val="center" w:pos="4513"/>
        <w:tab w:val="right" w:pos="9026"/>
      </w:tabs>
    </w:pPr>
    <w:rPr>
      <w:szCs w:val="30"/>
      <w:lang w:val="x-none" w:eastAsia="x-none"/>
    </w:rPr>
  </w:style>
  <w:style w:type="character" w:customStyle="1" w:styleId="a6">
    <w:name w:val="หัวกระดาษ อักขระ"/>
    <w:link w:val="a5"/>
    <w:uiPriority w:val="99"/>
    <w:rsid w:val="00715E06"/>
    <w:rPr>
      <w:sz w:val="24"/>
      <w:szCs w:val="30"/>
    </w:rPr>
  </w:style>
  <w:style w:type="paragraph" w:styleId="a7">
    <w:name w:val="footer"/>
    <w:basedOn w:val="a"/>
    <w:link w:val="a8"/>
    <w:uiPriority w:val="99"/>
    <w:unhideWhenUsed/>
    <w:rsid w:val="00715E06"/>
    <w:pPr>
      <w:tabs>
        <w:tab w:val="center" w:pos="4513"/>
        <w:tab w:val="right" w:pos="9026"/>
      </w:tabs>
    </w:pPr>
    <w:rPr>
      <w:szCs w:val="30"/>
      <w:lang w:val="x-none" w:eastAsia="x-none"/>
    </w:rPr>
  </w:style>
  <w:style w:type="character" w:customStyle="1" w:styleId="a8">
    <w:name w:val="ท้ายกระดาษ อักขระ"/>
    <w:link w:val="a7"/>
    <w:uiPriority w:val="99"/>
    <w:rsid w:val="00715E06"/>
    <w:rPr>
      <w:sz w:val="24"/>
      <w:szCs w:val="30"/>
    </w:rPr>
  </w:style>
  <w:style w:type="paragraph" w:styleId="a9">
    <w:name w:val="footnote text"/>
    <w:basedOn w:val="a"/>
    <w:link w:val="aa"/>
    <w:uiPriority w:val="99"/>
    <w:unhideWhenUsed/>
    <w:rsid w:val="00231295"/>
    <w:rPr>
      <w:sz w:val="20"/>
      <w:szCs w:val="25"/>
      <w:lang w:val="x-none" w:eastAsia="x-none"/>
    </w:rPr>
  </w:style>
  <w:style w:type="character" w:customStyle="1" w:styleId="aa">
    <w:name w:val="ข้อความเชิงอรรถ อักขระ"/>
    <w:link w:val="a9"/>
    <w:uiPriority w:val="99"/>
    <w:rsid w:val="00231295"/>
    <w:rPr>
      <w:szCs w:val="25"/>
    </w:rPr>
  </w:style>
  <w:style w:type="character" w:styleId="ab">
    <w:name w:val="footnote reference"/>
    <w:uiPriority w:val="99"/>
    <w:semiHidden/>
    <w:unhideWhenUsed/>
    <w:rsid w:val="00231295"/>
    <w:rPr>
      <w:sz w:val="32"/>
      <w:szCs w:val="32"/>
      <w:vertAlign w:val="superscript"/>
    </w:rPr>
  </w:style>
  <w:style w:type="paragraph" w:customStyle="1" w:styleId="Default">
    <w:name w:val="Default"/>
    <w:rsid w:val="006D7A9E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paragraph" w:customStyle="1" w:styleId="References">
    <w:name w:val="References"/>
    <w:basedOn w:val="ac"/>
    <w:rsid w:val="00B90BD1"/>
    <w:pPr>
      <w:contextualSpacing w:val="0"/>
      <w:jc w:val="both"/>
    </w:pPr>
    <w:rPr>
      <w:rFonts w:cs="Times New Roman"/>
      <w:sz w:val="16"/>
      <w:szCs w:val="20"/>
      <w:lang w:bidi="ar-SA"/>
    </w:rPr>
  </w:style>
  <w:style w:type="paragraph" w:styleId="ac">
    <w:name w:val="List Number"/>
    <w:basedOn w:val="a"/>
    <w:uiPriority w:val="99"/>
    <w:semiHidden/>
    <w:unhideWhenUsed/>
    <w:rsid w:val="00B90BD1"/>
    <w:pPr>
      <w:tabs>
        <w:tab w:val="num" w:pos="360"/>
      </w:tabs>
      <w:ind w:left="360" w:hanging="360"/>
      <w:contextualSpacing/>
    </w:pPr>
    <w:rPr>
      <w:szCs w:val="30"/>
    </w:rPr>
  </w:style>
  <w:style w:type="table" w:styleId="ad">
    <w:name w:val="Table Grid"/>
    <w:basedOn w:val="a1"/>
    <w:uiPriority w:val="59"/>
    <w:rsid w:val="00563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6829F8"/>
    <w:rPr>
      <w:rFonts w:ascii="Leelawadee" w:hAnsi="Leelawadee"/>
      <w:sz w:val="18"/>
      <w:szCs w:val="22"/>
      <w:lang w:val="x-none" w:eastAsia="x-none"/>
    </w:rPr>
  </w:style>
  <w:style w:type="character" w:customStyle="1" w:styleId="af">
    <w:name w:val="ข้อความบอลลูน อักขระ"/>
    <w:link w:val="ae"/>
    <w:uiPriority w:val="99"/>
    <w:semiHidden/>
    <w:rsid w:val="006829F8"/>
    <w:rPr>
      <w:rFonts w:ascii="Leelawadee" w:hAnsi="Leelawadee"/>
      <w:sz w:val="18"/>
      <w:szCs w:val="22"/>
    </w:rPr>
  </w:style>
  <w:style w:type="character" w:customStyle="1" w:styleId="30">
    <w:name w:val="หัวเรื่อง 3 อักขระ"/>
    <w:link w:val="3"/>
    <w:uiPriority w:val="9"/>
    <w:rsid w:val="00A7393B"/>
    <w:rPr>
      <w:rFonts w:ascii="Angsana New" w:hAnsi="Angsana New"/>
      <w:b/>
      <w:bCs/>
      <w:sz w:val="27"/>
      <w:szCs w:val="27"/>
    </w:rPr>
  </w:style>
  <w:style w:type="character" w:styleId="af0">
    <w:name w:val="annotation reference"/>
    <w:uiPriority w:val="99"/>
    <w:semiHidden/>
    <w:unhideWhenUsed/>
    <w:rsid w:val="00D43F39"/>
    <w:rPr>
      <w:sz w:val="16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D43F39"/>
    <w:rPr>
      <w:sz w:val="20"/>
      <w:szCs w:val="25"/>
      <w:lang w:val="x-none" w:eastAsia="x-none"/>
    </w:rPr>
  </w:style>
  <w:style w:type="character" w:customStyle="1" w:styleId="af2">
    <w:name w:val="ข้อความข้อคิดเห็น อักขระ"/>
    <w:link w:val="af1"/>
    <w:uiPriority w:val="99"/>
    <w:semiHidden/>
    <w:rsid w:val="00D43F39"/>
    <w:rPr>
      <w:szCs w:val="25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3F39"/>
    <w:rPr>
      <w:b/>
      <w:bCs/>
    </w:rPr>
  </w:style>
  <w:style w:type="character" w:customStyle="1" w:styleId="af4">
    <w:name w:val="ชื่อเรื่องของข้อคิดเห็น อักขระ"/>
    <w:link w:val="af3"/>
    <w:uiPriority w:val="99"/>
    <w:semiHidden/>
    <w:rsid w:val="00D43F39"/>
    <w:rPr>
      <w:b/>
      <w:bCs/>
      <w:szCs w:val="25"/>
    </w:rPr>
  </w:style>
  <w:style w:type="paragraph" w:customStyle="1" w:styleId="EECON-Table">
    <w:name w:val="EECON-Table"/>
    <w:basedOn w:val="a"/>
    <w:link w:val="EECON-Table0"/>
    <w:qFormat/>
    <w:rsid w:val="00884D89"/>
    <w:pPr>
      <w:jc w:val="center"/>
    </w:pPr>
    <w:rPr>
      <w:sz w:val="18"/>
      <w:szCs w:val="20"/>
      <w:lang w:val="x-none" w:eastAsia="x-none"/>
    </w:rPr>
  </w:style>
  <w:style w:type="character" w:customStyle="1" w:styleId="EECON-Table0">
    <w:name w:val="EECON-Table อักขระ"/>
    <w:link w:val="EECON-Table"/>
    <w:rsid w:val="00884D89"/>
    <w:rPr>
      <w:sz w:val="18"/>
    </w:rPr>
  </w:style>
  <w:style w:type="paragraph" w:customStyle="1" w:styleId="EECON-Caption">
    <w:name w:val="EECON-Caption"/>
    <w:basedOn w:val="a"/>
    <w:next w:val="a"/>
    <w:link w:val="EECON-Caption0"/>
    <w:qFormat/>
    <w:rsid w:val="00884D89"/>
    <w:pPr>
      <w:keepNext/>
      <w:jc w:val="center"/>
    </w:pPr>
    <w:rPr>
      <w:noProof/>
      <w:sz w:val="16"/>
      <w:szCs w:val="20"/>
      <w:lang w:val="x-none" w:eastAsia="x-none"/>
    </w:rPr>
  </w:style>
  <w:style w:type="character" w:customStyle="1" w:styleId="EECON-Caption0">
    <w:name w:val="EECON-Caption อักขระ"/>
    <w:link w:val="EECON-Caption"/>
    <w:rsid w:val="00884D89"/>
    <w:rPr>
      <w:noProof/>
      <w:sz w:val="16"/>
    </w:rPr>
  </w:style>
  <w:style w:type="paragraph" w:customStyle="1" w:styleId="EECON-Bibliography">
    <w:name w:val="EECON-Bibliography"/>
    <w:basedOn w:val="a"/>
    <w:link w:val="EECON-Bibliography0"/>
    <w:qFormat/>
    <w:rsid w:val="00882A69"/>
    <w:pPr>
      <w:numPr>
        <w:numId w:val="3"/>
      </w:numPr>
      <w:ind w:left="357" w:hanging="357"/>
      <w:jc w:val="both"/>
    </w:pPr>
    <w:rPr>
      <w:sz w:val="20"/>
      <w:lang w:val="x-none" w:eastAsia="x-none"/>
    </w:rPr>
  </w:style>
  <w:style w:type="character" w:customStyle="1" w:styleId="EECON-Bibliography0">
    <w:name w:val="EECON-Bibliography อักขระ"/>
    <w:link w:val="EECON-Bibliography"/>
    <w:rsid w:val="00882A69"/>
    <w:rPr>
      <w:szCs w:val="24"/>
    </w:rPr>
  </w:style>
  <w:style w:type="paragraph" w:customStyle="1" w:styleId="EECON-Content">
    <w:name w:val="EECON-Content"/>
    <w:basedOn w:val="a"/>
    <w:link w:val="EECON-Content0"/>
    <w:qFormat/>
    <w:rsid w:val="00EE3C2B"/>
    <w:pPr>
      <w:jc w:val="both"/>
    </w:pPr>
    <w:rPr>
      <w:sz w:val="20"/>
      <w:lang w:val="x-none" w:eastAsia="x-none"/>
    </w:rPr>
  </w:style>
  <w:style w:type="character" w:customStyle="1" w:styleId="EECON-Content0">
    <w:name w:val="EECON-Content อักขระ"/>
    <w:link w:val="EECON-Content"/>
    <w:rsid w:val="00EE3C2B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87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0BA2B-BDEF-4FDD-80A8-7130D022E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372</Words>
  <Characters>7826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biomarker for rubber</vt:lpstr>
      <vt:lpstr>biomarker for rubber</vt:lpstr>
    </vt:vector>
  </TitlesOfParts>
  <Company/>
  <LinksUpToDate>false</LinksUpToDate>
  <CharactersWithSpaces>9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 for rubber</dc:title>
  <dc:subject/>
  <dc:creator>RDITSUBUA</dc:creator>
  <cp:keywords/>
  <cp:lastModifiedBy>Warisa Wamae</cp:lastModifiedBy>
  <cp:revision>6</cp:revision>
  <cp:lastPrinted>2026-06-26T07:19:00Z</cp:lastPrinted>
  <dcterms:created xsi:type="dcterms:W3CDTF">2024-06-10T07:14:00Z</dcterms:created>
  <dcterms:modified xsi:type="dcterms:W3CDTF">2026-06-26T07:19:00Z</dcterms:modified>
</cp:coreProperties>
</file>